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6C9798" w14:textId="069926AB" w:rsidR="000F4BAB" w:rsidRPr="00AF7DFA" w:rsidRDefault="000F4BAB" w:rsidP="00DD7D3A">
      <w:pPr>
        <w:pStyle w:val="Heading1"/>
        <w:spacing w:line="276" w:lineRule="auto"/>
        <w:jc w:val="center"/>
        <w:rPr>
          <w:rFonts w:ascii="Arial" w:hAnsi="Arial" w:cs="Arial"/>
          <w:sz w:val="32"/>
          <w:szCs w:val="32"/>
        </w:rPr>
      </w:pPr>
      <w:r w:rsidRPr="00AF7DFA">
        <w:rPr>
          <w:rFonts w:ascii="Arial" w:hAnsi="Arial" w:cs="Arial"/>
          <w:sz w:val="32"/>
          <w:szCs w:val="32"/>
        </w:rPr>
        <w:t>Special Health Services (SHS)</w:t>
      </w:r>
      <w:r w:rsidR="003E713C" w:rsidRPr="00AF7DFA">
        <w:rPr>
          <w:rFonts w:ascii="Arial" w:hAnsi="Arial" w:cs="Arial"/>
          <w:sz w:val="32"/>
          <w:szCs w:val="32"/>
        </w:rPr>
        <w:t xml:space="preserve"> </w:t>
      </w:r>
      <w:r w:rsidRPr="00AF7DFA">
        <w:rPr>
          <w:rFonts w:ascii="Arial" w:hAnsi="Arial" w:cs="Arial"/>
          <w:sz w:val="32"/>
          <w:szCs w:val="32"/>
        </w:rPr>
        <w:t>Family Advisory Council Meeting</w:t>
      </w:r>
    </w:p>
    <w:p w14:paraId="1277190E" w14:textId="4D903D22" w:rsidR="003E713C" w:rsidRPr="00AF7DFA" w:rsidRDefault="00960677" w:rsidP="00DD7D3A">
      <w:pPr>
        <w:pStyle w:val="Heading1"/>
        <w:spacing w:line="276" w:lineRule="auto"/>
        <w:jc w:val="center"/>
        <w:rPr>
          <w:rFonts w:ascii="Arial" w:hAnsi="Arial" w:cs="Arial"/>
          <w:sz w:val="32"/>
          <w:szCs w:val="32"/>
        </w:rPr>
      </w:pPr>
      <w:r w:rsidRPr="00AF7DFA">
        <w:rPr>
          <w:rFonts w:ascii="Arial" w:hAnsi="Arial" w:cs="Arial"/>
          <w:sz w:val="32"/>
          <w:szCs w:val="32"/>
        </w:rPr>
        <w:t>January 15, 2026</w:t>
      </w:r>
    </w:p>
    <w:p w14:paraId="1F64BE65" w14:textId="77777777" w:rsidR="003E713C" w:rsidRPr="003E713C" w:rsidRDefault="003E713C" w:rsidP="003E713C">
      <w:pPr>
        <w:pStyle w:val="Heading2"/>
        <w:spacing w:line="276" w:lineRule="auto"/>
        <w:rPr>
          <w:rFonts w:ascii="Arial" w:hAnsi="Arial" w:cs="Arial"/>
          <w:i w:val="0"/>
          <w:iCs w:val="0"/>
          <w:color w:val="0E4068"/>
        </w:rPr>
      </w:pPr>
      <w:r w:rsidRPr="003E713C">
        <w:rPr>
          <w:rFonts w:ascii="Arial" w:hAnsi="Arial" w:cs="Arial"/>
          <w:i w:val="0"/>
          <w:iCs w:val="0"/>
          <w:color w:val="0E4068"/>
        </w:rPr>
        <w:t xml:space="preserve">Family Advisory Council Members Present: </w:t>
      </w:r>
    </w:p>
    <w:p w14:paraId="274CEF65" w14:textId="5056721E" w:rsidR="003E713C" w:rsidRPr="003E713C" w:rsidRDefault="003E713C" w:rsidP="003E713C">
      <w:pPr>
        <w:spacing w:line="276" w:lineRule="auto"/>
        <w:rPr>
          <w:rFonts w:ascii="Arial" w:hAnsi="Arial" w:cs="Arial"/>
          <w:sz w:val="24"/>
          <w:szCs w:val="24"/>
        </w:rPr>
      </w:pPr>
      <w:r w:rsidRPr="003E713C">
        <w:rPr>
          <w:rFonts w:ascii="Arial" w:hAnsi="Arial" w:cs="Arial"/>
          <w:sz w:val="24"/>
          <w:szCs w:val="24"/>
        </w:rPr>
        <w:t xml:space="preserve">Cassandra Bartelson, Iman Moore, Jessica Dargis, Alakiir Nhial, and Victoria Johnson </w:t>
      </w:r>
    </w:p>
    <w:p w14:paraId="49C5859B" w14:textId="77777777" w:rsidR="003E713C" w:rsidRPr="003E713C" w:rsidRDefault="003E713C" w:rsidP="003E713C">
      <w:pPr>
        <w:pStyle w:val="Heading2"/>
        <w:spacing w:line="276" w:lineRule="auto"/>
        <w:rPr>
          <w:rFonts w:ascii="Arial" w:hAnsi="Arial" w:cs="Arial"/>
          <w:i w:val="0"/>
          <w:iCs w:val="0"/>
          <w:color w:val="0E4068"/>
        </w:rPr>
      </w:pPr>
      <w:r w:rsidRPr="003E713C">
        <w:rPr>
          <w:rFonts w:ascii="Arial" w:hAnsi="Arial" w:cs="Arial"/>
          <w:i w:val="0"/>
          <w:iCs w:val="0"/>
          <w:color w:val="0E4068"/>
        </w:rPr>
        <w:t>SHS Unit Staff Present:</w:t>
      </w:r>
    </w:p>
    <w:p w14:paraId="4D88BADA" w14:textId="5FC5FE9C" w:rsidR="003E713C" w:rsidRPr="003E713C" w:rsidRDefault="003E713C" w:rsidP="003E713C">
      <w:pPr>
        <w:spacing w:line="276" w:lineRule="auto"/>
        <w:rPr>
          <w:rFonts w:ascii="Arial" w:hAnsi="Arial" w:cs="Arial"/>
          <w:sz w:val="24"/>
          <w:szCs w:val="24"/>
        </w:rPr>
      </w:pPr>
      <w:r w:rsidRPr="003E713C">
        <w:rPr>
          <w:rFonts w:ascii="Arial" w:hAnsi="Arial" w:cs="Arial"/>
          <w:sz w:val="24"/>
          <w:szCs w:val="24"/>
        </w:rPr>
        <w:t>Tina Feigitsch, Kimberly Hruby, Danielle Hoff, Joyal Meyer, Amy Burke, Kristi Stamness, and Heather Kapella</w:t>
      </w:r>
    </w:p>
    <w:p w14:paraId="5EBF1C1A" w14:textId="64A6068E" w:rsidR="003E713C" w:rsidRPr="003E713C" w:rsidRDefault="003E713C" w:rsidP="003E713C">
      <w:pPr>
        <w:pStyle w:val="Heading2"/>
        <w:spacing w:line="276" w:lineRule="auto"/>
        <w:rPr>
          <w:rFonts w:ascii="Arial" w:hAnsi="Arial" w:cs="Arial"/>
          <w:i w:val="0"/>
          <w:iCs w:val="0"/>
          <w:color w:val="0E4068"/>
        </w:rPr>
      </w:pPr>
      <w:r w:rsidRPr="003E713C">
        <w:rPr>
          <w:rFonts w:ascii="Arial" w:hAnsi="Arial" w:cs="Arial"/>
          <w:i w:val="0"/>
          <w:iCs w:val="0"/>
          <w:color w:val="0E4068"/>
        </w:rPr>
        <w:t>Welcome and Introductions:</w:t>
      </w:r>
    </w:p>
    <w:p w14:paraId="117509C6" w14:textId="1B2E6AAC" w:rsidR="003E713C" w:rsidRPr="003E713C" w:rsidRDefault="003E713C" w:rsidP="003E713C">
      <w:pPr>
        <w:spacing w:line="276" w:lineRule="auto"/>
        <w:rPr>
          <w:rFonts w:ascii="Arial" w:hAnsi="Arial" w:cs="Arial"/>
          <w:sz w:val="24"/>
          <w:szCs w:val="24"/>
        </w:rPr>
      </w:pPr>
      <w:r w:rsidRPr="003E713C">
        <w:rPr>
          <w:rFonts w:ascii="Arial" w:hAnsi="Arial" w:cs="Arial"/>
          <w:sz w:val="24"/>
          <w:szCs w:val="24"/>
        </w:rPr>
        <w:t xml:space="preserve">The Special Health Services (SHS) Unit Director, Kimberly Hruby provided a warm welcome and relayed appreciation for the time devoted for the Family Advisory Council (FAC) meetings and the commitment made by participants to assist the unit in its work throughout the year. </w:t>
      </w:r>
    </w:p>
    <w:p w14:paraId="5204BCD5" w14:textId="77777777" w:rsidR="003E713C" w:rsidRPr="003E713C" w:rsidRDefault="003E713C" w:rsidP="003E713C">
      <w:pPr>
        <w:spacing w:line="276" w:lineRule="auto"/>
        <w:rPr>
          <w:rFonts w:ascii="Arial" w:hAnsi="Arial" w:cs="Arial"/>
          <w:sz w:val="24"/>
          <w:szCs w:val="24"/>
        </w:rPr>
      </w:pPr>
    </w:p>
    <w:p w14:paraId="1ACD114C" w14:textId="77777777" w:rsidR="003E713C" w:rsidRPr="003E713C" w:rsidRDefault="003E713C" w:rsidP="003E713C">
      <w:pPr>
        <w:spacing w:line="276" w:lineRule="auto"/>
        <w:rPr>
          <w:rFonts w:ascii="Arial" w:hAnsi="Arial" w:cs="Arial"/>
          <w:sz w:val="24"/>
          <w:szCs w:val="24"/>
        </w:rPr>
      </w:pPr>
      <w:r w:rsidRPr="003E713C">
        <w:rPr>
          <w:rFonts w:ascii="Arial" w:hAnsi="Arial" w:cs="Arial"/>
          <w:sz w:val="24"/>
          <w:szCs w:val="24"/>
        </w:rPr>
        <w:t>Upcoming state and national trainings were discussed amongst the council.</w:t>
      </w:r>
    </w:p>
    <w:p w14:paraId="481D42E3" w14:textId="209F1EA5" w:rsidR="003E713C" w:rsidRPr="003E713C" w:rsidRDefault="003E713C" w:rsidP="00AF7DFA">
      <w:pPr>
        <w:numPr>
          <w:ilvl w:val="0"/>
          <w:numId w:val="9"/>
        </w:numPr>
        <w:spacing w:line="276" w:lineRule="auto"/>
        <w:rPr>
          <w:rFonts w:ascii="Arial" w:hAnsi="Arial" w:cs="Arial"/>
          <w:sz w:val="24"/>
          <w:szCs w:val="24"/>
        </w:rPr>
      </w:pPr>
      <w:r w:rsidRPr="003E713C">
        <w:rPr>
          <w:rFonts w:ascii="Arial" w:hAnsi="Arial" w:cs="Arial"/>
          <w:sz w:val="24"/>
          <w:szCs w:val="24"/>
        </w:rPr>
        <w:t>National Association of Maternal and Child Health Programs (AMCHP) Conference in Washington DC March 7-10, 2026.</w:t>
      </w:r>
    </w:p>
    <w:p w14:paraId="259BD3BC" w14:textId="338361C2" w:rsidR="003E713C" w:rsidRPr="003E713C" w:rsidRDefault="003E713C" w:rsidP="00AF7DFA">
      <w:pPr>
        <w:numPr>
          <w:ilvl w:val="0"/>
          <w:numId w:val="9"/>
        </w:numPr>
        <w:spacing w:line="276" w:lineRule="auto"/>
        <w:rPr>
          <w:rFonts w:ascii="Arial" w:hAnsi="Arial" w:cs="Arial"/>
          <w:sz w:val="24"/>
          <w:szCs w:val="24"/>
        </w:rPr>
      </w:pPr>
      <w:r w:rsidRPr="003E713C">
        <w:rPr>
          <w:rFonts w:ascii="Arial" w:hAnsi="Arial" w:cs="Arial"/>
          <w:sz w:val="24"/>
          <w:szCs w:val="24"/>
        </w:rPr>
        <w:t>Newborn Screening Conference at Bismarck State College April 22-23, 2026</w:t>
      </w:r>
    </w:p>
    <w:p w14:paraId="6616A1E5" w14:textId="524A0D84" w:rsidR="003E713C" w:rsidRPr="003E713C" w:rsidRDefault="003E713C" w:rsidP="00AF7DFA">
      <w:pPr>
        <w:numPr>
          <w:ilvl w:val="0"/>
          <w:numId w:val="9"/>
        </w:numPr>
        <w:spacing w:line="276" w:lineRule="auto"/>
        <w:rPr>
          <w:rFonts w:ascii="Arial" w:hAnsi="Arial" w:cs="Arial"/>
          <w:sz w:val="24"/>
          <w:szCs w:val="24"/>
        </w:rPr>
      </w:pPr>
      <w:r w:rsidRPr="003E713C">
        <w:rPr>
          <w:rFonts w:ascii="Arial" w:hAnsi="Arial" w:cs="Arial"/>
          <w:sz w:val="24"/>
          <w:szCs w:val="24"/>
        </w:rPr>
        <w:t xml:space="preserve">State Public Health Conference at Bismarck State College May 5-7, 2026 </w:t>
      </w:r>
    </w:p>
    <w:p w14:paraId="0D4DBCCA" w14:textId="7DF56A13" w:rsidR="003E713C" w:rsidRPr="003E713C" w:rsidRDefault="003E713C" w:rsidP="00AF7DFA">
      <w:pPr>
        <w:numPr>
          <w:ilvl w:val="0"/>
          <w:numId w:val="9"/>
        </w:numPr>
        <w:spacing w:line="276" w:lineRule="auto"/>
        <w:rPr>
          <w:rFonts w:ascii="Arial" w:hAnsi="Arial" w:cs="Arial"/>
          <w:sz w:val="24"/>
          <w:szCs w:val="24"/>
        </w:rPr>
      </w:pPr>
      <w:r w:rsidRPr="003E713C">
        <w:rPr>
          <w:rFonts w:ascii="Arial" w:hAnsi="Arial" w:cs="Arial"/>
          <w:sz w:val="24"/>
          <w:szCs w:val="24"/>
        </w:rPr>
        <w:t>Family Voices National Conference virtual April 15-17, 2026</w:t>
      </w:r>
    </w:p>
    <w:p w14:paraId="7A5048C0" w14:textId="77777777" w:rsidR="003E713C" w:rsidRPr="003E713C" w:rsidRDefault="003E713C" w:rsidP="003E713C">
      <w:pPr>
        <w:pStyle w:val="Heading2"/>
        <w:spacing w:line="276" w:lineRule="auto"/>
        <w:rPr>
          <w:rFonts w:ascii="Arial" w:hAnsi="Arial" w:cs="Arial"/>
          <w:i w:val="0"/>
          <w:iCs w:val="0"/>
          <w:color w:val="0E4068"/>
        </w:rPr>
      </w:pPr>
      <w:r w:rsidRPr="003E713C">
        <w:rPr>
          <w:rFonts w:ascii="Arial" w:hAnsi="Arial" w:cs="Arial"/>
          <w:i w:val="0"/>
          <w:iCs w:val="0"/>
          <w:color w:val="0E4068"/>
        </w:rPr>
        <w:t>Last Meeting Follow-Up and Approval of Minutes</w:t>
      </w:r>
    </w:p>
    <w:p w14:paraId="7503F6DE" w14:textId="57303420" w:rsidR="003E713C" w:rsidRPr="003E713C" w:rsidRDefault="003E713C" w:rsidP="003E713C">
      <w:pPr>
        <w:spacing w:line="276" w:lineRule="auto"/>
        <w:rPr>
          <w:rFonts w:ascii="Arial" w:hAnsi="Arial" w:cs="Arial"/>
          <w:sz w:val="24"/>
          <w:szCs w:val="24"/>
        </w:rPr>
      </w:pPr>
      <w:r w:rsidRPr="003E713C">
        <w:rPr>
          <w:rFonts w:ascii="Arial" w:hAnsi="Arial" w:cs="Arial"/>
          <w:sz w:val="24"/>
          <w:szCs w:val="24"/>
        </w:rPr>
        <w:t xml:space="preserve">Kimberly reviewed the meeting agenda and asked for any additions. No additions were made. </w:t>
      </w:r>
    </w:p>
    <w:p w14:paraId="34228C13" w14:textId="77777777" w:rsidR="003E713C" w:rsidRPr="003E713C" w:rsidRDefault="003E713C" w:rsidP="003E713C">
      <w:pPr>
        <w:spacing w:line="276" w:lineRule="auto"/>
        <w:rPr>
          <w:rFonts w:ascii="Arial" w:hAnsi="Arial" w:cs="Arial"/>
          <w:sz w:val="24"/>
          <w:szCs w:val="24"/>
        </w:rPr>
      </w:pPr>
    </w:p>
    <w:p w14:paraId="2C647E42" w14:textId="77777777" w:rsidR="003E713C" w:rsidRPr="003E713C" w:rsidRDefault="003E713C" w:rsidP="003E713C">
      <w:pPr>
        <w:spacing w:line="276" w:lineRule="auto"/>
        <w:rPr>
          <w:rFonts w:ascii="Arial" w:hAnsi="Arial" w:cs="Arial"/>
          <w:sz w:val="24"/>
          <w:szCs w:val="24"/>
        </w:rPr>
      </w:pPr>
      <w:r w:rsidRPr="003E713C">
        <w:rPr>
          <w:rFonts w:ascii="Arial" w:hAnsi="Arial" w:cs="Arial"/>
          <w:sz w:val="24"/>
          <w:szCs w:val="24"/>
        </w:rPr>
        <w:t>Kimberly reviewed the minutes from the September 2025 Family Advisory Council meeting and asked for the council’s blessing to approve the minutes as written. Iman motioned, and Sarah seconded, to approve the meeting minutes as written.</w:t>
      </w:r>
    </w:p>
    <w:p w14:paraId="264C7D26" w14:textId="77777777" w:rsidR="003E713C" w:rsidRPr="003E713C" w:rsidRDefault="003E713C" w:rsidP="003E713C">
      <w:pPr>
        <w:spacing w:line="276" w:lineRule="auto"/>
        <w:rPr>
          <w:rFonts w:ascii="Arial" w:hAnsi="Arial" w:cs="Arial"/>
          <w:sz w:val="24"/>
          <w:szCs w:val="24"/>
        </w:rPr>
      </w:pPr>
    </w:p>
    <w:p w14:paraId="5F69E61B" w14:textId="39A36A78" w:rsidR="003E713C" w:rsidRPr="003E713C" w:rsidRDefault="003E713C" w:rsidP="003E713C">
      <w:pPr>
        <w:pStyle w:val="Heading2"/>
        <w:spacing w:line="276" w:lineRule="auto"/>
        <w:rPr>
          <w:rFonts w:ascii="Arial" w:hAnsi="Arial" w:cs="Arial"/>
          <w:i w:val="0"/>
          <w:iCs w:val="0"/>
          <w:color w:val="0E4068"/>
        </w:rPr>
      </w:pPr>
      <w:r w:rsidRPr="003E713C">
        <w:rPr>
          <w:rFonts w:ascii="Arial" w:hAnsi="Arial" w:cs="Arial"/>
          <w:i w:val="0"/>
          <w:iCs w:val="0"/>
          <w:color w:val="0E4068"/>
        </w:rPr>
        <w:lastRenderedPageBreak/>
        <w:t>Special Health Services Updates:</w:t>
      </w:r>
    </w:p>
    <w:p w14:paraId="7CAD88B3" w14:textId="01C6C73E" w:rsidR="003E713C" w:rsidRPr="003E713C" w:rsidRDefault="003E713C" w:rsidP="003E713C">
      <w:pPr>
        <w:spacing w:line="276" w:lineRule="auto"/>
        <w:rPr>
          <w:rFonts w:ascii="Arial" w:hAnsi="Arial" w:cs="Arial"/>
          <w:sz w:val="24"/>
          <w:szCs w:val="24"/>
        </w:rPr>
      </w:pPr>
      <w:r w:rsidRPr="003E713C">
        <w:rPr>
          <w:rFonts w:ascii="Arial" w:hAnsi="Arial" w:cs="Arial"/>
          <w:sz w:val="24"/>
          <w:szCs w:val="24"/>
        </w:rPr>
        <w:t>Kimberly shared a brief update on the North Dakota Rural Health Transformation Program funding. North Dakota was awarded approximately $200 million for year one of the program. Several items were put forward by SHS for potential projects to be funded; some may potentially be funded through various programs, and others were not selected to be funded at this time. There will be a large focus on telehealth and improving access to care for individuals in rural areas, which is being referred to as clinic without walls. Improving public health infrastructure is also being looked at with the funding. Additionally, physical activity and nutrition and how impactful that is on our health, along with how access to fresh fruits and vegetables may be difficult in rural areas will also be a focus. There is a website dedicated to the Rural Health Transformation project that folks can visit to keep updated on the funding and projects.</w:t>
      </w:r>
      <w:r w:rsidR="001F599A">
        <w:rPr>
          <w:rFonts w:ascii="Arial" w:hAnsi="Arial" w:cs="Arial"/>
          <w:sz w:val="24"/>
          <w:szCs w:val="24"/>
        </w:rPr>
        <w:t>(</w:t>
      </w:r>
      <w:hyperlink r:id="rId8" w:history="1">
        <w:r w:rsidR="001F599A" w:rsidRPr="00C1760C">
          <w:rPr>
            <w:rStyle w:val="Hyperlink"/>
            <w:rFonts w:ascii="Arial" w:hAnsi="Arial" w:cs="Arial"/>
            <w:sz w:val="24"/>
            <w:szCs w:val="24"/>
          </w:rPr>
          <w:t>https://www.hhs.nd.gov/rural-health-transformation</w:t>
        </w:r>
      </w:hyperlink>
      <w:r w:rsidR="001F599A">
        <w:rPr>
          <w:rFonts w:ascii="Arial" w:hAnsi="Arial" w:cs="Arial"/>
          <w:sz w:val="24"/>
          <w:szCs w:val="24"/>
        </w:rPr>
        <w:t xml:space="preserve">) </w:t>
      </w:r>
    </w:p>
    <w:p w14:paraId="286234A3" w14:textId="77777777" w:rsidR="003E713C" w:rsidRPr="003E713C" w:rsidRDefault="003E713C" w:rsidP="003E713C">
      <w:pPr>
        <w:spacing w:line="276" w:lineRule="auto"/>
        <w:rPr>
          <w:rFonts w:ascii="Arial" w:hAnsi="Arial" w:cs="Arial"/>
          <w:sz w:val="24"/>
          <w:szCs w:val="24"/>
        </w:rPr>
      </w:pPr>
    </w:p>
    <w:p w14:paraId="5A8A238F" w14:textId="77777777" w:rsidR="003E713C" w:rsidRPr="003E713C" w:rsidRDefault="003E713C" w:rsidP="003E713C">
      <w:pPr>
        <w:spacing w:line="276" w:lineRule="auto"/>
        <w:rPr>
          <w:rFonts w:ascii="Arial" w:hAnsi="Arial" w:cs="Arial"/>
          <w:sz w:val="24"/>
          <w:szCs w:val="24"/>
        </w:rPr>
      </w:pPr>
      <w:r w:rsidRPr="003E713C">
        <w:rPr>
          <w:rFonts w:ascii="Arial" w:hAnsi="Arial" w:cs="Arial"/>
          <w:sz w:val="24"/>
          <w:szCs w:val="24"/>
        </w:rPr>
        <w:t>Danielle shared that every year, North Dakota submits the Maternal and Child Health (MCH) Title V Block Grant application. This grant funds most of the work in SHS, including our work with families and the Family Advisory Council. The review for this application for North Dakota took place on September 3, 2025, and overall went very well and the reviewers were complementary of the work being done. Most of the recommendations were to consider enhancing current work and exploring new partnerships going forward. We did have one reviewer from Montana that has reviewed North Dakota in the past, and we also had one new reviewer who gave great insight into working with tribal populations, especially.</w:t>
      </w:r>
    </w:p>
    <w:p w14:paraId="008316B2" w14:textId="77777777" w:rsidR="003E713C" w:rsidRPr="003E713C" w:rsidRDefault="003E713C" w:rsidP="003E713C">
      <w:pPr>
        <w:spacing w:line="276" w:lineRule="auto"/>
        <w:rPr>
          <w:rFonts w:ascii="Arial" w:hAnsi="Arial" w:cs="Arial"/>
          <w:sz w:val="24"/>
          <w:szCs w:val="24"/>
        </w:rPr>
      </w:pPr>
    </w:p>
    <w:p w14:paraId="400A53CD" w14:textId="77777777" w:rsidR="003E713C" w:rsidRPr="003E713C" w:rsidRDefault="003E713C" w:rsidP="003E713C">
      <w:pPr>
        <w:spacing w:line="276" w:lineRule="auto"/>
        <w:rPr>
          <w:rFonts w:ascii="Arial" w:hAnsi="Arial" w:cs="Arial"/>
          <w:sz w:val="24"/>
          <w:szCs w:val="24"/>
        </w:rPr>
      </w:pPr>
      <w:r w:rsidRPr="003E713C">
        <w:rPr>
          <w:rFonts w:ascii="Arial" w:hAnsi="Arial" w:cs="Arial"/>
          <w:sz w:val="24"/>
          <w:szCs w:val="24"/>
        </w:rPr>
        <w:t>Danielle also explained that MCH just started their new 5-year cycle following the 2025 Needs Assessment. Specifically for children with special health care needs, we will be focusing on Medical Home as the major priority. Additionally, funding for the MCH Block Grant currently remains stable.</w:t>
      </w:r>
    </w:p>
    <w:p w14:paraId="673DAE99" w14:textId="77777777" w:rsidR="003E713C" w:rsidRPr="003E713C" w:rsidRDefault="003E713C" w:rsidP="003E713C">
      <w:pPr>
        <w:spacing w:line="276" w:lineRule="auto"/>
        <w:rPr>
          <w:rFonts w:ascii="Arial" w:hAnsi="Arial" w:cs="Arial"/>
          <w:sz w:val="24"/>
          <w:szCs w:val="24"/>
        </w:rPr>
      </w:pPr>
    </w:p>
    <w:p w14:paraId="322DC289" w14:textId="5641C5AD" w:rsidR="003E713C" w:rsidRPr="00234AA9" w:rsidRDefault="003E713C" w:rsidP="003E713C">
      <w:pPr>
        <w:spacing w:line="276" w:lineRule="auto"/>
        <w:rPr>
          <w:rFonts w:ascii="Arial" w:hAnsi="Arial" w:cs="Arial"/>
          <w:sz w:val="24"/>
          <w:szCs w:val="24"/>
        </w:rPr>
      </w:pPr>
      <w:r w:rsidRPr="003E713C">
        <w:rPr>
          <w:rFonts w:ascii="Arial" w:hAnsi="Arial" w:cs="Arial"/>
          <w:sz w:val="24"/>
          <w:szCs w:val="24"/>
        </w:rPr>
        <w:t>Additionally, Kimberly shared that an updated Medicaid Int</w:t>
      </w:r>
      <w:r w:rsidR="001F599A">
        <w:rPr>
          <w:rFonts w:ascii="Arial" w:hAnsi="Arial" w:cs="Arial"/>
          <w:sz w:val="24"/>
          <w:szCs w:val="24"/>
        </w:rPr>
        <w:t>ra-</w:t>
      </w:r>
      <w:r w:rsidRPr="003E713C">
        <w:rPr>
          <w:rFonts w:ascii="Arial" w:hAnsi="Arial" w:cs="Arial"/>
          <w:sz w:val="24"/>
          <w:szCs w:val="24"/>
        </w:rPr>
        <w:t xml:space="preserve">agency Agreement, previously a Memorandum of Understanding, is in the works. This details out how Title V and Medicaid are going to partner and collaborate and hope to have it completed and signed by early 2026. There is also a piece about having Title V staff participate on some of the Medicaid committees and attending some of their meetings. Title V staff created a new state priority to work on access to Title V services, and one of the things staff would like to do is collaborate with Medicaid and offer more care coordination while making sure </w:t>
      </w:r>
      <w:r w:rsidR="001F599A">
        <w:rPr>
          <w:rFonts w:ascii="Arial" w:hAnsi="Arial" w:cs="Arial"/>
          <w:sz w:val="24"/>
          <w:szCs w:val="24"/>
        </w:rPr>
        <w:t>lower-income</w:t>
      </w:r>
      <w:r w:rsidRPr="003E713C">
        <w:rPr>
          <w:rFonts w:ascii="Arial" w:hAnsi="Arial" w:cs="Arial"/>
          <w:sz w:val="24"/>
          <w:szCs w:val="24"/>
        </w:rPr>
        <w:t xml:space="preserve"> families and other families who are most vulnerable know about available services. Therefore, home visiting services will be a major focus for the first year. </w:t>
      </w:r>
    </w:p>
    <w:p w14:paraId="12BC0155" w14:textId="77777777" w:rsidR="003E713C" w:rsidRPr="003E713C" w:rsidRDefault="003E713C" w:rsidP="003E713C">
      <w:pPr>
        <w:pStyle w:val="Heading2"/>
        <w:spacing w:line="276" w:lineRule="auto"/>
        <w:rPr>
          <w:rFonts w:ascii="Arial" w:hAnsi="Arial" w:cs="Arial"/>
          <w:i w:val="0"/>
          <w:iCs w:val="0"/>
          <w:color w:val="0E4068"/>
        </w:rPr>
      </w:pPr>
      <w:r w:rsidRPr="003E713C">
        <w:rPr>
          <w:rFonts w:ascii="Arial" w:hAnsi="Arial" w:cs="Arial"/>
          <w:i w:val="0"/>
          <w:iCs w:val="0"/>
          <w:color w:val="0E4068"/>
        </w:rPr>
        <w:lastRenderedPageBreak/>
        <w:t>Newborn Screening Projects:</w:t>
      </w:r>
    </w:p>
    <w:p w14:paraId="560B6A44" w14:textId="781278E7" w:rsidR="003E713C" w:rsidRPr="003E713C" w:rsidRDefault="003E713C" w:rsidP="003E713C">
      <w:pPr>
        <w:spacing w:line="276" w:lineRule="auto"/>
        <w:rPr>
          <w:rFonts w:ascii="Arial" w:hAnsi="Arial" w:cs="Arial"/>
          <w:sz w:val="24"/>
          <w:szCs w:val="24"/>
        </w:rPr>
      </w:pPr>
      <w:r w:rsidRPr="003E713C">
        <w:rPr>
          <w:rFonts w:ascii="Arial" w:hAnsi="Arial" w:cs="Arial"/>
          <w:sz w:val="24"/>
          <w:szCs w:val="24"/>
        </w:rPr>
        <w:t xml:space="preserve">Newborn screening was the recipient of a four-year HRSA grant where they will be doing a few new projects with this new funding opportunity. One of these projects includes interviewing several families who have a child with a confirmed newborn screening condition, along with some providers and creating several videos. They have interviewed eight families since November with a variety of conditions. They have also interviewed two primary care providers and three specialty care providers, an audiologist, and a hematologist. Newborn screening staff are very excited for these videos to be complete and shared with the public. They are hoping they are ready by April so they can be shared at the Newborn Screening conference in Bismarck. </w:t>
      </w:r>
    </w:p>
    <w:p w14:paraId="098D6E0B" w14:textId="77777777" w:rsidR="003E713C" w:rsidRPr="003E713C" w:rsidRDefault="003E713C" w:rsidP="003E713C">
      <w:pPr>
        <w:pStyle w:val="Heading2"/>
        <w:spacing w:line="276" w:lineRule="auto"/>
        <w:rPr>
          <w:rFonts w:ascii="Arial" w:hAnsi="Arial" w:cs="Arial"/>
          <w:i w:val="0"/>
          <w:iCs w:val="0"/>
          <w:color w:val="0E4068"/>
        </w:rPr>
      </w:pPr>
      <w:r w:rsidRPr="003E713C">
        <w:rPr>
          <w:rFonts w:ascii="Arial" w:hAnsi="Arial" w:cs="Arial"/>
          <w:i w:val="0"/>
          <w:iCs w:val="0"/>
          <w:color w:val="0E4068"/>
        </w:rPr>
        <w:t>FAC Member Sharing:</w:t>
      </w:r>
    </w:p>
    <w:p w14:paraId="0EF89BE8" w14:textId="4F83ACEA" w:rsidR="003E713C" w:rsidRPr="003E713C" w:rsidRDefault="003E713C" w:rsidP="003E713C">
      <w:pPr>
        <w:spacing w:line="276" w:lineRule="auto"/>
        <w:rPr>
          <w:rFonts w:ascii="Arial" w:hAnsi="Arial" w:cs="Arial"/>
          <w:sz w:val="24"/>
          <w:szCs w:val="24"/>
        </w:rPr>
      </w:pPr>
      <w:r w:rsidRPr="003E713C">
        <w:rPr>
          <w:rFonts w:ascii="Arial" w:hAnsi="Arial" w:cs="Arial"/>
          <w:sz w:val="24"/>
          <w:szCs w:val="24"/>
        </w:rPr>
        <w:t xml:space="preserve">Danielle and Kristi have been brainstorming ways to ensure our FAC is fruitful and the members are getting out what they hope for. Danielle wanted to hear from the members and provide them with the opportunity to bring forward thoughts and ideas about what they want to get from the meetings or concerns they would like to elevate. </w:t>
      </w:r>
    </w:p>
    <w:p w14:paraId="7281C7A7" w14:textId="77777777" w:rsidR="003E713C" w:rsidRPr="003E713C" w:rsidRDefault="003E713C" w:rsidP="003E713C">
      <w:pPr>
        <w:spacing w:line="276" w:lineRule="auto"/>
        <w:rPr>
          <w:rFonts w:ascii="Arial" w:hAnsi="Arial" w:cs="Arial"/>
          <w:sz w:val="24"/>
          <w:szCs w:val="24"/>
        </w:rPr>
      </w:pPr>
    </w:p>
    <w:p w14:paraId="77D55098" w14:textId="77777777" w:rsidR="003E713C" w:rsidRPr="003E713C" w:rsidRDefault="003E713C" w:rsidP="003E713C">
      <w:pPr>
        <w:spacing w:line="276" w:lineRule="auto"/>
        <w:rPr>
          <w:rFonts w:ascii="Arial" w:hAnsi="Arial" w:cs="Arial"/>
          <w:sz w:val="24"/>
          <w:szCs w:val="24"/>
        </w:rPr>
      </w:pPr>
      <w:r w:rsidRPr="003E713C">
        <w:rPr>
          <w:rFonts w:ascii="Arial" w:hAnsi="Arial" w:cs="Arial"/>
          <w:sz w:val="24"/>
          <w:szCs w:val="24"/>
        </w:rPr>
        <w:t xml:space="preserve">One concern that was brought forward was related to changes to eligibility or insurance with Medicaid, especially with the new change to HHS zones versus how you used to contact staff. Members get chased around for weeks and are almost losing coverage for their children as a result of Medicaid not updating insurance on their end. In this example, Medicaid was a secondary coverage and their primary insurance changed. They called the main customer service number, and kept getting cycled around and sitting in a queue of 89. Then, as soon as the clock hits 5:00pm, it hangs up on you. This concern was echoed by several members having issues with the customer service line and getting staff that understand what the family is asking for. This has been an ongoing issue that needs addressing. In addition, a review took over 2 months to review, so a child lost coverage for a month while it was being reviewed. </w:t>
      </w:r>
    </w:p>
    <w:p w14:paraId="4D81CC08" w14:textId="77777777" w:rsidR="003E713C" w:rsidRPr="003E713C" w:rsidRDefault="003E713C" w:rsidP="003E713C">
      <w:pPr>
        <w:spacing w:line="276" w:lineRule="auto"/>
        <w:rPr>
          <w:rFonts w:ascii="Arial" w:hAnsi="Arial" w:cs="Arial"/>
          <w:sz w:val="24"/>
          <w:szCs w:val="24"/>
        </w:rPr>
      </w:pPr>
    </w:p>
    <w:p w14:paraId="077D2FA4" w14:textId="3D185A50" w:rsidR="003E713C" w:rsidRPr="003E713C" w:rsidRDefault="003E713C" w:rsidP="003E713C">
      <w:pPr>
        <w:spacing w:line="276" w:lineRule="auto"/>
        <w:rPr>
          <w:rFonts w:ascii="Arial" w:hAnsi="Arial" w:cs="Arial"/>
          <w:sz w:val="24"/>
          <w:szCs w:val="24"/>
        </w:rPr>
      </w:pPr>
      <w:r w:rsidRPr="003E713C">
        <w:rPr>
          <w:rFonts w:ascii="Arial" w:hAnsi="Arial" w:cs="Arial"/>
          <w:sz w:val="24"/>
          <w:szCs w:val="24"/>
        </w:rPr>
        <w:t xml:space="preserve">Discussion was also had on how to provide support for children through times of grief and loss as this is the reality for many students. In addition, how do we provide support for children, especially those with special health care needs, as we enter an alarming cold and flu season? The FAC discussed how it is challenging to know if school is the safest place for those children. It is important to remember good hand hygiene, cleaning, and being cognizant </w:t>
      </w:r>
      <w:r w:rsidR="006F1CAE">
        <w:rPr>
          <w:rFonts w:ascii="Arial" w:hAnsi="Arial" w:cs="Arial"/>
          <w:sz w:val="24"/>
          <w:szCs w:val="24"/>
        </w:rPr>
        <w:t>of</w:t>
      </w:r>
      <w:r w:rsidRPr="003E713C">
        <w:rPr>
          <w:rFonts w:ascii="Arial" w:hAnsi="Arial" w:cs="Arial"/>
          <w:sz w:val="24"/>
          <w:szCs w:val="24"/>
        </w:rPr>
        <w:t xml:space="preserve"> those who are immunocompromised.</w:t>
      </w:r>
    </w:p>
    <w:p w14:paraId="68996D29" w14:textId="77777777" w:rsidR="003E713C" w:rsidRPr="003E713C" w:rsidRDefault="003E713C" w:rsidP="003E713C">
      <w:pPr>
        <w:spacing w:line="276" w:lineRule="auto"/>
        <w:rPr>
          <w:rFonts w:ascii="Arial" w:hAnsi="Arial" w:cs="Arial"/>
          <w:sz w:val="24"/>
          <w:szCs w:val="24"/>
        </w:rPr>
      </w:pPr>
    </w:p>
    <w:p w14:paraId="60FD9BC7" w14:textId="77777777" w:rsidR="003E713C" w:rsidRPr="003E713C" w:rsidRDefault="003E713C" w:rsidP="003E713C">
      <w:pPr>
        <w:spacing w:line="276" w:lineRule="auto"/>
        <w:rPr>
          <w:rFonts w:ascii="Arial" w:hAnsi="Arial" w:cs="Arial"/>
          <w:sz w:val="24"/>
          <w:szCs w:val="24"/>
        </w:rPr>
      </w:pPr>
      <w:r w:rsidRPr="003E713C">
        <w:rPr>
          <w:rFonts w:ascii="Arial" w:hAnsi="Arial" w:cs="Arial"/>
          <w:sz w:val="24"/>
          <w:szCs w:val="24"/>
        </w:rPr>
        <w:lastRenderedPageBreak/>
        <w:t xml:space="preserve">Oral health and lack of Medicaid enrolled dentists was another topic brought forward. The council discussed potentially bringing in a guest speaker from the Oral Health program. </w:t>
      </w:r>
    </w:p>
    <w:p w14:paraId="7C4E11FB" w14:textId="77777777" w:rsidR="003E713C" w:rsidRPr="003E713C" w:rsidRDefault="003E713C" w:rsidP="003E713C">
      <w:pPr>
        <w:spacing w:line="276" w:lineRule="auto"/>
        <w:rPr>
          <w:rFonts w:ascii="Arial" w:hAnsi="Arial" w:cs="Arial"/>
          <w:sz w:val="24"/>
          <w:szCs w:val="24"/>
        </w:rPr>
      </w:pPr>
    </w:p>
    <w:p w14:paraId="6BB8FD4B" w14:textId="376D52E9" w:rsidR="003E713C" w:rsidRPr="003E713C" w:rsidRDefault="003E713C" w:rsidP="003E713C">
      <w:pPr>
        <w:spacing w:line="276" w:lineRule="auto"/>
        <w:rPr>
          <w:rFonts w:ascii="Arial" w:hAnsi="Arial" w:cs="Arial"/>
          <w:sz w:val="24"/>
          <w:szCs w:val="24"/>
        </w:rPr>
      </w:pPr>
      <w:r w:rsidRPr="003E713C">
        <w:rPr>
          <w:rFonts w:ascii="Arial" w:hAnsi="Arial" w:cs="Arial"/>
          <w:sz w:val="24"/>
          <w:szCs w:val="24"/>
        </w:rPr>
        <w:t xml:space="preserve">SHS will visit about these topics and discuss a plan moving forward on how we can help to elevate them. Danielle also reminded the council that they can always email our staff on agenda items they want to discuss at future meetings, especially the Medical Advisory Council (MAC) meeting coming up this Spring. SHS is happy to bring on guest speakers or do a little research prior to meetings on topics or concerns the family has. The MAC will be held hybrid at CHI. </w:t>
      </w:r>
    </w:p>
    <w:p w14:paraId="7B74B3FC" w14:textId="77777777" w:rsidR="003E713C" w:rsidRPr="003E713C" w:rsidRDefault="003E713C" w:rsidP="003E713C">
      <w:pPr>
        <w:pStyle w:val="Heading2"/>
        <w:spacing w:line="276" w:lineRule="auto"/>
        <w:rPr>
          <w:rFonts w:ascii="Arial" w:hAnsi="Arial" w:cs="Arial"/>
          <w:i w:val="0"/>
          <w:iCs w:val="0"/>
          <w:color w:val="0E4068"/>
        </w:rPr>
      </w:pPr>
      <w:r w:rsidRPr="003E713C">
        <w:rPr>
          <w:rFonts w:ascii="Arial" w:hAnsi="Arial" w:cs="Arial"/>
          <w:i w:val="0"/>
          <w:iCs w:val="0"/>
          <w:color w:val="0E4068"/>
        </w:rPr>
        <w:t>Upcoming SHS Family Advisory Council Meeting Dates for 2026:</w:t>
      </w:r>
    </w:p>
    <w:p w14:paraId="32DA20FB" w14:textId="171E2B6D" w:rsidR="003E713C" w:rsidRPr="003E713C" w:rsidRDefault="003E713C" w:rsidP="003E713C">
      <w:pPr>
        <w:numPr>
          <w:ilvl w:val="0"/>
          <w:numId w:val="8"/>
        </w:numPr>
        <w:spacing w:line="276" w:lineRule="auto"/>
        <w:rPr>
          <w:rFonts w:ascii="Arial" w:hAnsi="Arial" w:cs="Arial"/>
          <w:sz w:val="24"/>
          <w:szCs w:val="24"/>
        </w:rPr>
      </w:pPr>
      <w:r w:rsidRPr="003E713C">
        <w:rPr>
          <w:rFonts w:ascii="Arial" w:hAnsi="Arial" w:cs="Arial"/>
          <w:sz w:val="24"/>
          <w:szCs w:val="24"/>
        </w:rPr>
        <w:t>May 9, 2026, 9:30 am – 12:00 noon CST (hybrid at CHI Bismarck and combined with Medical Advisory Council meeting)</w:t>
      </w:r>
    </w:p>
    <w:p w14:paraId="35354953" w14:textId="510EC642" w:rsidR="003E713C" w:rsidRPr="003E713C" w:rsidRDefault="003E713C" w:rsidP="003E713C">
      <w:pPr>
        <w:numPr>
          <w:ilvl w:val="0"/>
          <w:numId w:val="8"/>
        </w:numPr>
        <w:spacing w:line="276" w:lineRule="auto"/>
        <w:rPr>
          <w:rFonts w:ascii="Arial" w:hAnsi="Arial" w:cs="Arial"/>
          <w:sz w:val="24"/>
          <w:szCs w:val="24"/>
        </w:rPr>
      </w:pPr>
      <w:r w:rsidRPr="003E713C">
        <w:rPr>
          <w:rFonts w:ascii="Arial" w:hAnsi="Arial" w:cs="Arial"/>
          <w:sz w:val="24"/>
          <w:szCs w:val="24"/>
        </w:rPr>
        <w:t>September 1</w:t>
      </w:r>
      <w:r w:rsidR="001F599A">
        <w:rPr>
          <w:rFonts w:ascii="Arial" w:hAnsi="Arial" w:cs="Arial"/>
          <w:sz w:val="24"/>
          <w:szCs w:val="24"/>
        </w:rPr>
        <w:t>0</w:t>
      </w:r>
      <w:r w:rsidRPr="003E713C">
        <w:rPr>
          <w:rFonts w:ascii="Arial" w:hAnsi="Arial" w:cs="Arial"/>
          <w:sz w:val="24"/>
          <w:szCs w:val="24"/>
        </w:rPr>
        <w:t>, 2026 9:30 am-11:30 am CST Virtual</w:t>
      </w:r>
    </w:p>
    <w:p w14:paraId="577787AB" w14:textId="77777777" w:rsidR="002C1E07" w:rsidRPr="008519A7" w:rsidRDefault="002C1E07" w:rsidP="008519A7">
      <w:pPr>
        <w:pStyle w:val="ListParagraph"/>
        <w:ind w:left="0"/>
        <w:rPr>
          <w:rFonts w:ascii="Segoe UI" w:hAnsi="Segoe UI" w:cs="Segoe UI"/>
          <w:sz w:val="24"/>
          <w:szCs w:val="24"/>
        </w:rPr>
      </w:pPr>
    </w:p>
    <w:sectPr w:rsidR="002C1E07" w:rsidRPr="008519A7" w:rsidSect="009B6423">
      <w:headerReference w:type="default" r:id="rId9"/>
      <w:footerReference w:type="default" r:id="rId10"/>
      <w:pgSz w:w="15840" w:h="12240" w:orient="landscape"/>
      <w:pgMar w:top="1008" w:right="1008" w:bottom="1008" w:left="1008"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223986" w14:textId="77777777" w:rsidR="000C1474" w:rsidRDefault="000C1474" w:rsidP="00CC38DA">
      <w:r>
        <w:separator/>
      </w:r>
    </w:p>
  </w:endnote>
  <w:endnote w:type="continuationSeparator" w:id="0">
    <w:p w14:paraId="3521C028" w14:textId="77777777" w:rsidR="000C1474" w:rsidRDefault="000C1474" w:rsidP="00CC38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0E5DE" w14:textId="039186A4" w:rsidR="00F45700" w:rsidRDefault="000E1E28">
    <w:pPr>
      <w:pStyle w:val="Footer"/>
      <w:jc w:val="right"/>
    </w:pPr>
    <w:r>
      <w:rPr>
        <w:noProof/>
      </w:rPr>
      <w:drawing>
        <wp:inline distT="0" distB="0" distL="0" distR="0" wp14:anchorId="20101050" wp14:editId="7293C194">
          <wp:extent cx="2667000" cy="609600"/>
          <wp:effectExtent l="0" t="0" r="0" b="0"/>
          <wp:docPr id="12" name="Picture 1" descr="North Dakota Department of Health and Human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descr="North Dakota Department of Health and Human Service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7000" cy="609600"/>
                  </a:xfrm>
                  <a:prstGeom prst="rect">
                    <a:avLst/>
                  </a:prstGeom>
                  <a:noFill/>
                  <a:ln>
                    <a:noFill/>
                  </a:ln>
                </pic:spPr>
              </pic:pic>
            </a:graphicData>
          </a:graphic>
        </wp:inline>
      </w:drawing>
    </w:r>
    <w:r w:rsidR="00F45700">
      <w:fldChar w:fldCharType="begin"/>
    </w:r>
    <w:r w:rsidR="00F45700">
      <w:instrText xml:space="preserve"> PAGE   \* MERGEFORMAT </w:instrText>
    </w:r>
    <w:r w:rsidR="00F45700">
      <w:fldChar w:fldCharType="separate"/>
    </w:r>
    <w:r w:rsidR="00B924A7">
      <w:rPr>
        <w:noProof/>
      </w:rPr>
      <w:t>9</w:t>
    </w:r>
    <w:r w:rsidR="00F45700">
      <w:rPr>
        <w:noProof/>
      </w:rPr>
      <w:fldChar w:fldCharType="end"/>
    </w:r>
  </w:p>
  <w:p w14:paraId="03EF33FE" w14:textId="77777777" w:rsidR="009C192A" w:rsidRDefault="009C192A" w:rsidP="00DD7D3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7F96AE" w14:textId="77777777" w:rsidR="000C1474" w:rsidRDefault="000C1474" w:rsidP="00CC38DA">
      <w:r>
        <w:separator/>
      </w:r>
    </w:p>
  </w:footnote>
  <w:footnote w:type="continuationSeparator" w:id="0">
    <w:p w14:paraId="461D79F4" w14:textId="77777777" w:rsidR="000C1474" w:rsidRDefault="000C1474" w:rsidP="00CC38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ED377" w14:textId="7884FC6B" w:rsidR="009B6423" w:rsidRDefault="009B6423" w:rsidP="009B6423">
    <w:pPr>
      <w:pStyle w:val="Header"/>
      <w:tabs>
        <w:tab w:val="clear" w:pos="4680"/>
        <w:tab w:val="clear" w:pos="9360"/>
        <w:tab w:val="center" w:pos="6912"/>
        <w:tab w:val="right" w:pos="13824"/>
      </w:tabs>
    </w:pPr>
    <w:r>
      <w:tab/>
    </w:r>
    <w:r>
      <w:tab/>
    </w:r>
  </w:p>
  <w:p w14:paraId="04B351BA" w14:textId="1C1EE3FE" w:rsidR="009B6423" w:rsidRDefault="009B6423" w:rsidP="00DD7D3A">
    <w:pPr>
      <w:tabs>
        <w:tab w:val="left" w:pos="11700"/>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A0FA7"/>
    <w:multiLevelType w:val="hybridMultilevel"/>
    <w:tmpl w:val="AE126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53541"/>
    <w:multiLevelType w:val="hybridMultilevel"/>
    <w:tmpl w:val="C6E48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B62EA1"/>
    <w:multiLevelType w:val="hybridMultilevel"/>
    <w:tmpl w:val="1B749E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3F3DB2"/>
    <w:multiLevelType w:val="hybridMultilevel"/>
    <w:tmpl w:val="1CD21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6817B2"/>
    <w:multiLevelType w:val="hybridMultilevel"/>
    <w:tmpl w:val="21F04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871796"/>
    <w:multiLevelType w:val="hybridMultilevel"/>
    <w:tmpl w:val="700861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5EBE620D"/>
    <w:multiLevelType w:val="hybridMultilevel"/>
    <w:tmpl w:val="59AECCC6"/>
    <w:lvl w:ilvl="0" w:tplc="07B27C4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D33FEA"/>
    <w:multiLevelType w:val="hybridMultilevel"/>
    <w:tmpl w:val="064A87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8B229E4"/>
    <w:multiLevelType w:val="hybridMultilevel"/>
    <w:tmpl w:val="2C6C9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AF471B"/>
    <w:multiLevelType w:val="hybridMultilevel"/>
    <w:tmpl w:val="2BF47C48"/>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16cid:durableId="1017271001">
    <w:abstractNumId w:val="9"/>
  </w:num>
  <w:num w:numId="2" w16cid:durableId="465784625">
    <w:abstractNumId w:val="1"/>
  </w:num>
  <w:num w:numId="3" w16cid:durableId="1446191372">
    <w:abstractNumId w:val="4"/>
  </w:num>
  <w:num w:numId="4" w16cid:durableId="179395195">
    <w:abstractNumId w:val="7"/>
  </w:num>
  <w:num w:numId="5" w16cid:durableId="1769963329">
    <w:abstractNumId w:val="5"/>
  </w:num>
  <w:num w:numId="6" w16cid:durableId="715734911">
    <w:abstractNumId w:val="2"/>
  </w:num>
  <w:num w:numId="7" w16cid:durableId="979652581">
    <w:abstractNumId w:val="8"/>
  </w:num>
  <w:num w:numId="8" w16cid:durableId="1313868583">
    <w:abstractNumId w:val="0"/>
  </w:num>
  <w:num w:numId="9" w16cid:durableId="1787504896">
    <w:abstractNumId w:val="3"/>
  </w:num>
  <w:num w:numId="10" w16cid:durableId="997731937">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Njc1sLQwMjSxMLJQ0lEKTi0uzszPAykwrgUA4tuRLSwAAAA="/>
  </w:docVars>
  <w:rsids>
    <w:rsidRoot w:val="00583462"/>
    <w:rsid w:val="00000BB6"/>
    <w:rsid w:val="00000C49"/>
    <w:rsid w:val="00001187"/>
    <w:rsid w:val="0000264F"/>
    <w:rsid w:val="00003C04"/>
    <w:rsid w:val="00003EAC"/>
    <w:rsid w:val="000044C7"/>
    <w:rsid w:val="0000497E"/>
    <w:rsid w:val="00004CBE"/>
    <w:rsid w:val="00007133"/>
    <w:rsid w:val="00007477"/>
    <w:rsid w:val="00011022"/>
    <w:rsid w:val="00011BB2"/>
    <w:rsid w:val="000134AC"/>
    <w:rsid w:val="0001466B"/>
    <w:rsid w:val="00015A9B"/>
    <w:rsid w:val="0001715E"/>
    <w:rsid w:val="00020731"/>
    <w:rsid w:val="000207E6"/>
    <w:rsid w:val="00022D55"/>
    <w:rsid w:val="000234DE"/>
    <w:rsid w:val="00024C5E"/>
    <w:rsid w:val="0002534F"/>
    <w:rsid w:val="00026963"/>
    <w:rsid w:val="00027EE5"/>
    <w:rsid w:val="000306AC"/>
    <w:rsid w:val="00030EE8"/>
    <w:rsid w:val="000312F1"/>
    <w:rsid w:val="00031A1A"/>
    <w:rsid w:val="00032281"/>
    <w:rsid w:val="00034560"/>
    <w:rsid w:val="00034FE2"/>
    <w:rsid w:val="00036C25"/>
    <w:rsid w:val="00037718"/>
    <w:rsid w:val="000379D2"/>
    <w:rsid w:val="000403C6"/>
    <w:rsid w:val="00040A98"/>
    <w:rsid w:val="00042C42"/>
    <w:rsid w:val="00043D2E"/>
    <w:rsid w:val="00044568"/>
    <w:rsid w:val="00044B7A"/>
    <w:rsid w:val="00044F58"/>
    <w:rsid w:val="000451AD"/>
    <w:rsid w:val="00045946"/>
    <w:rsid w:val="0004677A"/>
    <w:rsid w:val="00047EBB"/>
    <w:rsid w:val="00050931"/>
    <w:rsid w:val="00050B18"/>
    <w:rsid w:val="00052DF6"/>
    <w:rsid w:val="00053A1B"/>
    <w:rsid w:val="00053B0C"/>
    <w:rsid w:val="0005438C"/>
    <w:rsid w:val="00056001"/>
    <w:rsid w:val="00056978"/>
    <w:rsid w:val="00057D1D"/>
    <w:rsid w:val="00060A59"/>
    <w:rsid w:val="000624C0"/>
    <w:rsid w:val="000643B9"/>
    <w:rsid w:val="00066BBF"/>
    <w:rsid w:val="00066D5D"/>
    <w:rsid w:val="00070CA4"/>
    <w:rsid w:val="000713B2"/>
    <w:rsid w:val="00071E47"/>
    <w:rsid w:val="0007201D"/>
    <w:rsid w:val="00072420"/>
    <w:rsid w:val="0007268E"/>
    <w:rsid w:val="00072D13"/>
    <w:rsid w:val="000735BC"/>
    <w:rsid w:val="00073B1D"/>
    <w:rsid w:val="00075898"/>
    <w:rsid w:val="000774DA"/>
    <w:rsid w:val="00080B18"/>
    <w:rsid w:val="000822C6"/>
    <w:rsid w:val="00082B36"/>
    <w:rsid w:val="000838B3"/>
    <w:rsid w:val="00083B87"/>
    <w:rsid w:val="000863D6"/>
    <w:rsid w:val="00086C45"/>
    <w:rsid w:val="00087035"/>
    <w:rsid w:val="00087FD3"/>
    <w:rsid w:val="000906A9"/>
    <w:rsid w:val="000932C3"/>
    <w:rsid w:val="00093B18"/>
    <w:rsid w:val="00093F91"/>
    <w:rsid w:val="00094563"/>
    <w:rsid w:val="00096D66"/>
    <w:rsid w:val="000A021E"/>
    <w:rsid w:val="000A1946"/>
    <w:rsid w:val="000A22E7"/>
    <w:rsid w:val="000A2D23"/>
    <w:rsid w:val="000A2D6A"/>
    <w:rsid w:val="000A302F"/>
    <w:rsid w:val="000A39BC"/>
    <w:rsid w:val="000A3E0C"/>
    <w:rsid w:val="000A425D"/>
    <w:rsid w:val="000A4976"/>
    <w:rsid w:val="000A56A7"/>
    <w:rsid w:val="000A5B26"/>
    <w:rsid w:val="000A5DC9"/>
    <w:rsid w:val="000A75F3"/>
    <w:rsid w:val="000A7AAF"/>
    <w:rsid w:val="000B034C"/>
    <w:rsid w:val="000B1CA9"/>
    <w:rsid w:val="000B32CA"/>
    <w:rsid w:val="000B3365"/>
    <w:rsid w:val="000B47CB"/>
    <w:rsid w:val="000B4F01"/>
    <w:rsid w:val="000B5159"/>
    <w:rsid w:val="000B5778"/>
    <w:rsid w:val="000C0726"/>
    <w:rsid w:val="000C0AC6"/>
    <w:rsid w:val="000C1474"/>
    <w:rsid w:val="000C22D0"/>
    <w:rsid w:val="000C238B"/>
    <w:rsid w:val="000C244A"/>
    <w:rsid w:val="000C35C4"/>
    <w:rsid w:val="000C3A98"/>
    <w:rsid w:val="000C3DFB"/>
    <w:rsid w:val="000C49AB"/>
    <w:rsid w:val="000D019C"/>
    <w:rsid w:val="000D06EE"/>
    <w:rsid w:val="000D08A7"/>
    <w:rsid w:val="000D28C4"/>
    <w:rsid w:val="000D305C"/>
    <w:rsid w:val="000D4EF3"/>
    <w:rsid w:val="000D56CC"/>
    <w:rsid w:val="000D5867"/>
    <w:rsid w:val="000D599E"/>
    <w:rsid w:val="000D5FDD"/>
    <w:rsid w:val="000E00E9"/>
    <w:rsid w:val="000E1E28"/>
    <w:rsid w:val="000E22CA"/>
    <w:rsid w:val="000E24AD"/>
    <w:rsid w:val="000E3499"/>
    <w:rsid w:val="000E4D1C"/>
    <w:rsid w:val="000E6596"/>
    <w:rsid w:val="000E74C7"/>
    <w:rsid w:val="000F027A"/>
    <w:rsid w:val="000F0B10"/>
    <w:rsid w:val="000F11D9"/>
    <w:rsid w:val="000F1CC2"/>
    <w:rsid w:val="000F28C9"/>
    <w:rsid w:val="000F4BAB"/>
    <w:rsid w:val="000F52E9"/>
    <w:rsid w:val="000F5A2C"/>
    <w:rsid w:val="000F5FEB"/>
    <w:rsid w:val="00101932"/>
    <w:rsid w:val="00101C0B"/>
    <w:rsid w:val="00102C71"/>
    <w:rsid w:val="001032A9"/>
    <w:rsid w:val="001040CE"/>
    <w:rsid w:val="00104B84"/>
    <w:rsid w:val="001050FF"/>
    <w:rsid w:val="00105381"/>
    <w:rsid w:val="00105B50"/>
    <w:rsid w:val="00106495"/>
    <w:rsid w:val="001066AB"/>
    <w:rsid w:val="0010767A"/>
    <w:rsid w:val="00115F84"/>
    <w:rsid w:val="00117543"/>
    <w:rsid w:val="001176B4"/>
    <w:rsid w:val="0012002C"/>
    <w:rsid w:val="001208A8"/>
    <w:rsid w:val="00121A70"/>
    <w:rsid w:val="00121AB5"/>
    <w:rsid w:val="001220B8"/>
    <w:rsid w:val="00122734"/>
    <w:rsid w:val="0012282A"/>
    <w:rsid w:val="00123517"/>
    <w:rsid w:val="00126286"/>
    <w:rsid w:val="0012764D"/>
    <w:rsid w:val="00130614"/>
    <w:rsid w:val="0013203E"/>
    <w:rsid w:val="001320EE"/>
    <w:rsid w:val="00134DD6"/>
    <w:rsid w:val="00134FBC"/>
    <w:rsid w:val="00136EE4"/>
    <w:rsid w:val="00140397"/>
    <w:rsid w:val="00141DC3"/>
    <w:rsid w:val="00141E48"/>
    <w:rsid w:val="00143BEE"/>
    <w:rsid w:val="001447DB"/>
    <w:rsid w:val="00145612"/>
    <w:rsid w:val="00145918"/>
    <w:rsid w:val="0014605A"/>
    <w:rsid w:val="00146519"/>
    <w:rsid w:val="00150BCB"/>
    <w:rsid w:val="00152F21"/>
    <w:rsid w:val="001532B4"/>
    <w:rsid w:val="00154207"/>
    <w:rsid w:val="001546D5"/>
    <w:rsid w:val="001570D1"/>
    <w:rsid w:val="00160142"/>
    <w:rsid w:val="00162890"/>
    <w:rsid w:val="00162F6A"/>
    <w:rsid w:val="00163090"/>
    <w:rsid w:val="001666C0"/>
    <w:rsid w:val="001668BC"/>
    <w:rsid w:val="00166CE9"/>
    <w:rsid w:val="00167F45"/>
    <w:rsid w:val="00171358"/>
    <w:rsid w:val="00171BE9"/>
    <w:rsid w:val="00171F0C"/>
    <w:rsid w:val="00172B9E"/>
    <w:rsid w:val="00174ABA"/>
    <w:rsid w:val="00176438"/>
    <w:rsid w:val="00176A83"/>
    <w:rsid w:val="001807A1"/>
    <w:rsid w:val="001818AB"/>
    <w:rsid w:val="001833B5"/>
    <w:rsid w:val="00185629"/>
    <w:rsid w:val="001860A6"/>
    <w:rsid w:val="00186D74"/>
    <w:rsid w:val="001872EE"/>
    <w:rsid w:val="00190874"/>
    <w:rsid w:val="001910ED"/>
    <w:rsid w:val="0019174C"/>
    <w:rsid w:val="00191A94"/>
    <w:rsid w:val="00194FB7"/>
    <w:rsid w:val="00195BDD"/>
    <w:rsid w:val="00197927"/>
    <w:rsid w:val="001A0753"/>
    <w:rsid w:val="001A08AD"/>
    <w:rsid w:val="001A1744"/>
    <w:rsid w:val="001A2F16"/>
    <w:rsid w:val="001A50D5"/>
    <w:rsid w:val="001A56BB"/>
    <w:rsid w:val="001A5998"/>
    <w:rsid w:val="001A61AC"/>
    <w:rsid w:val="001A764A"/>
    <w:rsid w:val="001A79DD"/>
    <w:rsid w:val="001B0A80"/>
    <w:rsid w:val="001B2676"/>
    <w:rsid w:val="001B2A66"/>
    <w:rsid w:val="001B3622"/>
    <w:rsid w:val="001B5EF9"/>
    <w:rsid w:val="001B6FB7"/>
    <w:rsid w:val="001C0CA1"/>
    <w:rsid w:val="001C1B80"/>
    <w:rsid w:val="001C2653"/>
    <w:rsid w:val="001C3C5E"/>
    <w:rsid w:val="001C51F0"/>
    <w:rsid w:val="001C6B27"/>
    <w:rsid w:val="001D0E77"/>
    <w:rsid w:val="001D1C82"/>
    <w:rsid w:val="001D2DA8"/>
    <w:rsid w:val="001D3300"/>
    <w:rsid w:val="001D4597"/>
    <w:rsid w:val="001D4AE7"/>
    <w:rsid w:val="001D4F64"/>
    <w:rsid w:val="001D58DE"/>
    <w:rsid w:val="001D637A"/>
    <w:rsid w:val="001D64A0"/>
    <w:rsid w:val="001D67EB"/>
    <w:rsid w:val="001D736E"/>
    <w:rsid w:val="001D744F"/>
    <w:rsid w:val="001D7A84"/>
    <w:rsid w:val="001E0471"/>
    <w:rsid w:val="001E18CC"/>
    <w:rsid w:val="001E66D3"/>
    <w:rsid w:val="001E6BF1"/>
    <w:rsid w:val="001F03F8"/>
    <w:rsid w:val="001F06D9"/>
    <w:rsid w:val="001F08E5"/>
    <w:rsid w:val="001F22A4"/>
    <w:rsid w:val="001F3207"/>
    <w:rsid w:val="001F4FD7"/>
    <w:rsid w:val="001F5920"/>
    <w:rsid w:val="001F599A"/>
    <w:rsid w:val="001F679D"/>
    <w:rsid w:val="001F6EBA"/>
    <w:rsid w:val="001F79FA"/>
    <w:rsid w:val="00200A6D"/>
    <w:rsid w:val="00200E40"/>
    <w:rsid w:val="00201067"/>
    <w:rsid w:val="00201A70"/>
    <w:rsid w:val="002029C3"/>
    <w:rsid w:val="00202D00"/>
    <w:rsid w:val="00203319"/>
    <w:rsid w:val="00203A14"/>
    <w:rsid w:val="0020431E"/>
    <w:rsid w:val="00205CA0"/>
    <w:rsid w:val="002104C4"/>
    <w:rsid w:val="00212652"/>
    <w:rsid w:val="0022081D"/>
    <w:rsid w:val="00221BF4"/>
    <w:rsid w:val="00223083"/>
    <w:rsid w:val="00223B0C"/>
    <w:rsid w:val="00223E70"/>
    <w:rsid w:val="00223F43"/>
    <w:rsid w:val="00224399"/>
    <w:rsid w:val="0023188F"/>
    <w:rsid w:val="00231CF7"/>
    <w:rsid w:val="00232EF9"/>
    <w:rsid w:val="00233AF5"/>
    <w:rsid w:val="00233FA7"/>
    <w:rsid w:val="00234AA9"/>
    <w:rsid w:val="00235573"/>
    <w:rsid w:val="00235B5E"/>
    <w:rsid w:val="00235D78"/>
    <w:rsid w:val="00235FA7"/>
    <w:rsid w:val="0024211F"/>
    <w:rsid w:val="002424BA"/>
    <w:rsid w:val="00244340"/>
    <w:rsid w:val="002450B2"/>
    <w:rsid w:val="0024603C"/>
    <w:rsid w:val="00250A1C"/>
    <w:rsid w:val="00250B08"/>
    <w:rsid w:val="00250FA9"/>
    <w:rsid w:val="002516A5"/>
    <w:rsid w:val="002528F0"/>
    <w:rsid w:val="00252AB6"/>
    <w:rsid w:val="002535F7"/>
    <w:rsid w:val="002543A2"/>
    <w:rsid w:val="00254D65"/>
    <w:rsid w:val="00255C24"/>
    <w:rsid w:val="00255C94"/>
    <w:rsid w:val="00255CE3"/>
    <w:rsid w:val="002562F4"/>
    <w:rsid w:val="002565E8"/>
    <w:rsid w:val="00257F1A"/>
    <w:rsid w:val="002601C1"/>
    <w:rsid w:val="002626A9"/>
    <w:rsid w:val="002627D5"/>
    <w:rsid w:val="00263680"/>
    <w:rsid w:val="00264DC0"/>
    <w:rsid w:val="00265FB2"/>
    <w:rsid w:val="002663B9"/>
    <w:rsid w:val="00266869"/>
    <w:rsid w:val="00266FB2"/>
    <w:rsid w:val="00267F7E"/>
    <w:rsid w:val="00270B03"/>
    <w:rsid w:val="00273392"/>
    <w:rsid w:val="00273732"/>
    <w:rsid w:val="00273B31"/>
    <w:rsid w:val="00273F97"/>
    <w:rsid w:val="002757BA"/>
    <w:rsid w:val="00275AE9"/>
    <w:rsid w:val="00275D51"/>
    <w:rsid w:val="00276B98"/>
    <w:rsid w:val="00276CB9"/>
    <w:rsid w:val="002813DB"/>
    <w:rsid w:val="00281D61"/>
    <w:rsid w:val="00282CFB"/>
    <w:rsid w:val="002843C4"/>
    <w:rsid w:val="00284D03"/>
    <w:rsid w:val="002853CE"/>
    <w:rsid w:val="002857AF"/>
    <w:rsid w:val="00286ADD"/>
    <w:rsid w:val="002879C1"/>
    <w:rsid w:val="002922C5"/>
    <w:rsid w:val="002951EA"/>
    <w:rsid w:val="002976F4"/>
    <w:rsid w:val="002A0399"/>
    <w:rsid w:val="002A0E02"/>
    <w:rsid w:val="002A2FAC"/>
    <w:rsid w:val="002A5C78"/>
    <w:rsid w:val="002B04D8"/>
    <w:rsid w:val="002B1550"/>
    <w:rsid w:val="002B1F1D"/>
    <w:rsid w:val="002B428A"/>
    <w:rsid w:val="002B51BC"/>
    <w:rsid w:val="002B684D"/>
    <w:rsid w:val="002C0962"/>
    <w:rsid w:val="002C1E07"/>
    <w:rsid w:val="002C2040"/>
    <w:rsid w:val="002C2732"/>
    <w:rsid w:val="002C604D"/>
    <w:rsid w:val="002D0098"/>
    <w:rsid w:val="002D1C18"/>
    <w:rsid w:val="002D256B"/>
    <w:rsid w:val="002D2FBC"/>
    <w:rsid w:val="002D3955"/>
    <w:rsid w:val="002D5F31"/>
    <w:rsid w:val="002E0902"/>
    <w:rsid w:val="002E0D0D"/>
    <w:rsid w:val="002E1F29"/>
    <w:rsid w:val="002E2675"/>
    <w:rsid w:val="002E2E55"/>
    <w:rsid w:val="002E5456"/>
    <w:rsid w:val="002E54DF"/>
    <w:rsid w:val="002E5BA1"/>
    <w:rsid w:val="002E5D8B"/>
    <w:rsid w:val="002E6CF1"/>
    <w:rsid w:val="002E7224"/>
    <w:rsid w:val="002F1599"/>
    <w:rsid w:val="002F2708"/>
    <w:rsid w:val="002F2839"/>
    <w:rsid w:val="002F2B18"/>
    <w:rsid w:val="002F4322"/>
    <w:rsid w:val="002F7022"/>
    <w:rsid w:val="002F76D5"/>
    <w:rsid w:val="003003E0"/>
    <w:rsid w:val="00301461"/>
    <w:rsid w:val="00301943"/>
    <w:rsid w:val="00301A61"/>
    <w:rsid w:val="00301FBA"/>
    <w:rsid w:val="0030253F"/>
    <w:rsid w:val="00303EC8"/>
    <w:rsid w:val="00305910"/>
    <w:rsid w:val="00306615"/>
    <w:rsid w:val="0030681F"/>
    <w:rsid w:val="00307C0A"/>
    <w:rsid w:val="00310978"/>
    <w:rsid w:val="00311148"/>
    <w:rsid w:val="00311594"/>
    <w:rsid w:val="00313312"/>
    <w:rsid w:val="00313605"/>
    <w:rsid w:val="00313F51"/>
    <w:rsid w:val="00314001"/>
    <w:rsid w:val="00314332"/>
    <w:rsid w:val="00314829"/>
    <w:rsid w:val="00314879"/>
    <w:rsid w:val="003220C3"/>
    <w:rsid w:val="00323504"/>
    <w:rsid w:val="0032599B"/>
    <w:rsid w:val="00325F59"/>
    <w:rsid w:val="00326876"/>
    <w:rsid w:val="00326F3F"/>
    <w:rsid w:val="003309CD"/>
    <w:rsid w:val="00330D32"/>
    <w:rsid w:val="00331981"/>
    <w:rsid w:val="0033267C"/>
    <w:rsid w:val="00332D2D"/>
    <w:rsid w:val="003337A8"/>
    <w:rsid w:val="00333808"/>
    <w:rsid w:val="0033479E"/>
    <w:rsid w:val="00334929"/>
    <w:rsid w:val="00335A2B"/>
    <w:rsid w:val="00335CE2"/>
    <w:rsid w:val="0033621B"/>
    <w:rsid w:val="00336395"/>
    <w:rsid w:val="003368D5"/>
    <w:rsid w:val="00337802"/>
    <w:rsid w:val="0034032C"/>
    <w:rsid w:val="003403E6"/>
    <w:rsid w:val="00341420"/>
    <w:rsid w:val="00341B8D"/>
    <w:rsid w:val="00341FCF"/>
    <w:rsid w:val="0034226F"/>
    <w:rsid w:val="00342818"/>
    <w:rsid w:val="00342AF0"/>
    <w:rsid w:val="00343D50"/>
    <w:rsid w:val="00345D7B"/>
    <w:rsid w:val="003465E8"/>
    <w:rsid w:val="00346769"/>
    <w:rsid w:val="00347CA4"/>
    <w:rsid w:val="00347F2A"/>
    <w:rsid w:val="00352769"/>
    <w:rsid w:val="0035291D"/>
    <w:rsid w:val="003534C3"/>
    <w:rsid w:val="00353B7D"/>
    <w:rsid w:val="0035447D"/>
    <w:rsid w:val="003545F7"/>
    <w:rsid w:val="00356F0D"/>
    <w:rsid w:val="00357BD2"/>
    <w:rsid w:val="00360AA8"/>
    <w:rsid w:val="0036116A"/>
    <w:rsid w:val="00362777"/>
    <w:rsid w:val="00362BAB"/>
    <w:rsid w:val="00362EFB"/>
    <w:rsid w:val="003637E2"/>
    <w:rsid w:val="003639EF"/>
    <w:rsid w:val="003660AE"/>
    <w:rsid w:val="00371239"/>
    <w:rsid w:val="0037472D"/>
    <w:rsid w:val="00374E19"/>
    <w:rsid w:val="00375C18"/>
    <w:rsid w:val="003820F4"/>
    <w:rsid w:val="003856CE"/>
    <w:rsid w:val="00387D8E"/>
    <w:rsid w:val="003904B9"/>
    <w:rsid w:val="003905D0"/>
    <w:rsid w:val="00392BF8"/>
    <w:rsid w:val="00393159"/>
    <w:rsid w:val="00394D97"/>
    <w:rsid w:val="00395129"/>
    <w:rsid w:val="003954A3"/>
    <w:rsid w:val="00397981"/>
    <w:rsid w:val="003A1489"/>
    <w:rsid w:val="003A28A9"/>
    <w:rsid w:val="003A2F98"/>
    <w:rsid w:val="003A32EB"/>
    <w:rsid w:val="003A44F1"/>
    <w:rsid w:val="003A4997"/>
    <w:rsid w:val="003A69F2"/>
    <w:rsid w:val="003A73FD"/>
    <w:rsid w:val="003B057E"/>
    <w:rsid w:val="003B1809"/>
    <w:rsid w:val="003B37CD"/>
    <w:rsid w:val="003B3FA3"/>
    <w:rsid w:val="003B4FD2"/>
    <w:rsid w:val="003B560F"/>
    <w:rsid w:val="003B7F74"/>
    <w:rsid w:val="003C18E8"/>
    <w:rsid w:val="003C1984"/>
    <w:rsid w:val="003C2046"/>
    <w:rsid w:val="003C304D"/>
    <w:rsid w:val="003C3C30"/>
    <w:rsid w:val="003C4D3F"/>
    <w:rsid w:val="003C6231"/>
    <w:rsid w:val="003C654E"/>
    <w:rsid w:val="003D0D71"/>
    <w:rsid w:val="003D2FD0"/>
    <w:rsid w:val="003D4EE5"/>
    <w:rsid w:val="003D66F7"/>
    <w:rsid w:val="003D6C55"/>
    <w:rsid w:val="003E0D5A"/>
    <w:rsid w:val="003E1190"/>
    <w:rsid w:val="003E1ABD"/>
    <w:rsid w:val="003E38DC"/>
    <w:rsid w:val="003E441C"/>
    <w:rsid w:val="003E4485"/>
    <w:rsid w:val="003E5392"/>
    <w:rsid w:val="003E65B8"/>
    <w:rsid w:val="003E713C"/>
    <w:rsid w:val="003F2C29"/>
    <w:rsid w:val="003F620A"/>
    <w:rsid w:val="003F6D6D"/>
    <w:rsid w:val="00400889"/>
    <w:rsid w:val="00402A07"/>
    <w:rsid w:val="00403EE6"/>
    <w:rsid w:val="0040507C"/>
    <w:rsid w:val="004052F0"/>
    <w:rsid w:val="00405341"/>
    <w:rsid w:val="00405742"/>
    <w:rsid w:val="004069B1"/>
    <w:rsid w:val="00410CAE"/>
    <w:rsid w:val="00414615"/>
    <w:rsid w:val="00414FA2"/>
    <w:rsid w:val="004162C5"/>
    <w:rsid w:val="00416385"/>
    <w:rsid w:val="00416AAA"/>
    <w:rsid w:val="004206D3"/>
    <w:rsid w:val="00420830"/>
    <w:rsid w:val="0042196D"/>
    <w:rsid w:val="00422DD0"/>
    <w:rsid w:val="00424237"/>
    <w:rsid w:val="00424B01"/>
    <w:rsid w:val="004272E9"/>
    <w:rsid w:val="00430010"/>
    <w:rsid w:val="0043104C"/>
    <w:rsid w:val="004337E2"/>
    <w:rsid w:val="00437CD9"/>
    <w:rsid w:val="00440443"/>
    <w:rsid w:val="00442BF7"/>
    <w:rsid w:val="00443BEB"/>
    <w:rsid w:val="00444CE1"/>
    <w:rsid w:val="004465DE"/>
    <w:rsid w:val="00446751"/>
    <w:rsid w:val="004472E7"/>
    <w:rsid w:val="00447C1B"/>
    <w:rsid w:val="00450C99"/>
    <w:rsid w:val="00450ED1"/>
    <w:rsid w:val="004513C3"/>
    <w:rsid w:val="00451551"/>
    <w:rsid w:val="00452E09"/>
    <w:rsid w:val="00453F9D"/>
    <w:rsid w:val="0045570F"/>
    <w:rsid w:val="00455CF5"/>
    <w:rsid w:val="004576CD"/>
    <w:rsid w:val="00457A12"/>
    <w:rsid w:val="00461E0D"/>
    <w:rsid w:val="0046251A"/>
    <w:rsid w:val="004626C5"/>
    <w:rsid w:val="004672DA"/>
    <w:rsid w:val="00467BA7"/>
    <w:rsid w:val="00470130"/>
    <w:rsid w:val="00472095"/>
    <w:rsid w:val="0047223F"/>
    <w:rsid w:val="00474FA5"/>
    <w:rsid w:val="00476AAB"/>
    <w:rsid w:val="00477FCE"/>
    <w:rsid w:val="00480149"/>
    <w:rsid w:val="00482A11"/>
    <w:rsid w:val="00482A33"/>
    <w:rsid w:val="00482CA8"/>
    <w:rsid w:val="00483779"/>
    <w:rsid w:val="00486258"/>
    <w:rsid w:val="00486B7B"/>
    <w:rsid w:val="0048798D"/>
    <w:rsid w:val="00487E6E"/>
    <w:rsid w:val="004904A3"/>
    <w:rsid w:val="004919FF"/>
    <w:rsid w:val="00491A7C"/>
    <w:rsid w:val="00491E1C"/>
    <w:rsid w:val="0049361B"/>
    <w:rsid w:val="00494175"/>
    <w:rsid w:val="00495B8E"/>
    <w:rsid w:val="00496032"/>
    <w:rsid w:val="0049667B"/>
    <w:rsid w:val="004A13C1"/>
    <w:rsid w:val="004A24CA"/>
    <w:rsid w:val="004A2E9D"/>
    <w:rsid w:val="004A444C"/>
    <w:rsid w:val="004A512D"/>
    <w:rsid w:val="004A6986"/>
    <w:rsid w:val="004A6F65"/>
    <w:rsid w:val="004A7581"/>
    <w:rsid w:val="004A796D"/>
    <w:rsid w:val="004B2414"/>
    <w:rsid w:val="004B3161"/>
    <w:rsid w:val="004B6041"/>
    <w:rsid w:val="004B6752"/>
    <w:rsid w:val="004C1715"/>
    <w:rsid w:val="004C1742"/>
    <w:rsid w:val="004C1772"/>
    <w:rsid w:val="004C2676"/>
    <w:rsid w:val="004C29B7"/>
    <w:rsid w:val="004C67E1"/>
    <w:rsid w:val="004C6E4D"/>
    <w:rsid w:val="004C7204"/>
    <w:rsid w:val="004D11C7"/>
    <w:rsid w:val="004D1CC7"/>
    <w:rsid w:val="004D5464"/>
    <w:rsid w:val="004D54AB"/>
    <w:rsid w:val="004D55FA"/>
    <w:rsid w:val="004D6514"/>
    <w:rsid w:val="004D6B2C"/>
    <w:rsid w:val="004D6FCF"/>
    <w:rsid w:val="004E5D5C"/>
    <w:rsid w:val="004E60C3"/>
    <w:rsid w:val="004E7104"/>
    <w:rsid w:val="004F2493"/>
    <w:rsid w:val="004F24BE"/>
    <w:rsid w:val="004F4754"/>
    <w:rsid w:val="004F4966"/>
    <w:rsid w:val="004F5A50"/>
    <w:rsid w:val="004F5DE6"/>
    <w:rsid w:val="004F6BEC"/>
    <w:rsid w:val="00500702"/>
    <w:rsid w:val="005048FF"/>
    <w:rsid w:val="005057F0"/>
    <w:rsid w:val="005059E8"/>
    <w:rsid w:val="005078B8"/>
    <w:rsid w:val="00510583"/>
    <w:rsid w:val="00510AE4"/>
    <w:rsid w:val="00510FE1"/>
    <w:rsid w:val="00511888"/>
    <w:rsid w:val="00512C3A"/>
    <w:rsid w:val="005135B0"/>
    <w:rsid w:val="0051481E"/>
    <w:rsid w:val="0051491B"/>
    <w:rsid w:val="00517117"/>
    <w:rsid w:val="005200E1"/>
    <w:rsid w:val="005207B6"/>
    <w:rsid w:val="00521182"/>
    <w:rsid w:val="00521E6C"/>
    <w:rsid w:val="0052283D"/>
    <w:rsid w:val="005239B9"/>
    <w:rsid w:val="0052479F"/>
    <w:rsid w:val="005274B0"/>
    <w:rsid w:val="00530EC2"/>
    <w:rsid w:val="00531112"/>
    <w:rsid w:val="00531894"/>
    <w:rsid w:val="005321B7"/>
    <w:rsid w:val="00532682"/>
    <w:rsid w:val="00533482"/>
    <w:rsid w:val="005339F8"/>
    <w:rsid w:val="00533B3A"/>
    <w:rsid w:val="00533E55"/>
    <w:rsid w:val="00535392"/>
    <w:rsid w:val="00535547"/>
    <w:rsid w:val="00535713"/>
    <w:rsid w:val="00536FCE"/>
    <w:rsid w:val="005405E8"/>
    <w:rsid w:val="00540EC3"/>
    <w:rsid w:val="00540F39"/>
    <w:rsid w:val="00542E51"/>
    <w:rsid w:val="00544FA7"/>
    <w:rsid w:val="00551DC3"/>
    <w:rsid w:val="005523E8"/>
    <w:rsid w:val="00552DFF"/>
    <w:rsid w:val="00555921"/>
    <w:rsid w:val="005563EA"/>
    <w:rsid w:val="00561D80"/>
    <w:rsid w:val="00564405"/>
    <w:rsid w:val="0056632E"/>
    <w:rsid w:val="00566343"/>
    <w:rsid w:val="005664B2"/>
    <w:rsid w:val="00567535"/>
    <w:rsid w:val="0057003E"/>
    <w:rsid w:val="005738A0"/>
    <w:rsid w:val="0057597E"/>
    <w:rsid w:val="005806C5"/>
    <w:rsid w:val="00580BBC"/>
    <w:rsid w:val="00581F43"/>
    <w:rsid w:val="00582A65"/>
    <w:rsid w:val="00582C3A"/>
    <w:rsid w:val="00583462"/>
    <w:rsid w:val="00583697"/>
    <w:rsid w:val="005849FF"/>
    <w:rsid w:val="005856E9"/>
    <w:rsid w:val="005868B4"/>
    <w:rsid w:val="00587922"/>
    <w:rsid w:val="00587B39"/>
    <w:rsid w:val="00592353"/>
    <w:rsid w:val="005937D4"/>
    <w:rsid w:val="005938D4"/>
    <w:rsid w:val="00593EBA"/>
    <w:rsid w:val="00595749"/>
    <w:rsid w:val="00597BA0"/>
    <w:rsid w:val="005A03B0"/>
    <w:rsid w:val="005A0787"/>
    <w:rsid w:val="005A13CD"/>
    <w:rsid w:val="005A3111"/>
    <w:rsid w:val="005A46CC"/>
    <w:rsid w:val="005A4DA1"/>
    <w:rsid w:val="005A5238"/>
    <w:rsid w:val="005A5A8B"/>
    <w:rsid w:val="005A64D2"/>
    <w:rsid w:val="005B29B8"/>
    <w:rsid w:val="005B315A"/>
    <w:rsid w:val="005B33A1"/>
    <w:rsid w:val="005B715F"/>
    <w:rsid w:val="005C1348"/>
    <w:rsid w:val="005C1656"/>
    <w:rsid w:val="005C29A8"/>
    <w:rsid w:val="005C2F0F"/>
    <w:rsid w:val="005C3B34"/>
    <w:rsid w:val="005C3BA5"/>
    <w:rsid w:val="005C49C6"/>
    <w:rsid w:val="005C614C"/>
    <w:rsid w:val="005C7B78"/>
    <w:rsid w:val="005D0642"/>
    <w:rsid w:val="005D1E13"/>
    <w:rsid w:val="005D26FB"/>
    <w:rsid w:val="005D2DEA"/>
    <w:rsid w:val="005D4568"/>
    <w:rsid w:val="005D4B98"/>
    <w:rsid w:val="005D4F84"/>
    <w:rsid w:val="005D5C89"/>
    <w:rsid w:val="005D60E2"/>
    <w:rsid w:val="005D7290"/>
    <w:rsid w:val="005D78B5"/>
    <w:rsid w:val="005E03E8"/>
    <w:rsid w:val="005E0486"/>
    <w:rsid w:val="005E07F3"/>
    <w:rsid w:val="005E0C57"/>
    <w:rsid w:val="005E0C7E"/>
    <w:rsid w:val="005E2B2D"/>
    <w:rsid w:val="005E6696"/>
    <w:rsid w:val="005E6B3A"/>
    <w:rsid w:val="005E739C"/>
    <w:rsid w:val="005E78F9"/>
    <w:rsid w:val="005F070C"/>
    <w:rsid w:val="005F14DA"/>
    <w:rsid w:val="005F1C9D"/>
    <w:rsid w:val="005F221B"/>
    <w:rsid w:val="005F2D60"/>
    <w:rsid w:val="005F5519"/>
    <w:rsid w:val="005F5628"/>
    <w:rsid w:val="0060200E"/>
    <w:rsid w:val="006028D3"/>
    <w:rsid w:val="006028DC"/>
    <w:rsid w:val="00603924"/>
    <w:rsid w:val="006047EB"/>
    <w:rsid w:val="00604A34"/>
    <w:rsid w:val="00604DB1"/>
    <w:rsid w:val="0061097A"/>
    <w:rsid w:val="0061205D"/>
    <w:rsid w:val="00612908"/>
    <w:rsid w:val="00613904"/>
    <w:rsid w:val="00614B91"/>
    <w:rsid w:val="00615899"/>
    <w:rsid w:val="006165C1"/>
    <w:rsid w:val="0062017E"/>
    <w:rsid w:val="006202FB"/>
    <w:rsid w:val="00621009"/>
    <w:rsid w:val="00621282"/>
    <w:rsid w:val="0062297B"/>
    <w:rsid w:val="00623F77"/>
    <w:rsid w:val="006241EC"/>
    <w:rsid w:val="00624933"/>
    <w:rsid w:val="00625B38"/>
    <w:rsid w:val="00627E7C"/>
    <w:rsid w:val="006305BD"/>
    <w:rsid w:val="006313FA"/>
    <w:rsid w:val="00632749"/>
    <w:rsid w:val="00633436"/>
    <w:rsid w:val="006351F3"/>
    <w:rsid w:val="00635309"/>
    <w:rsid w:val="00635DD1"/>
    <w:rsid w:val="006370C6"/>
    <w:rsid w:val="006373C2"/>
    <w:rsid w:val="00640021"/>
    <w:rsid w:val="00642CBC"/>
    <w:rsid w:val="00642CCC"/>
    <w:rsid w:val="00643874"/>
    <w:rsid w:val="006442D8"/>
    <w:rsid w:val="006455BA"/>
    <w:rsid w:val="00645D9C"/>
    <w:rsid w:val="006472EB"/>
    <w:rsid w:val="00650DC6"/>
    <w:rsid w:val="00651A0E"/>
    <w:rsid w:val="00651E8A"/>
    <w:rsid w:val="00654287"/>
    <w:rsid w:val="00655BEB"/>
    <w:rsid w:val="006562EC"/>
    <w:rsid w:val="0065741B"/>
    <w:rsid w:val="00657D5A"/>
    <w:rsid w:val="00660260"/>
    <w:rsid w:val="00660E66"/>
    <w:rsid w:val="006612E7"/>
    <w:rsid w:val="0066196B"/>
    <w:rsid w:val="0066240F"/>
    <w:rsid w:val="00663166"/>
    <w:rsid w:val="00663B55"/>
    <w:rsid w:val="0066587D"/>
    <w:rsid w:val="00665DF7"/>
    <w:rsid w:val="00666CD4"/>
    <w:rsid w:val="00666DC0"/>
    <w:rsid w:val="00672C23"/>
    <w:rsid w:val="00672E6C"/>
    <w:rsid w:val="00673DF6"/>
    <w:rsid w:val="0067428C"/>
    <w:rsid w:val="006766E2"/>
    <w:rsid w:val="006767B6"/>
    <w:rsid w:val="0067744D"/>
    <w:rsid w:val="006777B8"/>
    <w:rsid w:val="00681FE3"/>
    <w:rsid w:val="006846E9"/>
    <w:rsid w:val="00684912"/>
    <w:rsid w:val="0068593E"/>
    <w:rsid w:val="00687745"/>
    <w:rsid w:val="00687992"/>
    <w:rsid w:val="00690153"/>
    <w:rsid w:val="006901F0"/>
    <w:rsid w:val="00690A64"/>
    <w:rsid w:val="00691E1D"/>
    <w:rsid w:val="006938C7"/>
    <w:rsid w:val="006972DE"/>
    <w:rsid w:val="0069755B"/>
    <w:rsid w:val="006A018F"/>
    <w:rsid w:val="006A074D"/>
    <w:rsid w:val="006A4627"/>
    <w:rsid w:val="006B065C"/>
    <w:rsid w:val="006B0A28"/>
    <w:rsid w:val="006B1087"/>
    <w:rsid w:val="006B1A4F"/>
    <w:rsid w:val="006B1EBB"/>
    <w:rsid w:val="006B2FFB"/>
    <w:rsid w:val="006B333B"/>
    <w:rsid w:val="006B3DF6"/>
    <w:rsid w:val="006B541C"/>
    <w:rsid w:val="006B64D1"/>
    <w:rsid w:val="006C0568"/>
    <w:rsid w:val="006C0F58"/>
    <w:rsid w:val="006C170B"/>
    <w:rsid w:val="006C1E4C"/>
    <w:rsid w:val="006C1FB2"/>
    <w:rsid w:val="006C2714"/>
    <w:rsid w:val="006C297A"/>
    <w:rsid w:val="006C4B49"/>
    <w:rsid w:val="006C51EC"/>
    <w:rsid w:val="006D380B"/>
    <w:rsid w:val="006D59A0"/>
    <w:rsid w:val="006D6414"/>
    <w:rsid w:val="006D688C"/>
    <w:rsid w:val="006E03C1"/>
    <w:rsid w:val="006E2D22"/>
    <w:rsid w:val="006E2FA7"/>
    <w:rsid w:val="006E3A5F"/>
    <w:rsid w:val="006E3ECB"/>
    <w:rsid w:val="006E70FE"/>
    <w:rsid w:val="006F071A"/>
    <w:rsid w:val="006F0B9C"/>
    <w:rsid w:val="006F1CAE"/>
    <w:rsid w:val="006F296A"/>
    <w:rsid w:val="006F3823"/>
    <w:rsid w:val="006F4365"/>
    <w:rsid w:val="006F4CF2"/>
    <w:rsid w:val="006F50E5"/>
    <w:rsid w:val="006F517A"/>
    <w:rsid w:val="006F559D"/>
    <w:rsid w:val="006F5ADC"/>
    <w:rsid w:val="006F5FAF"/>
    <w:rsid w:val="006F66C1"/>
    <w:rsid w:val="006F7716"/>
    <w:rsid w:val="007006E2"/>
    <w:rsid w:val="00701092"/>
    <w:rsid w:val="00702538"/>
    <w:rsid w:val="007034F0"/>
    <w:rsid w:val="00703972"/>
    <w:rsid w:val="007053BB"/>
    <w:rsid w:val="00710019"/>
    <w:rsid w:val="007106EA"/>
    <w:rsid w:val="007108F8"/>
    <w:rsid w:val="00710B11"/>
    <w:rsid w:val="00712786"/>
    <w:rsid w:val="007127F5"/>
    <w:rsid w:val="00712B11"/>
    <w:rsid w:val="00715520"/>
    <w:rsid w:val="00715871"/>
    <w:rsid w:val="00716280"/>
    <w:rsid w:val="00716D5E"/>
    <w:rsid w:val="007204A7"/>
    <w:rsid w:val="00720BAD"/>
    <w:rsid w:val="00720BDB"/>
    <w:rsid w:val="0072467D"/>
    <w:rsid w:val="0072502D"/>
    <w:rsid w:val="00726AE6"/>
    <w:rsid w:val="00726D8A"/>
    <w:rsid w:val="007270B8"/>
    <w:rsid w:val="007308D6"/>
    <w:rsid w:val="00732EC0"/>
    <w:rsid w:val="00734051"/>
    <w:rsid w:val="00735402"/>
    <w:rsid w:val="00735C42"/>
    <w:rsid w:val="00736A63"/>
    <w:rsid w:val="00737F3C"/>
    <w:rsid w:val="00740156"/>
    <w:rsid w:val="0074199B"/>
    <w:rsid w:val="00741C50"/>
    <w:rsid w:val="007463CE"/>
    <w:rsid w:val="0074759B"/>
    <w:rsid w:val="00747D0A"/>
    <w:rsid w:val="00752710"/>
    <w:rsid w:val="007572BC"/>
    <w:rsid w:val="0075730C"/>
    <w:rsid w:val="00761892"/>
    <w:rsid w:val="00761AE0"/>
    <w:rsid w:val="0076298D"/>
    <w:rsid w:val="007643D4"/>
    <w:rsid w:val="0077080A"/>
    <w:rsid w:val="00770B54"/>
    <w:rsid w:val="007716BB"/>
    <w:rsid w:val="00772B42"/>
    <w:rsid w:val="00773013"/>
    <w:rsid w:val="007735DB"/>
    <w:rsid w:val="00773A94"/>
    <w:rsid w:val="0077426F"/>
    <w:rsid w:val="00776A41"/>
    <w:rsid w:val="00780417"/>
    <w:rsid w:val="00782854"/>
    <w:rsid w:val="00782DFB"/>
    <w:rsid w:val="007836C1"/>
    <w:rsid w:val="00784CEB"/>
    <w:rsid w:val="00784EED"/>
    <w:rsid w:val="007853AB"/>
    <w:rsid w:val="00785988"/>
    <w:rsid w:val="00787168"/>
    <w:rsid w:val="00790F95"/>
    <w:rsid w:val="00791C67"/>
    <w:rsid w:val="007929C2"/>
    <w:rsid w:val="00792A18"/>
    <w:rsid w:val="00793081"/>
    <w:rsid w:val="00794B0B"/>
    <w:rsid w:val="00795407"/>
    <w:rsid w:val="007966C6"/>
    <w:rsid w:val="007969C7"/>
    <w:rsid w:val="00797375"/>
    <w:rsid w:val="00797780"/>
    <w:rsid w:val="00797CE6"/>
    <w:rsid w:val="007A04B4"/>
    <w:rsid w:val="007A3EE4"/>
    <w:rsid w:val="007A5058"/>
    <w:rsid w:val="007A592F"/>
    <w:rsid w:val="007A66A2"/>
    <w:rsid w:val="007A722D"/>
    <w:rsid w:val="007B0D80"/>
    <w:rsid w:val="007B2162"/>
    <w:rsid w:val="007B3BB5"/>
    <w:rsid w:val="007B4B52"/>
    <w:rsid w:val="007B6085"/>
    <w:rsid w:val="007B7D3D"/>
    <w:rsid w:val="007C0A6F"/>
    <w:rsid w:val="007C33E9"/>
    <w:rsid w:val="007C3989"/>
    <w:rsid w:val="007C52F6"/>
    <w:rsid w:val="007C6556"/>
    <w:rsid w:val="007C6DF6"/>
    <w:rsid w:val="007C7509"/>
    <w:rsid w:val="007C7607"/>
    <w:rsid w:val="007D2B9F"/>
    <w:rsid w:val="007D4033"/>
    <w:rsid w:val="007D42A9"/>
    <w:rsid w:val="007D5F0E"/>
    <w:rsid w:val="007D6E65"/>
    <w:rsid w:val="007D75CF"/>
    <w:rsid w:val="007E01A0"/>
    <w:rsid w:val="007E083A"/>
    <w:rsid w:val="007E360F"/>
    <w:rsid w:val="007E5139"/>
    <w:rsid w:val="007E6E55"/>
    <w:rsid w:val="007E755A"/>
    <w:rsid w:val="007F3403"/>
    <w:rsid w:val="007F544E"/>
    <w:rsid w:val="007F5B7B"/>
    <w:rsid w:val="007F7CF7"/>
    <w:rsid w:val="008006CC"/>
    <w:rsid w:val="00801142"/>
    <w:rsid w:val="00803033"/>
    <w:rsid w:val="00803095"/>
    <w:rsid w:val="008034C3"/>
    <w:rsid w:val="008040CF"/>
    <w:rsid w:val="00804433"/>
    <w:rsid w:val="00804B0E"/>
    <w:rsid w:val="00806180"/>
    <w:rsid w:val="008067D2"/>
    <w:rsid w:val="00810971"/>
    <w:rsid w:val="00812873"/>
    <w:rsid w:val="00812A36"/>
    <w:rsid w:val="00812D68"/>
    <w:rsid w:val="008138FB"/>
    <w:rsid w:val="00814AA2"/>
    <w:rsid w:val="00822F5D"/>
    <w:rsid w:val="008237A5"/>
    <w:rsid w:val="008259B3"/>
    <w:rsid w:val="00826596"/>
    <w:rsid w:val="008309A9"/>
    <w:rsid w:val="00830B29"/>
    <w:rsid w:val="00831270"/>
    <w:rsid w:val="0083204A"/>
    <w:rsid w:val="0083308E"/>
    <w:rsid w:val="00835092"/>
    <w:rsid w:val="008362B2"/>
    <w:rsid w:val="008365BB"/>
    <w:rsid w:val="0083667F"/>
    <w:rsid w:val="0084095A"/>
    <w:rsid w:val="008410CF"/>
    <w:rsid w:val="00841E99"/>
    <w:rsid w:val="00844A6A"/>
    <w:rsid w:val="008519A7"/>
    <w:rsid w:val="00852CE4"/>
    <w:rsid w:val="00852D8C"/>
    <w:rsid w:val="00853D96"/>
    <w:rsid w:val="00860647"/>
    <w:rsid w:val="00860688"/>
    <w:rsid w:val="00861726"/>
    <w:rsid w:val="0086286D"/>
    <w:rsid w:val="0086316C"/>
    <w:rsid w:val="008632DE"/>
    <w:rsid w:val="00864F0F"/>
    <w:rsid w:val="00867A0F"/>
    <w:rsid w:val="008710E7"/>
    <w:rsid w:val="0087283F"/>
    <w:rsid w:val="00872DAD"/>
    <w:rsid w:val="00872F49"/>
    <w:rsid w:val="00873B57"/>
    <w:rsid w:val="00873CEF"/>
    <w:rsid w:val="00875543"/>
    <w:rsid w:val="00875601"/>
    <w:rsid w:val="008756F4"/>
    <w:rsid w:val="00876685"/>
    <w:rsid w:val="00877BE3"/>
    <w:rsid w:val="00880700"/>
    <w:rsid w:val="00880BD3"/>
    <w:rsid w:val="008835F4"/>
    <w:rsid w:val="0088535A"/>
    <w:rsid w:val="00885595"/>
    <w:rsid w:val="00885DB0"/>
    <w:rsid w:val="00886DEF"/>
    <w:rsid w:val="00887373"/>
    <w:rsid w:val="00887638"/>
    <w:rsid w:val="00890219"/>
    <w:rsid w:val="00890C32"/>
    <w:rsid w:val="00890DC2"/>
    <w:rsid w:val="00890F73"/>
    <w:rsid w:val="008915B0"/>
    <w:rsid w:val="008928A4"/>
    <w:rsid w:val="00895652"/>
    <w:rsid w:val="0089782C"/>
    <w:rsid w:val="00897955"/>
    <w:rsid w:val="008A097A"/>
    <w:rsid w:val="008A319F"/>
    <w:rsid w:val="008A3839"/>
    <w:rsid w:val="008A4B1D"/>
    <w:rsid w:val="008A5687"/>
    <w:rsid w:val="008A64D1"/>
    <w:rsid w:val="008A73D8"/>
    <w:rsid w:val="008A7809"/>
    <w:rsid w:val="008B0317"/>
    <w:rsid w:val="008B0A3A"/>
    <w:rsid w:val="008B10AB"/>
    <w:rsid w:val="008B2079"/>
    <w:rsid w:val="008B25E4"/>
    <w:rsid w:val="008B27BD"/>
    <w:rsid w:val="008B2BD5"/>
    <w:rsid w:val="008B42D2"/>
    <w:rsid w:val="008B4664"/>
    <w:rsid w:val="008B4DBD"/>
    <w:rsid w:val="008B5C8F"/>
    <w:rsid w:val="008B7448"/>
    <w:rsid w:val="008B7862"/>
    <w:rsid w:val="008B79A3"/>
    <w:rsid w:val="008C01F5"/>
    <w:rsid w:val="008C106C"/>
    <w:rsid w:val="008C1630"/>
    <w:rsid w:val="008C1CCE"/>
    <w:rsid w:val="008C23A2"/>
    <w:rsid w:val="008C31E1"/>
    <w:rsid w:val="008C33C1"/>
    <w:rsid w:val="008C46A7"/>
    <w:rsid w:val="008C5C50"/>
    <w:rsid w:val="008C60DB"/>
    <w:rsid w:val="008C61CD"/>
    <w:rsid w:val="008C70F2"/>
    <w:rsid w:val="008C74B8"/>
    <w:rsid w:val="008D47A8"/>
    <w:rsid w:val="008D7CFF"/>
    <w:rsid w:val="008E0728"/>
    <w:rsid w:val="008E08CE"/>
    <w:rsid w:val="008E186D"/>
    <w:rsid w:val="008E18E8"/>
    <w:rsid w:val="008F14F7"/>
    <w:rsid w:val="008F185C"/>
    <w:rsid w:val="008F341C"/>
    <w:rsid w:val="008F34AF"/>
    <w:rsid w:val="008F40EC"/>
    <w:rsid w:val="008F645C"/>
    <w:rsid w:val="008F6594"/>
    <w:rsid w:val="008F662C"/>
    <w:rsid w:val="00900F5A"/>
    <w:rsid w:val="0090151E"/>
    <w:rsid w:val="009023E0"/>
    <w:rsid w:val="00903630"/>
    <w:rsid w:val="009039A9"/>
    <w:rsid w:val="00904580"/>
    <w:rsid w:val="0090521A"/>
    <w:rsid w:val="00905B04"/>
    <w:rsid w:val="009078CE"/>
    <w:rsid w:val="00907BA0"/>
    <w:rsid w:val="0091011F"/>
    <w:rsid w:val="00910E09"/>
    <w:rsid w:val="009110CE"/>
    <w:rsid w:val="0091217C"/>
    <w:rsid w:val="00914202"/>
    <w:rsid w:val="00917BCB"/>
    <w:rsid w:val="00917D18"/>
    <w:rsid w:val="00920023"/>
    <w:rsid w:val="00921549"/>
    <w:rsid w:val="00921855"/>
    <w:rsid w:val="00922D71"/>
    <w:rsid w:val="009231A8"/>
    <w:rsid w:val="009240B1"/>
    <w:rsid w:val="009248E1"/>
    <w:rsid w:val="00925A45"/>
    <w:rsid w:val="009261B8"/>
    <w:rsid w:val="00927359"/>
    <w:rsid w:val="009279B2"/>
    <w:rsid w:val="00930A18"/>
    <w:rsid w:val="00931DE6"/>
    <w:rsid w:val="00933746"/>
    <w:rsid w:val="009354A2"/>
    <w:rsid w:val="00935798"/>
    <w:rsid w:val="00935AD7"/>
    <w:rsid w:val="00935C0E"/>
    <w:rsid w:val="009361E5"/>
    <w:rsid w:val="009424B3"/>
    <w:rsid w:val="009435F8"/>
    <w:rsid w:val="009446DE"/>
    <w:rsid w:val="00944D1E"/>
    <w:rsid w:val="009452C8"/>
    <w:rsid w:val="0094534B"/>
    <w:rsid w:val="00945D8F"/>
    <w:rsid w:val="00951B10"/>
    <w:rsid w:val="00951E1C"/>
    <w:rsid w:val="009530A8"/>
    <w:rsid w:val="00953BC4"/>
    <w:rsid w:val="009563ED"/>
    <w:rsid w:val="00956AFB"/>
    <w:rsid w:val="009571E1"/>
    <w:rsid w:val="00960677"/>
    <w:rsid w:val="00960CBF"/>
    <w:rsid w:val="00960EBF"/>
    <w:rsid w:val="0096168A"/>
    <w:rsid w:val="009637D8"/>
    <w:rsid w:val="00963ABB"/>
    <w:rsid w:val="009659B9"/>
    <w:rsid w:val="00966922"/>
    <w:rsid w:val="00967A35"/>
    <w:rsid w:val="00967B1A"/>
    <w:rsid w:val="0097132D"/>
    <w:rsid w:val="00971F2E"/>
    <w:rsid w:val="009725BA"/>
    <w:rsid w:val="009727DA"/>
    <w:rsid w:val="00972D05"/>
    <w:rsid w:val="009758EC"/>
    <w:rsid w:val="00975E27"/>
    <w:rsid w:val="00976538"/>
    <w:rsid w:val="009803F7"/>
    <w:rsid w:val="009808F6"/>
    <w:rsid w:val="00982DE7"/>
    <w:rsid w:val="009834CC"/>
    <w:rsid w:val="00983621"/>
    <w:rsid w:val="00983A37"/>
    <w:rsid w:val="00984533"/>
    <w:rsid w:val="0098503C"/>
    <w:rsid w:val="00985AFC"/>
    <w:rsid w:val="00985BFA"/>
    <w:rsid w:val="00985E4C"/>
    <w:rsid w:val="00986421"/>
    <w:rsid w:val="0098712C"/>
    <w:rsid w:val="00987DD2"/>
    <w:rsid w:val="00990355"/>
    <w:rsid w:val="00991BE2"/>
    <w:rsid w:val="00992A11"/>
    <w:rsid w:val="009930E8"/>
    <w:rsid w:val="0099369C"/>
    <w:rsid w:val="00993AF3"/>
    <w:rsid w:val="0099551E"/>
    <w:rsid w:val="00995D28"/>
    <w:rsid w:val="00996269"/>
    <w:rsid w:val="00996A64"/>
    <w:rsid w:val="009977FE"/>
    <w:rsid w:val="009A0995"/>
    <w:rsid w:val="009A30BD"/>
    <w:rsid w:val="009A361A"/>
    <w:rsid w:val="009A379C"/>
    <w:rsid w:val="009A395E"/>
    <w:rsid w:val="009A40DF"/>
    <w:rsid w:val="009A4ABD"/>
    <w:rsid w:val="009A4CF2"/>
    <w:rsid w:val="009A552E"/>
    <w:rsid w:val="009A6351"/>
    <w:rsid w:val="009A7891"/>
    <w:rsid w:val="009B29AD"/>
    <w:rsid w:val="009B33AF"/>
    <w:rsid w:val="009B36EC"/>
    <w:rsid w:val="009B4F26"/>
    <w:rsid w:val="009B5A71"/>
    <w:rsid w:val="009B5E7D"/>
    <w:rsid w:val="009B6423"/>
    <w:rsid w:val="009B691F"/>
    <w:rsid w:val="009B6D4E"/>
    <w:rsid w:val="009B6D92"/>
    <w:rsid w:val="009B763B"/>
    <w:rsid w:val="009C192A"/>
    <w:rsid w:val="009C26E4"/>
    <w:rsid w:val="009C38BE"/>
    <w:rsid w:val="009C42CF"/>
    <w:rsid w:val="009C566A"/>
    <w:rsid w:val="009D1C17"/>
    <w:rsid w:val="009D2D33"/>
    <w:rsid w:val="009D3461"/>
    <w:rsid w:val="009D5E37"/>
    <w:rsid w:val="009D6853"/>
    <w:rsid w:val="009D7CD8"/>
    <w:rsid w:val="009D7E59"/>
    <w:rsid w:val="009E1F25"/>
    <w:rsid w:val="009E38A9"/>
    <w:rsid w:val="009E4451"/>
    <w:rsid w:val="009E44BA"/>
    <w:rsid w:val="009E498B"/>
    <w:rsid w:val="009E4E54"/>
    <w:rsid w:val="009E4FB3"/>
    <w:rsid w:val="009E6B60"/>
    <w:rsid w:val="009E764E"/>
    <w:rsid w:val="009F0C91"/>
    <w:rsid w:val="009F0D29"/>
    <w:rsid w:val="009F52AC"/>
    <w:rsid w:val="009F7A31"/>
    <w:rsid w:val="00A01FA4"/>
    <w:rsid w:val="00A022EA"/>
    <w:rsid w:val="00A0299E"/>
    <w:rsid w:val="00A057A9"/>
    <w:rsid w:val="00A05939"/>
    <w:rsid w:val="00A06592"/>
    <w:rsid w:val="00A0768F"/>
    <w:rsid w:val="00A07ADF"/>
    <w:rsid w:val="00A10726"/>
    <w:rsid w:val="00A1109F"/>
    <w:rsid w:val="00A13971"/>
    <w:rsid w:val="00A1442E"/>
    <w:rsid w:val="00A14E62"/>
    <w:rsid w:val="00A150B8"/>
    <w:rsid w:val="00A15160"/>
    <w:rsid w:val="00A20B74"/>
    <w:rsid w:val="00A25365"/>
    <w:rsid w:val="00A2762C"/>
    <w:rsid w:val="00A27A9A"/>
    <w:rsid w:val="00A27C9F"/>
    <w:rsid w:val="00A31393"/>
    <w:rsid w:val="00A31411"/>
    <w:rsid w:val="00A32065"/>
    <w:rsid w:val="00A32C4A"/>
    <w:rsid w:val="00A32D51"/>
    <w:rsid w:val="00A33F3A"/>
    <w:rsid w:val="00A347BC"/>
    <w:rsid w:val="00A37AFC"/>
    <w:rsid w:val="00A41D90"/>
    <w:rsid w:val="00A427D4"/>
    <w:rsid w:val="00A44141"/>
    <w:rsid w:val="00A453AA"/>
    <w:rsid w:val="00A456A9"/>
    <w:rsid w:val="00A4593C"/>
    <w:rsid w:val="00A45B7C"/>
    <w:rsid w:val="00A50872"/>
    <w:rsid w:val="00A50D1B"/>
    <w:rsid w:val="00A50D65"/>
    <w:rsid w:val="00A51E56"/>
    <w:rsid w:val="00A532A7"/>
    <w:rsid w:val="00A539F0"/>
    <w:rsid w:val="00A54BAB"/>
    <w:rsid w:val="00A54EE7"/>
    <w:rsid w:val="00A5545C"/>
    <w:rsid w:val="00A60C79"/>
    <w:rsid w:val="00A61EAF"/>
    <w:rsid w:val="00A62DFD"/>
    <w:rsid w:val="00A6326D"/>
    <w:rsid w:val="00A6411D"/>
    <w:rsid w:val="00A65618"/>
    <w:rsid w:val="00A66534"/>
    <w:rsid w:val="00A66F0B"/>
    <w:rsid w:val="00A708F4"/>
    <w:rsid w:val="00A726D7"/>
    <w:rsid w:val="00A7343D"/>
    <w:rsid w:val="00A76668"/>
    <w:rsid w:val="00A76E1A"/>
    <w:rsid w:val="00A821E2"/>
    <w:rsid w:val="00A83834"/>
    <w:rsid w:val="00A85B73"/>
    <w:rsid w:val="00A87041"/>
    <w:rsid w:val="00A870DA"/>
    <w:rsid w:val="00A87751"/>
    <w:rsid w:val="00A9006D"/>
    <w:rsid w:val="00A90D88"/>
    <w:rsid w:val="00A91398"/>
    <w:rsid w:val="00A91A8C"/>
    <w:rsid w:val="00A920A7"/>
    <w:rsid w:val="00A92470"/>
    <w:rsid w:val="00A9296E"/>
    <w:rsid w:val="00A92EF2"/>
    <w:rsid w:val="00A94F08"/>
    <w:rsid w:val="00A968D6"/>
    <w:rsid w:val="00A9775F"/>
    <w:rsid w:val="00AA0AD9"/>
    <w:rsid w:val="00AA19C2"/>
    <w:rsid w:val="00AA2146"/>
    <w:rsid w:val="00AA2590"/>
    <w:rsid w:val="00AA2B35"/>
    <w:rsid w:val="00AA525E"/>
    <w:rsid w:val="00AA53D9"/>
    <w:rsid w:val="00AA65B1"/>
    <w:rsid w:val="00AB3C0C"/>
    <w:rsid w:val="00AB489F"/>
    <w:rsid w:val="00AB6151"/>
    <w:rsid w:val="00AB6B40"/>
    <w:rsid w:val="00AC1737"/>
    <w:rsid w:val="00AC17CC"/>
    <w:rsid w:val="00AC3AA3"/>
    <w:rsid w:val="00AC3C19"/>
    <w:rsid w:val="00AC456C"/>
    <w:rsid w:val="00AC6A80"/>
    <w:rsid w:val="00AC7B62"/>
    <w:rsid w:val="00AD5A1C"/>
    <w:rsid w:val="00AD5A9C"/>
    <w:rsid w:val="00AD6657"/>
    <w:rsid w:val="00AD7556"/>
    <w:rsid w:val="00AD7706"/>
    <w:rsid w:val="00AD7D34"/>
    <w:rsid w:val="00AE0A48"/>
    <w:rsid w:val="00AE0B2F"/>
    <w:rsid w:val="00AE1721"/>
    <w:rsid w:val="00AE18DE"/>
    <w:rsid w:val="00AE3D31"/>
    <w:rsid w:val="00AE409D"/>
    <w:rsid w:val="00AE4C6C"/>
    <w:rsid w:val="00AF04E8"/>
    <w:rsid w:val="00AF076C"/>
    <w:rsid w:val="00AF1042"/>
    <w:rsid w:val="00AF1D30"/>
    <w:rsid w:val="00AF2FB9"/>
    <w:rsid w:val="00AF3346"/>
    <w:rsid w:val="00AF447D"/>
    <w:rsid w:val="00AF4C68"/>
    <w:rsid w:val="00AF5D6B"/>
    <w:rsid w:val="00AF7287"/>
    <w:rsid w:val="00AF73BE"/>
    <w:rsid w:val="00AF7DFA"/>
    <w:rsid w:val="00B00A2A"/>
    <w:rsid w:val="00B03420"/>
    <w:rsid w:val="00B0712D"/>
    <w:rsid w:val="00B071B2"/>
    <w:rsid w:val="00B10537"/>
    <w:rsid w:val="00B125BF"/>
    <w:rsid w:val="00B12871"/>
    <w:rsid w:val="00B133D7"/>
    <w:rsid w:val="00B135AF"/>
    <w:rsid w:val="00B13C0F"/>
    <w:rsid w:val="00B140F7"/>
    <w:rsid w:val="00B17C7D"/>
    <w:rsid w:val="00B23134"/>
    <w:rsid w:val="00B2361B"/>
    <w:rsid w:val="00B26E2E"/>
    <w:rsid w:val="00B27A76"/>
    <w:rsid w:val="00B27CCD"/>
    <w:rsid w:val="00B3020B"/>
    <w:rsid w:val="00B30E0F"/>
    <w:rsid w:val="00B31BCA"/>
    <w:rsid w:val="00B32335"/>
    <w:rsid w:val="00B326B5"/>
    <w:rsid w:val="00B326F9"/>
    <w:rsid w:val="00B349E4"/>
    <w:rsid w:val="00B367D9"/>
    <w:rsid w:val="00B4099C"/>
    <w:rsid w:val="00B42938"/>
    <w:rsid w:val="00B42E1B"/>
    <w:rsid w:val="00B43D5A"/>
    <w:rsid w:val="00B44699"/>
    <w:rsid w:val="00B45A5D"/>
    <w:rsid w:val="00B45B61"/>
    <w:rsid w:val="00B479D7"/>
    <w:rsid w:val="00B503EE"/>
    <w:rsid w:val="00B50697"/>
    <w:rsid w:val="00B507FF"/>
    <w:rsid w:val="00B50AD3"/>
    <w:rsid w:val="00B510C3"/>
    <w:rsid w:val="00B5274A"/>
    <w:rsid w:val="00B548A9"/>
    <w:rsid w:val="00B56F95"/>
    <w:rsid w:val="00B57020"/>
    <w:rsid w:val="00B57C99"/>
    <w:rsid w:val="00B60686"/>
    <w:rsid w:val="00B6169A"/>
    <w:rsid w:val="00B61740"/>
    <w:rsid w:val="00B61A0D"/>
    <w:rsid w:val="00B62EB7"/>
    <w:rsid w:val="00B63244"/>
    <w:rsid w:val="00B6476B"/>
    <w:rsid w:val="00B72F48"/>
    <w:rsid w:val="00B761A6"/>
    <w:rsid w:val="00B76999"/>
    <w:rsid w:val="00B77378"/>
    <w:rsid w:val="00B77880"/>
    <w:rsid w:val="00B7799E"/>
    <w:rsid w:val="00B77DA8"/>
    <w:rsid w:val="00B825DE"/>
    <w:rsid w:val="00B84A40"/>
    <w:rsid w:val="00B8670E"/>
    <w:rsid w:val="00B902DE"/>
    <w:rsid w:val="00B90CAD"/>
    <w:rsid w:val="00B9142F"/>
    <w:rsid w:val="00B91B25"/>
    <w:rsid w:val="00B924A7"/>
    <w:rsid w:val="00B92875"/>
    <w:rsid w:val="00B93033"/>
    <w:rsid w:val="00B952B1"/>
    <w:rsid w:val="00B95685"/>
    <w:rsid w:val="00B956F8"/>
    <w:rsid w:val="00BA1A37"/>
    <w:rsid w:val="00BA1CD1"/>
    <w:rsid w:val="00BA21DA"/>
    <w:rsid w:val="00BA33F3"/>
    <w:rsid w:val="00BA34C2"/>
    <w:rsid w:val="00BA4DA2"/>
    <w:rsid w:val="00BA4FCE"/>
    <w:rsid w:val="00BA73AF"/>
    <w:rsid w:val="00BA75AD"/>
    <w:rsid w:val="00BA76FD"/>
    <w:rsid w:val="00BA7C54"/>
    <w:rsid w:val="00BB194A"/>
    <w:rsid w:val="00BB239B"/>
    <w:rsid w:val="00BB2874"/>
    <w:rsid w:val="00BB2EE0"/>
    <w:rsid w:val="00BB5B2A"/>
    <w:rsid w:val="00BB7E4D"/>
    <w:rsid w:val="00BC016F"/>
    <w:rsid w:val="00BC061D"/>
    <w:rsid w:val="00BC14D4"/>
    <w:rsid w:val="00BC598B"/>
    <w:rsid w:val="00BC70AD"/>
    <w:rsid w:val="00BC70F4"/>
    <w:rsid w:val="00BD002E"/>
    <w:rsid w:val="00BD16FF"/>
    <w:rsid w:val="00BD1CF7"/>
    <w:rsid w:val="00BD244D"/>
    <w:rsid w:val="00BD2F67"/>
    <w:rsid w:val="00BD47DC"/>
    <w:rsid w:val="00BD4936"/>
    <w:rsid w:val="00BD668E"/>
    <w:rsid w:val="00BE07DA"/>
    <w:rsid w:val="00BE1C3D"/>
    <w:rsid w:val="00BE3167"/>
    <w:rsid w:val="00BE55BD"/>
    <w:rsid w:val="00BE6577"/>
    <w:rsid w:val="00BE6A90"/>
    <w:rsid w:val="00BF1C25"/>
    <w:rsid w:val="00BF2A89"/>
    <w:rsid w:val="00BF2F0C"/>
    <w:rsid w:val="00BF3A38"/>
    <w:rsid w:val="00BF4E5B"/>
    <w:rsid w:val="00BF56BB"/>
    <w:rsid w:val="00BF56C2"/>
    <w:rsid w:val="00C018B5"/>
    <w:rsid w:val="00C03550"/>
    <w:rsid w:val="00C053A1"/>
    <w:rsid w:val="00C05ACC"/>
    <w:rsid w:val="00C0774F"/>
    <w:rsid w:val="00C10A2B"/>
    <w:rsid w:val="00C10D74"/>
    <w:rsid w:val="00C10DA3"/>
    <w:rsid w:val="00C127BF"/>
    <w:rsid w:val="00C1536D"/>
    <w:rsid w:val="00C15B36"/>
    <w:rsid w:val="00C15BFA"/>
    <w:rsid w:val="00C1687E"/>
    <w:rsid w:val="00C17DD5"/>
    <w:rsid w:val="00C22646"/>
    <w:rsid w:val="00C23AB6"/>
    <w:rsid w:val="00C24D6F"/>
    <w:rsid w:val="00C24ED5"/>
    <w:rsid w:val="00C255AC"/>
    <w:rsid w:val="00C26465"/>
    <w:rsid w:val="00C264DA"/>
    <w:rsid w:val="00C31CCA"/>
    <w:rsid w:val="00C31E8A"/>
    <w:rsid w:val="00C3220B"/>
    <w:rsid w:val="00C326D9"/>
    <w:rsid w:val="00C339FA"/>
    <w:rsid w:val="00C34E7B"/>
    <w:rsid w:val="00C35921"/>
    <w:rsid w:val="00C359B3"/>
    <w:rsid w:val="00C36F3A"/>
    <w:rsid w:val="00C376DB"/>
    <w:rsid w:val="00C37A69"/>
    <w:rsid w:val="00C37F0D"/>
    <w:rsid w:val="00C413EE"/>
    <w:rsid w:val="00C41949"/>
    <w:rsid w:val="00C423F7"/>
    <w:rsid w:val="00C42FB3"/>
    <w:rsid w:val="00C436CE"/>
    <w:rsid w:val="00C43D5A"/>
    <w:rsid w:val="00C45102"/>
    <w:rsid w:val="00C518BC"/>
    <w:rsid w:val="00C53081"/>
    <w:rsid w:val="00C531A0"/>
    <w:rsid w:val="00C543F0"/>
    <w:rsid w:val="00C54A46"/>
    <w:rsid w:val="00C55FCB"/>
    <w:rsid w:val="00C60047"/>
    <w:rsid w:val="00C6351B"/>
    <w:rsid w:val="00C63606"/>
    <w:rsid w:val="00C64772"/>
    <w:rsid w:val="00C64B4F"/>
    <w:rsid w:val="00C64CF3"/>
    <w:rsid w:val="00C65502"/>
    <w:rsid w:val="00C6614C"/>
    <w:rsid w:val="00C669CB"/>
    <w:rsid w:val="00C67970"/>
    <w:rsid w:val="00C70D9D"/>
    <w:rsid w:val="00C7252F"/>
    <w:rsid w:val="00C72736"/>
    <w:rsid w:val="00C72B66"/>
    <w:rsid w:val="00C73501"/>
    <w:rsid w:val="00C73D28"/>
    <w:rsid w:val="00C74374"/>
    <w:rsid w:val="00C7481E"/>
    <w:rsid w:val="00C74CFA"/>
    <w:rsid w:val="00C774F5"/>
    <w:rsid w:val="00C813F5"/>
    <w:rsid w:val="00C820A8"/>
    <w:rsid w:val="00C82171"/>
    <w:rsid w:val="00C8361B"/>
    <w:rsid w:val="00C84D78"/>
    <w:rsid w:val="00C862E1"/>
    <w:rsid w:val="00C86359"/>
    <w:rsid w:val="00C87F90"/>
    <w:rsid w:val="00C91578"/>
    <w:rsid w:val="00C91A8E"/>
    <w:rsid w:val="00C931F2"/>
    <w:rsid w:val="00C934B3"/>
    <w:rsid w:val="00C944CD"/>
    <w:rsid w:val="00C9495E"/>
    <w:rsid w:val="00C9560A"/>
    <w:rsid w:val="00C957AA"/>
    <w:rsid w:val="00C957EA"/>
    <w:rsid w:val="00C95AFD"/>
    <w:rsid w:val="00C9639E"/>
    <w:rsid w:val="00C97493"/>
    <w:rsid w:val="00CA0B24"/>
    <w:rsid w:val="00CA2AB5"/>
    <w:rsid w:val="00CA3D93"/>
    <w:rsid w:val="00CA6843"/>
    <w:rsid w:val="00CB06A8"/>
    <w:rsid w:val="00CB28B5"/>
    <w:rsid w:val="00CB307B"/>
    <w:rsid w:val="00CB34D7"/>
    <w:rsid w:val="00CB4C13"/>
    <w:rsid w:val="00CB4D4F"/>
    <w:rsid w:val="00CB5F02"/>
    <w:rsid w:val="00CB6926"/>
    <w:rsid w:val="00CC28CA"/>
    <w:rsid w:val="00CC3606"/>
    <w:rsid w:val="00CC38DA"/>
    <w:rsid w:val="00CC4B56"/>
    <w:rsid w:val="00CC5B5A"/>
    <w:rsid w:val="00CC65BE"/>
    <w:rsid w:val="00CC6717"/>
    <w:rsid w:val="00CC73B2"/>
    <w:rsid w:val="00CC76F0"/>
    <w:rsid w:val="00CC7F8D"/>
    <w:rsid w:val="00CD1512"/>
    <w:rsid w:val="00CD2A84"/>
    <w:rsid w:val="00CD33FD"/>
    <w:rsid w:val="00CD3B65"/>
    <w:rsid w:val="00CD536F"/>
    <w:rsid w:val="00CD5BA9"/>
    <w:rsid w:val="00CD70F7"/>
    <w:rsid w:val="00CE0FAE"/>
    <w:rsid w:val="00CE234A"/>
    <w:rsid w:val="00CE2491"/>
    <w:rsid w:val="00CE25A9"/>
    <w:rsid w:val="00CE2D21"/>
    <w:rsid w:val="00CE5E1A"/>
    <w:rsid w:val="00CE6E4A"/>
    <w:rsid w:val="00CE7444"/>
    <w:rsid w:val="00CF1189"/>
    <w:rsid w:val="00CF2FFB"/>
    <w:rsid w:val="00CF5729"/>
    <w:rsid w:val="00CF6065"/>
    <w:rsid w:val="00CF6BF9"/>
    <w:rsid w:val="00D02648"/>
    <w:rsid w:val="00D02C9E"/>
    <w:rsid w:val="00D039AB"/>
    <w:rsid w:val="00D044F9"/>
    <w:rsid w:val="00D045E2"/>
    <w:rsid w:val="00D05E50"/>
    <w:rsid w:val="00D072F5"/>
    <w:rsid w:val="00D074FE"/>
    <w:rsid w:val="00D07527"/>
    <w:rsid w:val="00D11D8F"/>
    <w:rsid w:val="00D11FED"/>
    <w:rsid w:val="00D13BA8"/>
    <w:rsid w:val="00D15AED"/>
    <w:rsid w:val="00D15C37"/>
    <w:rsid w:val="00D17DA5"/>
    <w:rsid w:val="00D201EB"/>
    <w:rsid w:val="00D2111D"/>
    <w:rsid w:val="00D2122F"/>
    <w:rsid w:val="00D226F7"/>
    <w:rsid w:val="00D22B36"/>
    <w:rsid w:val="00D22E68"/>
    <w:rsid w:val="00D23CC5"/>
    <w:rsid w:val="00D25905"/>
    <w:rsid w:val="00D25B4B"/>
    <w:rsid w:val="00D266E2"/>
    <w:rsid w:val="00D30225"/>
    <w:rsid w:val="00D31733"/>
    <w:rsid w:val="00D369F0"/>
    <w:rsid w:val="00D41D0F"/>
    <w:rsid w:val="00D445EF"/>
    <w:rsid w:val="00D46186"/>
    <w:rsid w:val="00D47136"/>
    <w:rsid w:val="00D4722E"/>
    <w:rsid w:val="00D473D8"/>
    <w:rsid w:val="00D50D8B"/>
    <w:rsid w:val="00D51B42"/>
    <w:rsid w:val="00D55D36"/>
    <w:rsid w:val="00D56A44"/>
    <w:rsid w:val="00D6055D"/>
    <w:rsid w:val="00D614F7"/>
    <w:rsid w:val="00D61713"/>
    <w:rsid w:val="00D61C50"/>
    <w:rsid w:val="00D61F18"/>
    <w:rsid w:val="00D61FB2"/>
    <w:rsid w:val="00D63602"/>
    <w:rsid w:val="00D6473E"/>
    <w:rsid w:val="00D653A6"/>
    <w:rsid w:val="00D6647F"/>
    <w:rsid w:val="00D66F5A"/>
    <w:rsid w:val="00D67582"/>
    <w:rsid w:val="00D67EA4"/>
    <w:rsid w:val="00D71418"/>
    <w:rsid w:val="00D71808"/>
    <w:rsid w:val="00D7208E"/>
    <w:rsid w:val="00D72472"/>
    <w:rsid w:val="00D726FC"/>
    <w:rsid w:val="00D72AE2"/>
    <w:rsid w:val="00D731BB"/>
    <w:rsid w:val="00D73B98"/>
    <w:rsid w:val="00D74E16"/>
    <w:rsid w:val="00D812E4"/>
    <w:rsid w:val="00D84208"/>
    <w:rsid w:val="00D85348"/>
    <w:rsid w:val="00D85A8C"/>
    <w:rsid w:val="00D870AB"/>
    <w:rsid w:val="00D9019A"/>
    <w:rsid w:val="00D91C08"/>
    <w:rsid w:val="00D91C0C"/>
    <w:rsid w:val="00D92568"/>
    <w:rsid w:val="00D94FD2"/>
    <w:rsid w:val="00D95F79"/>
    <w:rsid w:val="00D97D24"/>
    <w:rsid w:val="00DA022F"/>
    <w:rsid w:val="00DA07C6"/>
    <w:rsid w:val="00DA1545"/>
    <w:rsid w:val="00DA51E4"/>
    <w:rsid w:val="00DA6042"/>
    <w:rsid w:val="00DB0001"/>
    <w:rsid w:val="00DB0E35"/>
    <w:rsid w:val="00DB2F47"/>
    <w:rsid w:val="00DB2F68"/>
    <w:rsid w:val="00DB3210"/>
    <w:rsid w:val="00DB3791"/>
    <w:rsid w:val="00DB4BD2"/>
    <w:rsid w:val="00DB4C7C"/>
    <w:rsid w:val="00DB5E66"/>
    <w:rsid w:val="00DB6C82"/>
    <w:rsid w:val="00DC0752"/>
    <w:rsid w:val="00DC0DEA"/>
    <w:rsid w:val="00DC0EDF"/>
    <w:rsid w:val="00DC18F8"/>
    <w:rsid w:val="00DC2A66"/>
    <w:rsid w:val="00DC4443"/>
    <w:rsid w:val="00DC4A7F"/>
    <w:rsid w:val="00DC4B71"/>
    <w:rsid w:val="00DC6062"/>
    <w:rsid w:val="00DC6E9A"/>
    <w:rsid w:val="00DC70CC"/>
    <w:rsid w:val="00DC7751"/>
    <w:rsid w:val="00DD1F9B"/>
    <w:rsid w:val="00DD22C3"/>
    <w:rsid w:val="00DD2488"/>
    <w:rsid w:val="00DD26F2"/>
    <w:rsid w:val="00DD31D9"/>
    <w:rsid w:val="00DD4CEC"/>
    <w:rsid w:val="00DD4EBB"/>
    <w:rsid w:val="00DD5DDC"/>
    <w:rsid w:val="00DD7D3A"/>
    <w:rsid w:val="00DE0F78"/>
    <w:rsid w:val="00DE4498"/>
    <w:rsid w:val="00DE4F26"/>
    <w:rsid w:val="00DE52DB"/>
    <w:rsid w:val="00DE5FDC"/>
    <w:rsid w:val="00DF1577"/>
    <w:rsid w:val="00DF20A0"/>
    <w:rsid w:val="00E02274"/>
    <w:rsid w:val="00E04DE3"/>
    <w:rsid w:val="00E10BFA"/>
    <w:rsid w:val="00E125FD"/>
    <w:rsid w:val="00E13598"/>
    <w:rsid w:val="00E14CAF"/>
    <w:rsid w:val="00E15F7E"/>
    <w:rsid w:val="00E16918"/>
    <w:rsid w:val="00E16AAF"/>
    <w:rsid w:val="00E16DAE"/>
    <w:rsid w:val="00E1709C"/>
    <w:rsid w:val="00E20138"/>
    <w:rsid w:val="00E212B2"/>
    <w:rsid w:val="00E213C8"/>
    <w:rsid w:val="00E22278"/>
    <w:rsid w:val="00E22387"/>
    <w:rsid w:val="00E22501"/>
    <w:rsid w:val="00E23708"/>
    <w:rsid w:val="00E23732"/>
    <w:rsid w:val="00E25A75"/>
    <w:rsid w:val="00E26404"/>
    <w:rsid w:val="00E273F1"/>
    <w:rsid w:val="00E27D34"/>
    <w:rsid w:val="00E30194"/>
    <w:rsid w:val="00E30712"/>
    <w:rsid w:val="00E311AD"/>
    <w:rsid w:val="00E3175A"/>
    <w:rsid w:val="00E32494"/>
    <w:rsid w:val="00E325E6"/>
    <w:rsid w:val="00E33018"/>
    <w:rsid w:val="00E35616"/>
    <w:rsid w:val="00E36362"/>
    <w:rsid w:val="00E36682"/>
    <w:rsid w:val="00E40892"/>
    <w:rsid w:val="00E41A40"/>
    <w:rsid w:val="00E4317F"/>
    <w:rsid w:val="00E43B51"/>
    <w:rsid w:val="00E460FD"/>
    <w:rsid w:val="00E470E1"/>
    <w:rsid w:val="00E478FA"/>
    <w:rsid w:val="00E47988"/>
    <w:rsid w:val="00E50C6B"/>
    <w:rsid w:val="00E51632"/>
    <w:rsid w:val="00E5241D"/>
    <w:rsid w:val="00E52811"/>
    <w:rsid w:val="00E52A83"/>
    <w:rsid w:val="00E55369"/>
    <w:rsid w:val="00E5560B"/>
    <w:rsid w:val="00E615B2"/>
    <w:rsid w:val="00E61A83"/>
    <w:rsid w:val="00E61BC8"/>
    <w:rsid w:val="00E61F32"/>
    <w:rsid w:val="00E6318F"/>
    <w:rsid w:val="00E63E9F"/>
    <w:rsid w:val="00E64248"/>
    <w:rsid w:val="00E65708"/>
    <w:rsid w:val="00E6638E"/>
    <w:rsid w:val="00E66F71"/>
    <w:rsid w:val="00E678AD"/>
    <w:rsid w:val="00E70041"/>
    <w:rsid w:val="00E7110E"/>
    <w:rsid w:val="00E7245D"/>
    <w:rsid w:val="00E750DD"/>
    <w:rsid w:val="00E7518F"/>
    <w:rsid w:val="00E76962"/>
    <w:rsid w:val="00E76B73"/>
    <w:rsid w:val="00E771EB"/>
    <w:rsid w:val="00E77E6D"/>
    <w:rsid w:val="00E80601"/>
    <w:rsid w:val="00E83CD2"/>
    <w:rsid w:val="00E83F36"/>
    <w:rsid w:val="00E852F6"/>
    <w:rsid w:val="00E85A34"/>
    <w:rsid w:val="00E860FF"/>
    <w:rsid w:val="00E86F01"/>
    <w:rsid w:val="00E875E1"/>
    <w:rsid w:val="00E87E22"/>
    <w:rsid w:val="00E9303C"/>
    <w:rsid w:val="00E946C4"/>
    <w:rsid w:val="00E9504E"/>
    <w:rsid w:val="00E95626"/>
    <w:rsid w:val="00E958F5"/>
    <w:rsid w:val="00E95937"/>
    <w:rsid w:val="00E9635E"/>
    <w:rsid w:val="00E96456"/>
    <w:rsid w:val="00E97424"/>
    <w:rsid w:val="00E97442"/>
    <w:rsid w:val="00EA16AA"/>
    <w:rsid w:val="00EA16D5"/>
    <w:rsid w:val="00EA2304"/>
    <w:rsid w:val="00EA2346"/>
    <w:rsid w:val="00EA4042"/>
    <w:rsid w:val="00EA4EAD"/>
    <w:rsid w:val="00EA5F62"/>
    <w:rsid w:val="00EA7730"/>
    <w:rsid w:val="00EB033D"/>
    <w:rsid w:val="00EB4661"/>
    <w:rsid w:val="00EB49E6"/>
    <w:rsid w:val="00EB7B70"/>
    <w:rsid w:val="00EC78E0"/>
    <w:rsid w:val="00ED047A"/>
    <w:rsid w:val="00ED191D"/>
    <w:rsid w:val="00ED2691"/>
    <w:rsid w:val="00ED3EF4"/>
    <w:rsid w:val="00ED4D73"/>
    <w:rsid w:val="00EE248B"/>
    <w:rsid w:val="00EE2679"/>
    <w:rsid w:val="00EE3304"/>
    <w:rsid w:val="00EE344E"/>
    <w:rsid w:val="00EE4EAB"/>
    <w:rsid w:val="00EE5457"/>
    <w:rsid w:val="00EE5C65"/>
    <w:rsid w:val="00EE6B6B"/>
    <w:rsid w:val="00EE72DB"/>
    <w:rsid w:val="00EF49A6"/>
    <w:rsid w:val="00EF5DF9"/>
    <w:rsid w:val="00EF7366"/>
    <w:rsid w:val="00F00A82"/>
    <w:rsid w:val="00F02045"/>
    <w:rsid w:val="00F0290C"/>
    <w:rsid w:val="00F02A50"/>
    <w:rsid w:val="00F03A26"/>
    <w:rsid w:val="00F04002"/>
    <w:rsid w:val="00F04D2B"/>
    <w:rsid w:val="00F067A4"/>
    <w:rsid w:val="00F07003"/>
    <w:rsid w:val="00F1004A"/>
    <w:rsid w:val="00F133BE"/>
    <w:rsid w:val="00F136C6"/>
    <w:rsid w:val="00F13FCE"/>
    <w:rsid w:val="00F16366"/>
    <w:rsid w:val="00F1743D"/>
    <w:rsid w:val="00F207B1"/>
    <w:rsid w:val="00F20AE8"/>
    <w:rsid w:val="00F21867"/>
    <w:rsid w:val="00F2293E"/>
    <w:rsid w:val="00F22E4F"/>
    <w:rsid w:val="00F23329"/>
    <w:rsid w:val="00F23630"/>
    <w:rsid w:val="00F23B6A"/>
    <w:rsid w:val="00F2465E"/>
    <w:rsid w:val="00F254D9"/>
    <w:rsid w:val="00F2578A"/>
    <w:rsid w:val="00F25878"/>
    <w:rsid w:val="00F25D25"/>
    <w:rsid w:val="00F33B27"/>
    <w:rsid w:val="00F34995"/>
    <w:rsid w:val="00F352D3"/>
    <w:rsid w:val="00F36BED"/>
    <w:rsid w:val="00F42003"/>
    <w:rsid w:val="00F42C32"/>
    <w:rsid w:val="00F43E59"/>
    <w:rsid w:val="00F449BB"/>
    <w:rsid w:val="00F45042"/>
    <w:rsid w:val="00F45700"/>
    <w:rsid w:val="00F46318"/>
    <w:rsid w:val="00F46B25"/>
    <w:rsid w:val="00F46F21"/>
    <w:rsid w:val="00F47FF0"/>
    <w:rsid w:val="00F5045D"/>
    <w:rsid w:val="00F50B86"/>
    <w:rsid w:val="00F50E7B"/>
    <w:rsid w:val="00F5132D"/>
    <w:rsid w:val="00F53436"/>
    <w:rsid w:val="00F53EEB"/>
    <w:rsid w:val="00F56C09"/>
    <w:rsid w:val="00F60A18"/>
    <w:rsid w:val="00F62318"/>
    <w:rsid w:val="00F65187"/>
    <w:rsid w:val="00F6634E"/>
    <w:rsid w:val="00F6796E"/>
    <w:rsid w:val="00F71511"/>
    <w:rsid w:val="00F74032"/>
    <w:rsid w:val="00F76A3A"/>
    <w:rsid w:val="00F775E9"/>
    <w:rsid w:val="00F80137"/>
    <w:rsid w:val="00F821A4"/>
    <w:rsid w:val="00F83AF9"/>
    <w:rsid w:val="00F8547C"/>
    <w:rsid w:val="00F8552D"/>
    <w:rsid w:val="00F87D09"/>
    <w:rsid w:val="00F9038F"/>
    <w:rsid w:val="00F910E7"/>
    <w:rsid w:val="00F91862"/>
    <w:rsid w:val="00F9211B"/>
    <w:rsid w:val="00F933D0"/>
    <w:rsid w:val="00F93A38"/>
    <w:rsid w:val="00FA01C9"/>
    <w:rsid w:val="00FA0CEC"/>
    <w:rsid w:val="00FA1B1F"/>
    <w:rsid w:val="00FA1E29"/>
    <w:rsid w:val="00FA2F39"/>
    <w:rsid w:val="00FA30BD"/>
    <w:rsid w:val="00FA36B3"/>
    <w:rsid w:val="00FA515A"/>
    <w:rsid w:val="00FB021C"/>
    <w:rsid w:val="00FB1ED9"/>
    <w:rsid w:val="00FB2E8C"/>
    <w:rsid w:val="00FB35A1"/>
    <w:rsid w:val="00FB382D"/>
    <w:rsid w:val="00FB45FB"/>
    <w:rsid w:val="00FB4AC4"/>
    <w:rsid w:val="00FB4EE1"/>
    <w:rsid w:val="00FB67F9"/>
    <w:rsid w:val="00FC076C"/>
    <w:rsid w:val="00FC2750"/>
    <w:rsid w:val="00FC4DA9"/>
    <w:rsid w:val="00FD10AB"/>
    <w:rsid w:val="00FE1F3B"/>
    <w:rsid w:val="00FE2D14"/>
    <w:rsid w:val="00FE3CEE"/>
    <w:rsid w:val="00FE461F"/>
    <w:rsid w:val="00FE4FD1"/>
    <w:rsid w:val="00FE76C1"/>
    <w:rsid w:val="00FE7743"/>
    <w:rsid w:val="00FF08B9"/>
    <w:rsid w:val="00FF3DFC"/>
    <w:rsid w:val="00FF3E84"/>
    <w:rsid w:val="00FF42C5"/>
    <w:rsid w:val="00FF6A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321A1C"/>
  <w15:chartTrackingRefBased/>
  <w15:docId w15:val="{8C785778-B3D3-4E3C-AFEA-6EFE8EC5B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5E8"/>
    <w:rPr>
      <w:sz w:val="22"/>
      <w:szCs w:val="22"/>
    </w:rPr>
  </w:style>
  <w:style w:type="paragraph" w:styleId="Heading1">
    <w:name w:val="heading 1"/>
    <w:basedOn w:val="Normal"/>
    <w:next w:val="Normal"/>
    <w:link w:val="Heading1Char"/>
    <w:qFormat/>
    <w:rsid w:val="00F33B27"/>
    <w:pPr>
      <w:keepNext/>
      <w:outlineLvl w:val="0"/>
    </w:pPr>
    <w:rPr>
      <w:rFonts w:ascii="Times New Roman" w:eastAsia="Times New Roman" w:hAnsi="Times New Roman"/>
      <w:b/>
      <w:sz w:val="24"/>
      <w:szCs w:val="20"/>
    </w:rPr>
  </w:style>
  <w:style w:type="paragraph" w:styleId="Heading2">
    <w:name w:val="heading 2"/>
    <w:basedOn w:val="Normal"/>
    <w:next w:val="Normal"/>
    <w:link w:val="Heading2Char"/>
    <w:uiPriority w:val="9"/>
    <w:unhideWhenUsed/>
    <w:qFormat/>
    <w:rsid w:val="003E713C"/>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F1C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04D8"/>
    <w:pPr>
      <w:ind w:left="720"/>
      <w:contextualSpacing/>
    </w:pPr>
  </w:style>
  <w:style w:type="paragraph" w:styleId="Header">
    <w:name w:val="header"/>
    <w:basedOn w:val="Normal"/>
    <w:link w:val="HeaderChar"/>
    <w:uiPriority w:val="99"/>
    <w:unhideWhenUsed/>
    <w:rsid w:val="00CC38DA"/>
    <w:pPr>
      <w:tabs>
        <w:tab w:val="center" w:pos="4680"/>
        <w:tab w:val="right" w:pos="9360"/>
      </w:tabs>
    </w:pPr>
  </w:style>
  <w:style w:type="character" w:customStyle="1" w:styleId="HeaderChar">
    <w:name w:val="Header Char"/>
    <w:basedOn w:val="DefaultParagraphFont"/>
    <w:link w:val="Header"/>
    <w:uiPriority w:val="99"/>
    <w:rsid w:val="00CC38DA"/>
  </w:style>
  <w:style w:type="paragraph" w:styleId="Footer">
    <w:name w:val="footer"/>
    <w:basedOn w:val="Normal"/>
    <w:link w:val="FooterChar"/>
    <w:uiPriority w:val="99"/>
    <w:unhideWhenUsed/>
    <w:rsid w:val="00CC38DA"/>
    <w:pPr>
      <w:tabs>
        <w:tab w:val="center" w:pos="4680"/>
        <w:tab w:val="right" w:pos="9360"/>
      </w:tabs>
    </w:pPr>
  </w:style>
  <w:style w:type="character" w:customStyle="1" w:styleId="FooterChar">
    <w:name w:val="Footer Char"/>
    <w:basedOn w:val="DefaultParagraphFont"/>
    <w:link w:val="Footer"/>
    <w:uiPriority w:val="99"/>
    <w:rsid w:val="00CC38DA"/>
  </w:style>
  <w:style w:type="character" w:customStyle="1" w:styleId="frb1">
    <w:name w:val="frb1"/>
    <w:rsid w:val="00B3020B"/>
    <w:rPr>
      <w:rFonts w:ascii="Arial" w:hAnsi="Arial" w:cs="Arial" w:hint="default"/>
      <w:b/>
      <w:bCs/>
      <w:color w:val="000000"/>
      <w:sz w:val="17"/>
      <w:szCs w:val="17"/>
    </w:rPr>
  </w:style>
  <w:style w:type="character" w:styleId="Hyperlink">
    <w:name w:val="Hyperlink"/>
    <w:uiPriority w:val="99"/>
    <w:unhideWhenUsed/>
    <w:rsid w:val="00B84A40"/>
    <w:rPr>
      <w:color w:val="0000FF"/>
      <w:u w:val="single"/>
    </w:rPr>
  </w:style>
  <w:style w:type="paragraph" w:styleId="BalloonText">
    <w:name w:val="Balloon Text"/>
    <w:basedOn w:val="Normal"/>
    <w:link w:val="BalloonTextChar"/>
    <w:uiPriority w:val="99"/>
    <w:semiHidden/>
    <w:unhideWhenUsed/>
    <w:rsid w:val="00E52A83"/>
    <w:rPr>
      <w:rFonts w:ascii="Tahoma" w:hAnsi="Tahoma"/>
      <w:sz w:val="16"/>
      <w:szCs w:val="16"/>
      <w:lang w:val="x-none" w:eastAsia="x-none"/>
    </w:rPr>
  </w:style>
  <w:style w:type="character" w:customStyle="1" w:styleId="BalloonTextChar">
    <w:name w:val="Balloon Text Char"/>
    <w:link w:val="BalloonText"/>
    <w:uiPriority w:val="99"/>
    <w:semiHidden/>
    <w:rsid w:val="00E52A83"/>
    <w:rPr>
      <w:rFonts w:ascii="Tahoma" w:hAnsi="Tahoma" w:cs="Tahoma"/>
      <w:sz w:val="16"/>
      <w:szCs w:val="16"/>
    </w:rPr>
  </w:style>
  <w:style w:type="character" w:customStyle="1" w:styleId="Heading1Char">
    <w:name w:val="Heading 1 Char"/>
    <w:link w:val="Heading1"/>
    <w:rsid w:val="00F33B27"/>
    <w:rPr>
      <w:rFonts w:ascii="Times New Roman" w:eastAsia="Times New Roman" w:hAnsi="Times New Roman"/>
      <w:b/>
      <w:sz w:val="24"/>
    </w:rPr>
  </w:style>
  <w:style w:type="paragraph" w:customStyle="1" w:styleId="paragraph">
    <w:name w:val="paragraph"/>
    <w:basedOn w:val="Normal"/>
    <w:rsid w:val="005274B0"/>
    <w:rPr>
      <w:rFonts w:ascii="Times New Roman" w:eastAsia="Times New Roman" w:hAnsi="Times New Roman"/>
      <w:sz w:val="24"/>
      <w:szCs w:val="24"/>
    </w:rPr>
  </w:style>
  <w:style w:type="character" w:customStyle="1" w:styleId="normaltextrun1">
    <w:name w:val="normaltextrun1"/>
    <w:rsid w:val="005274B0"/>
  </w:style>
  <w:style w:type="character" w:customStyle="1" w:styleId="eop">
    <w:name w:val="eop"/>
    <w:rsid w:val="005274B0"/>
  </w:style>
  <w:style w:type="character" w:styleId="UnresolvedMention">
    <w:name w:val="Unresolved Mention"/>
    <w:uiPriority w:val="99"/>
    <w:semiHidden/>
    <w:unhideWhenUsed/>
    <w:rsid w:val="000C238B"/>
    <w:rPr>
      <w:color w:val="808080"/>
      <w:shd w:val="clear" w:color="auto" w:fill="E6E6E6"/>
    </w:rPr>
  </w:style>
  <w:style w:type="character" w:customStyle="1" w:styleId="Heading2Char">
    <w:name w:val="Heading 2 Char"/>
    <w:basedOn w:val="DefaultParagraphFont"/>
    <w:link w:val="Heading2"/>
    <w:uiPriority w:val="9"/>
    <w:rsid w:val="003E713C"/>
    <w:rPr>
      <w:rFonts w:asciiTheme="majorHAnsi" w:eastAsiaTheme="majorEastAsia" w:hAnsiTheme="majorHAnsi" w:cstheme="majorBidi"/>
      <w:b/>
      <w:bCs/>
      <w: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53309">
      <w:bodyDiv w:val="1"/>
      <w:marLeft w:val="0"/>
      <w:marRight w:val="0"/>
      <w:marTop w:val="0"/>
      <w:marBottom w:val="0"/>
      <w:divBdr>
        <w:top w:val="none" w:sz="0" w:space="0" w:color="auto"/>
        <w:left w:val="none" w:sz="0" w:space="0" w:color="auto"/>
        <w:bottom w:val="none" w:sz="0" w:space="0" w:color="auto"/>
        <w:right w:val="none" w:sz="0" w:space="0" w:color="auto"/>
      </w:divBdr>
      <w:divsChild>
        <w:div w:id="1935554233">
          <w:marLeft w:val="0"/>
          <w:marRight w:val="0"/>
          <w:marTop w:val="0"/>
          <w:marBottom w:val="0"/>
          <w:divBdr>
            <w:top w:val="none" w:sz="0" w:space="0" w:color="auto"/>
            <w:left w:val="none" w:sz="0" w:space="0" w:color="auto"/>
            <w:bottom w:val="none" w:sz="0" w:space="0" w:color="auto"/>
            <w:right w:val="none" w:sz="0" w:space="0" w:color="auto"/>
          </w:divBdr>
          <w:divsChild>
            <w:div w:id="1826193063">
              <w:marLeft w:val="0"/>
              <w:marRight w:val="0"/>
              <w:marTop w:val="0"/>
              <w:marBottom w:val="0"/>
              <w:divBdr>
                <w:top w:val="none" w:sz="0" w:space="0" w:color="auto"/>
                <w:left w:val="none" w:sz="0" w:space="0" w:color="auto"/>
                <w:bottom w:val="none" w:sz="0" w:space="0" w:color="auto"/>
                <w:right w:val="none" w:sz="0" w:space="0" w:color="auto"/>
              </w:divBdr>
              <w:divsChild>
                <w:div w:id="1888640303">
                  <w:marLeft w:val="0"/>
                  <w:marRight w:val="0"/>
                  <w:marTop w:val="0"/>
                  <w:marBottom w:val="0"/>
                  <w:divBdr>
                    <w:top w:val="none" w:sz="0" w:space="0" w:color="auto"/>
                    <w:left w:val="none" w:sz="0" w:space="0" w:color="auto"/>
                    <w:bottom w:val="none" w:sz="0" w:space="0" w:color="auto"/>
                    <w:right w:val="none" w:sz="0" w:space="0" w:color="auto"/>
                  </w:divBdr>
                  <w:divsChild>
                    <w:div w:id="206917427">
                      <w:marLeft w:val="0"/>
                      <w:marRight w:val="0"/>
                      <w:marTop w:val="0"/>
                      <w:marBottom w:val="0"/>
                      <w:divBdr>
                        <w:top w:val="none" w:sz="0" w:space="0" w:color="auto"/>
                        <w:left w:val="none" w:sz="0" w:space="0" w:color="auto"/>
                        <w:bottom w:val="none" w:sz="0" w:space="0" w:color="auto"/>
                        <w:right w:val="none" w:sz="0" w:space="0" w:color="auto"/>
                      </w:divBdr>
                      <w:divsChild>
                        <w:div w:id="1603223440">
                          <w:marLeft w:val="0"/>
                          <w:marRight w:val="0"/>
                          <w:marTop w:val="0"/>
                          <w:marBottom w:val="0"/>
                          <w:divBdr>
                            <w:top w:val="none" w:sz="0" w:space="0" w:color="auto"/>
                            <w:left w:val="none" w:sz="0" w:space="0" w:color="auto"/>
                            <w:bottom w:val="none" w:sz="0" w:space="0" w:color="auto"/>
                            <w:right w:val="none" w:sz="0" w:space="0" w:color="auto"/>
                          </w:divBdr>
                          <w:divsChild>
                            <w:div w:id="121701088">
                              <w:marLeft w:val="0"/>
                              <w:marRight w:val="0"/>
                              <w:marTop w:val="0"/>
                              <w:marBottom w:val="0"/>
                              <w:divBdr>
                                <w:top w:val="none" w:sz="0" w:space="0" w:color="auto"/>
                                <w:left w:val="none" w:sz="0" w:space="0" w:color="auto"/>
                                <w:bottom w:val="none" w:sz="0" w:space="0" w:color="auto"/>
                                <w:right w:val="none" w:sz="0" w:space="0" w:color="auto"/>
                              </w:divBdr>
                              <w:divsChild>
                                <w:div w:id="1909341135">
                                  <w:marLeft w:val="0"/>
                                  <w:marRight w:val="0"/>
                                  <w:marTop w:val="0"/>
                                  <w:marBottom w:val="0"/>
                                  <w:divBdr>
                                    <w:top w:val="none" w:sz="0" w:space="0" w:color="auto"/>
                                    <w:left w:val="none" w:sz="0" w:space="0" w:color="auto"/>
                                    <w:bottom w:val="none" w:sz="0" w:space="0" w:color="auto"/>
                                    <w:right w:val="none" w:sz="0" w:space="0" w:color="auto"/>
                                  </w:divBdr>
                                  <w:divsChild>
                                    <w:div w:id="2127310514">
                                      <w:marLeft w:val="0"/>
                                      <w:marRight w:val="0"/>
                                      <w:marTop w:val="0"/>
                                      <w:marBottom w:val="0"/>
                                      <w:divBdr>
                                        <w:top w:val="none" w:sz="0" w:space="0" w:color="auto"/>
                                        <w:left w:val="none" w:sz="0" w:space="0" w:color="auto"/>
                                        <w:bottom w:val="none" w:sz="0" w:space="0" w:color="auto"/>
                                        <w:right w:val="none" w:sz="0" w:space="0" w:color="auto"/>
                                      </w:divBdr>
                                      <w:divsChild>
                                        <w:div w:id="1864511578">
                                          <w:marLeft w:val="0"/>
                                          <w:marRight w:val="0"/>
                                          <w:marTop w:val="0"/>
                                          <w:marBottom w:val="0"/>
                                          <w:divBdr>
                                            <w:top w:val="none" w:sz="0" w:space="0" w:color="auto"/>
                                            <w:left w:val="none" w:sz="0" w:space="0" w:color="auto"/>
                                            <w:bottom w:val="none" w:sz="0" w:space="0" w:color="auto"/>
                                            <w:right w:val="none" w:sz="0" w:space="0" w:color="auto"/>
                                          </w:divBdr>
                                          <w:divsChild>
                                            <w:div w:id="658273191">
                                              <w:marLeft w:val="0"/>
                                              <w:marRight w:val="0"/>
                                              <w:marTop w:val="0"/>
                                              <w:marBottom w:val="0"/>
                                              <w:divBdr>
                                                <w:top w:val="none" w:sz="0" w:space="0" w:color="auto"/>
                                                <w:left w:val="none" w:sz="0" w:space="0" w:color="auto"/>
                                                <w:bottom w:val="none" w:sz="0" w:space="0" w:color="auto"/>
                                                <w:right w:val="none" w:sz="0" w:space="0" w:color="auto"/>
                                              </w:divBdr>
                                              <w:divsChild>
                                                <w:div w:id="1682930871">
                                                  <w:marLeft w:val="0"/>
                                                  <w:marRight w:val="0"/>
                                                  <w:marTop w:val="0"/>
                                                  <w:marBottom w:val="0"/>
                                                  <w:divBdr>
                                                    <w:top w:val="none" w:sz="0" w:space="0" w:color="auto"/>
                                                    <w:left w:val="none" w:sz="0" w:space="0" w:color="auto"/>
                                                    <w:bottom w:val="none" w:sz="0" w:space="0" w:color="auto"/>
                                                    <w:right w:val="none" w:sz="0" w:space="0" w:color="auto"/>
                                                  </w:divBdr>
                                                  <w:divsChild>
                                                    <w:div w:id="1699238363">
                                                      <w:marLeft w:val="-210"/>
                                                      <w:marRight w:val="-75"/>
                                                      <w:marTop w:val="0"/>
                                                      <w:marBottom w:val="0"/>
                                                      <w:divBdr>
                                                        <w:top w:val="none" w:sz="0" w:space="0" w:color="auto"/>
                                                        <w:left w:val="none" w:sz="0" w:space="0" w:color="auto"/>
                                                        <w:bottom w:val="none" w:sz="0" w:space="0" w:color="auto"/>
                                                        <w:right w:val="none" w:sz="0" w:space="0" w:color="auto"/>
                                                      </w:divBdr>
                                                      <w:divsChild>
                                                        <w:div w:id="209000622">
                                                          <w:marLeft w:val="0"/>
                                                          <w:marRight w:val="0"/>
                                                          <w:marTop w:val="0"/>
                                                          <w:marBottom w:val="0"/>
                                                          <w:divBdr>
                                                            <w:top w:val="none" w:sz="0" w:space="0" w:color="auto"/>
                                                            <w:left w:val="none" w:sz="0" w:space="0" w:color="auto"/>
                                                            <w:bottom w:val="none" w:sz="0" w:space="0" w:color="auto"/>
                                                            <w:right w:val="none" w:sz="0" w:space="0" w:color="auto"/>
                                                          </w:divBdr>
                                                          <w:divsChild>
                                                            <w:div w:id="1597010982">
                                                              <w:marLeft w:val="0"/>
                                                              <w:marRight w:val="0"/>
                                                              <w:marTop w:val="0"/>
                                                              <w:marBottom w:val="0"/>
                                                              <w:divBdr>
                                                                <w:top w:val="none" w:sz="0" w:space="0" w:color="auto"/>
                                                                <w:left w:val="none" w:sz="0" w:space="0" w:color="auto"/>
                                                                <w:bottom w:val="none" w:sz="0" w:space="0" w:color="auto"/>
                                                                <w:right w:val="none" w:sz="0" w:space="0" w:color="auto"/>
                                                              </w:divBdr>
                                                              <w:divsChild>
                                                                <w:div w:id="1478959722">
                                                                  <w:marLeft w:val="0"/>
                                                                  <w:marRight w:val="0"/>
                                                                  <w:marTop w:val="0"/>
                                                                  <w:marBottom w:val="0"/>
                                                                  <w:divBdr>
                                                                    <w:top w:val="none" w:sz="0" w:space="0" w:color="auto"/>
                                                                    <w:left w:val="none" w:sz="0" w:space="0" w:color="auto"/>
                                                                    <w:bottom w:val="none" w:sz="0" w:space="0" w:color="auto"/>
                                                                    <w:right w:val="none" w:sz="0" w:space="0" w:color="auto"/>
                                                                  </w:divBdr>
                                                                  <w:divsChild>
                                                                    <w:div w:id="433332395">
                                                                      <w:marLeft w:val="0"/>
                                                                      <w:marRight w:val="0"/>
                                                                      <w:marTop w:val="0"/>
                                                                      <w:marBottom w:val="0"/>
                                                                      <w:divBdr>
                                                                        <w:top w:val="none" w:sz="0" w:space="0" w:color="auto"/>
                                                                        <w:left w:val="none" w:sz="0" w:space="0" w:color="auto"/>
                                                                        <w:bottom w:val="none" w:sz="0" w:space="0" w:color="auto"/>
                                                                        <w:right w:val="none" w:sz="0" w:space="0" w:color="auto"/>
                                                                      </w:divBdr>
                                                                      <w:divsChild>
                                                                        <w:div w:id="109212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0733360">
      <w:bodyDiv w:val="1"/>
      <w:marLeft w:val="0"/>
      <w:marRight w:val="0"/>
      <w:marTop w:val="0"/>
      <w:marBottom w:val="0"/>
      <w:divBdr>
        <w:top w:val="none" w:sz="0" w:space="0" w:color="auto"/>
        <w:left w:val="none" w:sz="0" w:space="0" w:color="auto"/>
        <w:bottom w:val="none" w:sz="0" w:space="0" w:color="auto"/>
        <w:right w:val="none" w:sz="0" w:space="0" w:color="auto"/>
      </w:divBdr>
      <w:divsChild>
        <w:div w:id="327830727">
          <w:marLeft w:val="0"/>
          <w:marRight w:val="0"/>
          <w:marTop w:val="0"/>
          <w:marBottom w:val="0"/>
          <w:divBdr>
            <w:top w:val="none" w:sz="0" w:space="0" w:color="auto"/>
            <w:left w:val="none" w:sz="0" w:space="0" w:color="auto"/>
            <w:bottom w:val="none" w:sz="0" w:space="0" w:color="auto"/>
            <w:right w:val="none" w:sz="0" w:space="0" w:color="auto"/>
          </w:divBdr>
          <w:divsChild>
            <w:div w:id="1605184112">
              <w:marLeft w:val="0"/>
              <w:marRight w:val="0"/>
              <w:marTop w:val="0"/>
              <w:marBottom w:val="0"/>
              <w:divBdr>
                <w:top w:val="none" w:sz="0" w:space="0" w:color="auto"/>
                <w:left w:val="none" w:sz="0" w:space="0" w:color="auto"/>
                <w:bottom w:val="none" w:sz="0" w:space="0" w:color="auto"/>
                <w:right w:val="none" w:sz="0" w:space="0" w:color="auto"/>
              </w:divBdr>
              <w:divsChild>
                <w:div w:id="2145156267">
                  <w:marLeft w:val="0"/>
                  <w:marRight w:val="0"/>
                  <w:marTop w:val="0"/>
                  <w:marBottom w:val="0"/>
                  <w:divBdr>
                    <w:top w:val="none" w:sz="0" w:space="0" w:color="auto"/>
                    <w:left w:val="none" w:sz="0" w:space="0" w:color="auto"/>
                    <w:bottom w:val="none" w:sz="0" w:space="0" w:color="auto"/>
                    <w:right w:val="none" w:sz="0" w:space="0" w:color="auto"/>
                  </w:divBdr>
                  <w:divsChild>
                    <w:div w:id="527835445">
                      <w:marLeft w:val="0"/>
                      <w:marRight w:val="0"/>
                      <w:marTop w:val="0"/>
                      <w:marBottom w:val="0"/>
                      <w:divBdr>
                        <w:top w:val="none" w:sz="0" w:space="0" w:color="auto"/>
                        <w:left w:val="none" w:sz="0" w:space="0" w:color="auto"/>
                        <w:bottom w:val="none" w:sz="0" w:space="0" w:color="auto"/>
                        <w:right w:val="none" w:sz="0" w:space="0" w:color="auto"/>
                      </w:divBdr>
                      <w:divsChild>
                        <w:div w:id="324747126">
                          <w:marLeft w:val="0"/>
                          <w:marRight w:val="0"/>
                          <w:marTop w:val="0"/>
                          <w:marBottom w:val="0"/>
                          <w:divBdr>
                            <w:top w:val="none" w:sz="0" w:space="0" w:color="auto"/>
                            <w:left w:val="none" w:sz="0" w:space="0" w:color="auto"/>
                            <w:bottom w:val="none" w:sz="0" w:space="0" w:color="auto"/>
                            <w:right w:val="none" w:sz="0" w:space="0" w:color="auto"/>
                          </w:divBdr>
                          <w:divsChild>
                            <w:div w:id="437524182">
                              <w:marLeft w:val="0"/>
                              <w:marRight w:val="0"/>
                              <w:marTop w:val="0"/>
                              <w:marBottom w:val="0"/>
                              <w:divBdr>
                                <w:top w:val="none" w:sz="0" w:space="0" w:color="auto"/>
                                <w:left w:val="none" w:sz="0" w:space="0" w:color="auto"/>
                                <w:bottom w:val="none" w:sz="0" w:space="0" w:color="auto"/>
                                <w:right w:val="none" w:sz="0" w:space="0" w:color="auto"/>
                              </w:divBdr>
                              <w:divsChild>
                                <w:div w:id="1056396895">
                                  <w:marLeft w:val="0"/>
                                  <w:marRight w:val="0"/>
                                  <w:marTop w:val="0"/>
                                  <w:marBottom w:val="0"/>
                                  <w:divBdr>
                                    <w:top w:val="none" w:sz="0" w:space="0" w:color="auto"/>
                                    <w:left w:val="none" w:sz="0" w:space="0" w:color="auto"/>
                                    <w:bottom w:val="none" w:sz="0" w:space="0" w:color="auto"/>
                                    <w:right w:val="none" w:sz="0" w:space="0" w:color="auto"/>
                                  </w:divBdr>
                                  <w:divsChild>
                                    <w:div w:id="1515072833">
                                      <w:marLeft w:val="0"/>
                                      <w:marRight w:val="0"/>
                                      <w:marTop w:val="0"/>
                                      <w:marBottom w:val="0"/>
                                      <w:divBdr>
                                        <w:top w:val="none" w:sz="0" w:space="0" w:color="auto"/>
                                        <w:left w:val="none" w:sz="0" w:space="0" w:color="auto"/>
                                        <w:bottom w:val="none" w:sz="0" w:space="0" w:color="auto"/>
                                        <w:right w:val="none" w:sz="0" w:space="0" w:color="auto"/>
                                      </w:divBdr>
                                      <w:divsChild>
                                        <w:div w:id="1795439302">
                                          <w:marLeft w:val="0"/>
                                          <w:marRight w:val="0"/>
                                          <w:marTop w:val="0"/>
                                          <w:marBottom w:val="0"/>
                                          <w:divBdr>
                                            <w:top w:val="none" w:sz="0" w:space="0" w:color="auto"/>
                                            <w:left w:val="none" w:sz="0" w:space="0" w:color="auto"/>
                                            <w:bottom w:val="none" w:sz="0" w:space="0" w:color="auto"/>
                                            <w:right w:val="none" w:sz="0" w:space="0" w:color="auto"/>
                                          </w:divBdr>
                                          <w:divsChild>
                                            <w:div w:id="1941789001">
                                              <w:marLeft w:val="0"/>
                                              <w:marRight w:val="0"/>
                                              <w:marTop w:val="0"/>
                                              <w:marBottom w:val="0"/>
                                              <w:divBdr>
                                                <w:top w:val="none" w:sz="0" w:space="0" w:color="auto"/>
                                                <w:left w:val="none" w:sz="0" w:space="0" w:color="auto"/>
                                                <w:bottom w:val="none" w:sz="0" w:space="0" w:color="auto"/>
                                                <w:right w:val="none" w:sz="0" w:space="0" w:color="auto"/>
                                              </w:divBdr>
                                              <w:divsChild>
                                                <w:div w:id="1870140043">
                                                  <w:marLeft w:val="0"/>
                                                  <w:marRight w:val="0"/>
                                                  <w:marTop w:val="0"/>
                                                  <w:marBottom w:val="0"/>
                                                  <w:divBdr>
                                                    <w:top w:val="none" w:sz="0" w:space="0" w:color="auto"/>
                                                    <w:left w:val="none" w:sz="0" w:space="0" w:color="auto"/>
                                                    <w:bottom w:val="none" w:sz="0" w:space="0" w:color="auto"/>
                                                    <w:right w:val="none" w:sz="0" w:space="0" w:color="auto"/>
                                                  </w:divBdr>
                                                  <w:divsChild>
                                                    <w:div w:id="1772553519">
                                                      <w:marLeft w:val="-210"/>
                                                      <w:marRight w:val="-75"/>
                                                      <w:marTop w:val="0"/>
                                                      <w:marBottom w:val="0"/>
                                                      <w:divBdr>
                                                        <w:top w:val="none" w:sz="0" w:space="0" w:color="auto"/>
                                                        <w:left w:val="none" w:sz="0" w:space="0" w:color="auto"/>
                                                        <w:bottom w:val="none" w:sz="0" w:space="0" w:color="auto"/>
                                                        <w:right w:val="none" w:sz="0" w:space="0" w:color="auto"/>
                                                      </w:divBdr>
                                                      <w:divsChild>
                                                        <w:div w:id="1035693283">
                                                          <w:marLeft w:val="0"/>
                                                          <w:marRight w:val="0"/>
                                                          <w:marTop w:val="0"/>
                                                          <w:marBottom w:val="0"/>
                                                          <w:divBdr>
                                                            <w:top w:val="none" w:sz="0" w:space="0" w:color="auto"/>
                                                            <w:left w:val="none" w:sz="0" w:space="0" w:color="auto"/>
                                                            <w:bottom w:val="none" w:sz="0" w:space="0" w:color="auto"/>
                                                            <w:right w:val="none" w:sz="0" w:space="0" w:color="auto"/>
                                                          </w:divBdr>
                                                          <w:divsChild>
                                                            <w:div w:id="577634636">
                                                              <w:marLeft w:val="0"/>
                                                              <w:marRight w:val="0"/>
                                                              <w:marTop w:val="0"/>
                                                              <w:marBottom w:val="0"/>
                                                              <w:divBdr>
                                                                <w:top w:val="none" w:sz="0" w:space="0" w:color="auto"/>
                                                                <w:left w:val="none" w:sz="0" w:space="0" w:color="auto"/>
                                                                <w:bottom w:val="none" w:sz="0" w:space="0" w:color="auto"/>
                                                                <w:right w:val="none" w:sz="0" w:space="0" w:color="auto"/>
                                                              </w:divBdr>
                                                              <w:divsChild>
                                                                <w:div w:id="382219155">
                                                                  <w:marLeft w:val="0"/>
                                                                  <w:marRight w:val="0"/>
                                                                  <w:marTop w:val="0"/>
                                                                  <w:marBottom w:val="0"/>
                                                                  <w:divBdr>
                                                                    <w:top w:val="none" w:sz="0" w:space="0" w:color="auto"/>
                                                                    <w:left w:val="none" w:sz="0" w:space="0" w:color="auto"/>
                                                                    <w:bottom w:val="none" w:sz="0" w:space="0" w:color="auto"/>
                                                                    <w:right w:val="none" w:sz="0" w:space="0" w:color="auto"/>
                                                                  </w:divBdr>
                                                                  <w:divsChild>
                                                                    <w:div w:id="527373577">
                                                                      <w:marLeft w:val="0"/>
                                                                      <w:marRight w:val="0"/>
                                                                      <w:marTop w:val="0"/>
                                                                      <w:marBottom w:val="0"/>
                                                                      <w:divBdr>
                                                                        <w:top w:val="none" w:sz="0" w:space="0" w:color="auto"/>
                                                                        <w:left w:val="none" w:sz="0" w:space="0" w:color="auto"/>
                                                                        <w:bottom w:val="none" w:sz="0" w:space="0" w:color="auto"/>
                                                                        <w:right w:val="none" w:sz="0" w:space="0" w:color="auto"/>
                                                                      </w:divBdr>
                                                                      <w:divsChild>
                                                                        <w:div w:id="48455127">
                                                                          <w:marLeft w:val="0"/>
                                                                          <w:marRight w:val="0"/>
                                                                          <w:marTop w:val="0"/>
                                                                          <w:marBottom w:val="0"/>
                                                                          <w:divBdr>
                                                                            <w:top w:val="none" w:sz="0" w:space="0" w:color="auto"/>
                                                                            <w:left w:val="none" w:sz="0" w:space="0" w:color="auto"/>
                                                                            <w:bottom w:val="none" w:sz="0" w:space="0" w:color="auto"/>
                                                                            <w:right w:val="none" w:sz="0" w:space="0" w:color="auto"/>
                                                                          </w:divBdr>
                                                                        </w:div>
                                                                        <w:div w:id="191512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7067058">
      <w:bodyDiv w:val="1"/>
      <w:marLeft w:val="0"/>
      <w:marRight w:val="0"/>
      <w:marTop w:val="0"/>
      <w:marBottom w:val="0"/>
      <w:divBdr>
        <w:top w:val="none" w:sz="0" w:space="0" w:color="auto"/>
        <w:left w:val="none" w:sz="0" w:space="0" w:color="auto"/>
        <w:bottom w:val="none" w:sz="0" w:space="0" w:color="auto"/>
        <w:right w:val="none" w:sz="0" w:space="0" w:color="auto"/>
      </w:divBdr>
      <w:divsChild>
        <w:div w:id="271595731">
          <w:marLeft w:val="0"/>
          <w:marRight w:val="0"/>
          <w:marTop w:val="0"/>
          <w:marBottom w:val="0"/>
          <w:divBdr>
            <w:top w:val="none" w:sz="0" w:space="0" w:color="auto"/>
            <w:left w:val="none" w:sz="0" w:space="0" w:color="auto"/>
            <w:bottom w:val="none" w:sz="0" w:space="0" w:color="auto"/>
            <w:right w:val="none" w:sz="0" w:space="0" w:color="auto"/>
          </w:divBdr>
          <w:divsChild>
            <w:div w:id="795677564">
              <w:marLeft w:val="0"/>
              <w:marRight w:val="0"/>
              <w:marTop w:val="0"/>
              <w:marBottom w:val="0"/>
              <w:divBdr>
                <w:top w:val="none" w:sz="0" w:space="0" w:color="auto"/>
                <w:left w:val="none" w:sz="0" w:space="0" w:color="auto"/>
                <w:bottom w:val="none" w:sz="0" w:space="0" w:color="auto"/>
                <w:right w:val="none" w:sz="0" w:space="0" w:color="auto"/>
              </w:divBdr>
              <w:divsChild>
                <w:div w:id="186606123">
                  <w:marLeft w:val="0"/>
                  <w:marRight w:val="0"/>
                  <w:marTop w:val="0"/>
                  <w:marBottom w:val="0"/>
                  <w:divBdr>
                    <w:top w:val="none" w:sz="0" w:space="0" w:color="auto"/>
                    <w:left w:val="none" w:sz="0" w:space="0" w:color="auto"/>
                    <w:bottom w:val="none" w:sz="0" w:space="0" w:color="auto"/>
                    <w:right w:val="none" w:sz="0" w:space="0" w:color="auto"/>
                  </w:divBdr>
                  <w:divsChild>
                    <w:div w:id="1014261090">
                      <w:marLeft w:val="0"/>
                      <w:marRight w:val="0"/>
                      <w:marTop w:val="0"/>
                      <w:marBottom w:val="0"/>
                      <w:divBdr>
                        <w:top w:val="none" w:sz="0" w:space="0" w:color="auto"/>
                        <w:left w:val="none" w:sz="0" w:space="0" w:color="auto"/>
                        <w:bottom w:val="none" w:sz="0" w:space="0" w:color="auto"/>
                        <w:right w:val="none" w:sz="0" w:space="0" w:color="auto"/>
                      </w:divBdr>
                      <w:divsChild>
                        <w:div w:id="687372074">
                          <w:marLeft w:val="0"/>
                          <w:marRight w:val="0"/>
                          <w:marTop w:val="0"/>
                          <w:marBottom w:val="0"/>
                          <w:divBdr>
                            <w:top w:val="none" w:sz="0" w:space="0" w:color="auto"/>
                            <w:left w:val="none" w:sz="0" w:space="0" w:color="auto"/>
                            <w:bottom w:val="none" w:sz="0" w:space="0" w:color="auto"/>
                            <w:right w:val="none" w:sz="0" w:space="0" w:color="auto"/>
                          </w:divBdr>
                          <w:divsChild>
                            <w:div w:id="2020161251">
                              <w:marLeft w:val="0"/>
                              <w:marRight w:val="0"/>
                              <w:marTop w:val="0"/>
                              <w:marBottom w:val="0"/>
                              <w:divBdr>
                                <w:top w:val="none" w:sz="0" w:space="0" w:color="auto"/>
                                <w:left w:val="none" w:sz="0" w:space="0" w:color="auto"/>
                                <w:bottom w:val="none" w:sz="0" w:space="0" w:color="auto"/>
                                <w:right w:val="none" w:sz="0" w:space="0" w:color="auto"/>
                              </w:divBdr>
                              <w:divsChild>
                                <w:div w:id="1687557945">
                                  <w:marLeft w:val="0"/>
                                  <w:marRight w:val="0"/>
                                  <w:marTop w:val="0"/>
                                  <w:marBottom w:val="0"/>
                                  <w:divBdr>
                                    <w:top w:val="none" w:sz="0" w:space="0" w:color="auto"/>
                                    <w:left w:val="none" w:sz="0" w:space="0" w:color="auto"/>
                                    <w:bottom w:val="none" w:sz="0" w:space="0" w:color="auto"/>
                                    <w:right w:val="none" w:sz="0" w:space="0" w:color="auto"/>
                                  </w:divBdr>
                                  <w:divsChild>
                                    <w:div w:id="1514340748">
                                      <w:marLeft w:val="0"/>
                                      <w:marRight w:val="0"/>
                                      <w:marTop w:val="0"/>
                                      <w:marBottom w:val="0"/>
                                      <w:divBdr>
                                        <w:top w:val="none" w:sz="0" w:space="0" w:color="auto"/>
                                        <w:left w:val="none" w:sz="0" w:space="0" w:color="auto"/>
                                        <w:bottom w:val="none" w:sz="0" w:space="0" w:color="auto"/>
                                        <w:right w:val="none" w:sz="0" w:space="0" w:color="auto"/>
                                      </w:divBdr>
                                      <w:divsChild>
                                        <w:div w:id="373120229">
                                          <w:marLeft w:val="0"/>
                                          <w:marRight w:val="0"/>
                                          <w:marTop w:val="0"/>
                                          <w:marBottom w:val="0"/>
                                          <w:divBdr>
                                            <w:top w:val="none" w:sz="0" w:space="0" w:color="auto"/>
                                            <w:left w:val="none" w:sz="0" w:space="0" w:color="auto"/>
                                            <w:bottom w:val="none" w:sz="0" w:space="0" w:color="auto"/>
                                            <w:right w:val="none" w:sz="0" w:space="0" w:color="auto"/>
                                          </w:divBdr>
                                          <w:divsChild>
                                            <w:div w:id="1964186226">
                                              <w:marLeft w:val="0"/>
                                              <w:marRight w:val="0"/>
                                              <w:marTop w:val="0"/>
                                              <w:marBottom w:val="0"/>
                                              <w:divBdr>
                                                <w:top w:val="none" w:sz="0" w:space="0" w:color="auto"/>
                                                <w:left w:val="none" w:sz="0" w:space="0" w:color="auto"/>
                                                <w:bottom w:val="none" w:sz="0" w:space="0" w:color="auto"/>
                                                <w:right w:val="none" w:sz="0" w:space="0" w:color="auto"/>
                                              </w:divBdr>
                                              <w:divsChild>
                                                <w:div w:id="28839203">
                                                  <w:marLeft w:val="0"/>
                                                  <w:marRight w:val="0"/>
                                                  <w:marTop w:val="0"/>
                                                  <w:marBottom w:val="0"/>
                                                  <w:divBdr>
                                                    <w:top w:val="none" w:sz="0" w:space="0" w:color="auto"/>
                                                    <w:left w:val="none" w:sz="0" w:space="0" w:color="auto"/>
                                                    <w:bottom w:val="none" w:sz="0" w:space="0" w:color="auto"/>
                                                    <w:right w:val="none" w:sz="0" w:space="0" w:color="auto"/>
                                                  </w:divBdr>
                                                  <w:divsChild>
                                                    <w:div w:id="1114519736">
                                                      <w:marLeft w:val="-210"/>
                                                      <w:marRight w:val="-75"/>
                                                      <w:marTop w:val="0"/>
                                                      <w:marBottom w:val="0"/>
                                                      <w:divBdr>
                                                        <w:top w:val="none" w:sz="0" w:space="0" w:color="auto"/>
                                                        <w:left w:val="none" w:sz="0" w:space="0" w:color="auto"/>
                                                        <w:bottom w:val="none" w:sz="0" w:space="0" w:color="auto"/>
                                                        <w:right w:val="none" w:sz="0" w:space="0" w:color="auto"/>
                                                      </w:divBdr>
                                                      <w:divsChild>
                                                        <w:div w:id="1571766905">
                                                          <w:marLeft w:val="0"/>
                                                          <w:marRight w:val="0"/>
                                                          <w:marTop w:val="0"/>
                                                          <w:marBottom w:val="0"/>
                                                          <w:divBdr>
                                                            <w:top w:val="none" w:sz="0" w:space="0" w:color="auto"/>
                                                            <w:left w:val="none" w:sz="0" w:space="0" w:color="auto"/>
                                                            <w:bottom w:val="none" w:sz="0" w:space="0" w:color="auto"/>
                                                            <w:right w:val="none" w:sz="0" w:space="0" w:color="auto"/>
                                                          </w:divBdr>
                                                          <w:divsChild>
                                                            <w:div w:id="1149522158">
                                                              <w:marLeft w:val="0"/>
                                                              <w:marRight w:val="0"/>
                                                              <w:marTop w:val="0"/>
                                                              <w:marBottom w:val="0"/>
                                                              <w:divBdr>
                                                                <w:top w:val="none" w:sz="0" w:space="0" w:color="auto"/>
                                                                <w:left w:val="none" w:sz="0" w:space="0" w:color="auto"/>
                                                                <w:bottom w:val="none" w:sz="0" w:space="0" w:color="auto"/>
                                                                <w:right w:val="none" w:sz="0" w:space="0" w:color="auto"/>
                                                              </w:divBdr>
                                                              <w:divsChild>
                                                                <w:div w:id="247422007">
                                                                  <w:marLeft w:val="0"/>
                                                                  <w:marRight w:val="0"/>
                                                                  <w:marTop w:val="0"/>
                                                                  <w:marBottom w:val="0"/>
                                                                  <w:divBdr>
                                                                    <w:top w:val="none" w:sz="0" w:space="0" w:color="auto"/>
                                                                    <w:left w:val="none" w:sz="0" w:space="0" w:color="auto"/>
                                                                    <w:bottom w:val="none" w:sz="0" w:space="0" w:color="auto"/>
                                                                    <w:right w:val="none" w:sz="0" w:space="0" w:color="auto"/>
                                                                  </w:divBdr>
                                                                  <w:divsChild>
                                                                    <w:div w:id="1464343601">
                                                                      <w:marLeft w:val="0"/>
                                                                      <w:marRight w:val="0"/>
                                                                      <w:marTop w:val="0"/>
                                                                      <w:marBottom w:val="0"/>
                                                                      <w:divBdr>
                                                                        <w:top w:val="none" w:sz="0" w:space="0" w:color="auto"/>
                                                                        <w:left w:val="none" w:sz="0" w:space="0" w:color="auto"/>
                                                                        <w:bottom w:val="none" w:sz="0" w:space="0" w:color="auto"/>
                                                                        <w:right w:val="none" w:sz="0" w:space="0" w:color="auto"/>
                                                                      </w:divBdr>
                                                                      <w:divsChild>
                                                                        <w:div w:id="264273037">
                                                                          <w:marLeft w:val="0"/>
                                                                          <w:marRight w:val="0"/>
                                                                          <w:marTop w:val="0"/>
                                                                          <w:marBottom w:val="0"/>
                                                                          <w:divBdr>
                                                                            <w:top w:val="none" w:sz="0" w:space="0" w:color="auto"/>
                                                                            <w:left w:val="none" w:sz="0" w:space="0" w:color="auto"/>
                                                                            <w:bottom w:val="none" w:sz="0" w:space="0" w:color="auto"/>
                                                                            <w:right w:val="none" w:sz="0" w:space="0" w:color="auto"/>
                                                                          </w:divBdr>
                                                                        </w:div>
                                                                        <w:div w:id="418255085">
                                                                          <w:marLeft w:val="0"/>
                                                                          <w:marRight w:val="0"/>
                                                                          <w:marTop w:val="0"/>
                                                                          <w:marBottom w:val="0"/>
                                                                          <w:divBdr>
                                                                            <w:top w:val="none" w:sz="0" w:space="0" w:color="auto"/>
                                                                            <w:left w:val="none" w:sz="0" w:space="0" w:color="auto"/>
                                                                            <w:bottom w:val="none" w:sz="0" w:space="0" w:color="auto"/>
                                                                            <w:right w:val="none" w:sz="0" w:space="0" w:color="auto"/>
                                                                          </w:divBdr>
                                                                        </w:div>
                                                                        <w:div w:id="954600420">
                                                                          <w:marLeft w:val="0"/>
                                                                          <w:marRight w:val="0"/>
                                                                          <w:marTop w:val="0"/>
                                                                          <w:marBottom w:val="0"/>
                                                                          <w:divBdr>
                                                                            <w:top w:val="none" w:sz="0" w:space="0" w:color="auto"/>
                                                                            <w:left w:val="none" w:sz="0" w:space="0" w:color="auto"/>
                                                                            <w:bottom w:val="none" w:sz="0" w:space="0" w:color="auto"/>
                                                                            <w:right w:val="none" w:sz="0" w:space="0" w:color="auto"/>
                                                                          </w:divBdr>
                                                                          <w:divsChild>
                                                                            <w:div w:id="1002319830">
                                                                              <w:marLeft w:val="360"/>
                                                                              <w:marRight w:val="0"/>
                                                                              <w:marTop w:val="0"/>
                                                                              <w:marBottom w:val="0"/>
                                                                              <w:divBdr>
                                                                                <w:top w:val="none" w:sz="0" w:space="0" w:color="auto"/>
                                                                                <w:left w:val="none" w:sz="0" w:space="0" w:color="auto"/>
                                                                                <w:bottom w:val="none" w:sz="0" w:space="0" w:color="auto"/>
                                                                                <w:right w:val="none" w:sz="0" w:space="0" w:color="auto"/>
                                                                              </w:divBdr>
                                                                            </w:div>
                                                                          </w:divsChild>
                                                                        </w:div>
                                                                        <w:div w:id="992830451">
                                                                          <w:marLeft w:val="0"/>
                                                                          <w:marRight w:val="0"/>
                                                                          <w:marTop w:val="0"/>
                                                                          <w:marBottom w:val="0"/>
                                                                          <w:divBdr>
                                                                            <w:top w:val="none" w:sz="0" w:space="0" w:color="auto"/>
                                                                            <w:left w:val="none" w:sz="0" w:space="0" w:color="auto"/>
                                                                            <w:bottom w:val="none" w:sz="0" w:space="0" w:color="auto"/>
                                                                            <w:right w:val="none" w:sz="0" w:space="0" w:color="auto"/>
                                                                          </w:divBdr>
                                                                        </w:div>
                                                                        <w:div w:id="1280725065">
                                                                          <w:marLeft w:val="0"/>
                                                                          <w:marRight w:val="0"/>
                                                                          <w:marTop w:val="0"/>
                                                                          <w:marBottom w:val="0"/>
                                                                          <w:divBdr>
                                                                            <w:top w:val="none" w:sz="0" w:space="0" w:color="auto"/>
                                                                            <w:left w:val="none" w:sz="0" w:space="0" w:color="auto"/>
                                                                            <w:bottom w:val="none" w:sz="0" w:space="0" w:color="auto"/>
                                                                            <w:right w:val="none" w:sz="0" w:space="0" w:color="auto"/>
                                                                          </w:divBdr>
                                                                        </w:div>
                                                                        <w:div w:id="1704939162">
                                                                          <w:marLeft w:val="0"/>
                                                                          <w:marRight w:val="0"/>
                                                                          <w:marTop w:val="0"/>
                                                                          <w:marBottom w:val="0"/>
                                                                          <w:divBdr>
                                                                            <w:top w:val="none" w:sz="0" w:space="0" w:color="auto"/>
                                                                            <w:left w:val="none" w:sz="0" w:space="0" w:color="auto"/>
                                                                            <w:bottom w:val="none" w:sz="0" w:space="0" w:color="auto"/>
                                                                            <w:right w:val="none" w:sz="0" w:space="0" w:color="auto"/>
                                                                          </w:divBdr>
                                                                        </w:div>
                                                                        <w:div w:id="204486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3849061">
      <w:bodyDiv w:val="1"/>
      <w:marLeft w:val="0"/>
      <w:marRight w:val="0"/>
      <w:marTop w:val="0"/>
      <w:marBottom w:val="0"/>
      <w:divBdr>
        <w:top w:val="none" w:sz="0" w:space="0" w:color="auto"/>
        <w:left w:val="none" w:sz="0" w:space="0" w:color="auto"/>
        <w:bottom w:val="none" w:sz="0" w:space="0" w:color="auto"/>
        <w:right w:val="none" w:sz="0" w:space="0" w:color="auto"/>
      </w:divBdr>
      <w:divsChild>
        <w:div w:id="1953393820">
          <w:marLeft w:val="0"/>
          <w:marRight w:val="0"/>
          <w:marTop w:val="0"/>
          <w:marBottom w:val="0"/>
          <w:divBdr>
            <w:top w:val="none" w:sz="0" w:space="0" w:color="auto"/>
            <w:left w:val="none" w:sz="0" w:space="0" w:color="auto"/>
            <w:bottom w:val="none" w:sz="0" w:space="0" w:color="auto"/>
            <w:right w:val="none" w:sz="0" w:space="0" w:color="auto"/>
          </w:divBdr>
          <w:divsChild>
            <w:div w:id="1891725776">
              <w:marLeft w:val="0"/>
              <w:marRight w:val="0"/>
              <w:marTop w:val="0"/>
              <w:marBottom w:val="0"/>
              <w:divBdr>
                <w:top w:val="none" w:sz="0" w:space="0" w:color="auto"/>
                <w:left w:val="none" w:sz="0" w:space="0" w:color="auto"/>
                <w:bottom w:val="none" w:sz="0" w:space="0" w:color="auto"/>
                <w:right w:val="none" w:sz="0" w:space="0" w:color="auto"/>
              </w:divBdr>
              <w:divsChild>
                <w:div w:id="523784971">
                  <w:marLeft w:val="0"/>
                  <w:marRight w:val="0"/>
                  <w:marTop w:val="0"/>
                  <w:marBottom w:val="0"/>
                  <w:divBdr>
                    <w:top w:val="none" w:sz="0" w:space="0" w:color="auto"/>
                    <w:left w:val="none" w:sz="0" w:space="0" w:color="auto"/>
                    <w:bottom w:val="none" w:sz="0" w:space="0" w:color="auto"/>
                    <w:right w:val="none" w:sz="0" w:space="0" w:color="auto"/>
                  </w:divBdr>
                  <w:divsChild>
                    <w:div w:id="795635534">
                      <w:marLeft w:val="0"/>
                      <w:marRight w:val="0"/>
                      <w:marTop w:val="0"/>
                      <w:marBottom w:val="0"/>
                      <w:divBdr>
                        <w:top w:val="none" w:sz="0" w:space="0" w:color="auto"/>
                        <w:left w:val="none" w:sz="0" w:space="0" w:color="auto"/>
                        <w:bottom w:val="none" w:sz="0" w:space="0" w:color="auto"/>
                        <w:right w:val="none" w:sz="0" w:space="0" w:color="auto"/>
                      </w:divBdr>
                      <w:divsChild>
                        <w:div w:id="931746996">
                          <w:marLeft w:val="0"/>
                          <w:marRight w:val="0"/>
                          <w:marTop w:val="0"/>
                          <w:marBottom w:val="0"/>
                          <w:divBdr>
                            <w:top w:val="none" w:sz="0" w:space="0" w:color="auto"/>
                            <w:left w:val="none" w:sz="0" w:space="0" w:color="auto"/>
                            <w:bottom w:val="none" w:sz="0" w:space="0" w:color="auto"/>
                            <w:right w:val="none" w:sz="0" w:space="0" w:color="auto"/>
                          </w:divBdr>
                          <w:divsChild>
                            <w:div w:id="263343201">
                              <w:marLeft w:val="0"/>
                              <w:marRight w:val="0"/>
                              <w:marTop w:val="0"/>
                              <w:marBottom w:val="0"/>
                              <w:divBdr>
                                <w:top w:val="none" w:sz="0" w:space="0" w:color="auto"/>
                                <w:left w:val="none" w:sz="0" w:space="0" w:color="auto"/>
                                <w:bottom w:val="none" w:sz="0" w:space="0" w:color="auto"/>
                                <w:right w:val="none" w:sz="0" w:space="0" w:color="auto"/>
                              </w:divBdr>
                              <w:divsChild>
                                <w:div w:id="1253008535">
                                  <w:marLeft w:val="0"/>
                                  <w:marRight w:val="0"/>
                                  <w:marTop w:val="0"/>
                                  <w:marBottom w:val="0"/>
                                  <w:divBdr>
                                    <w:top w:val="none" w:sz="0" w:space="0" w:color="auto"/>
                                    <w:left w:val="none" w:sz="0" w:space="0" w:color="auto"/>
                                    <w:bottom w:val="none" w:sz="0" w:space="0" w:color="auto"/>
                                    <w:right w:val="none" w:sz="0" w:space="0" w:color="auto"/>
                                  </w:divBdr>
                                  <w:divsChild>
                                    <w:div w:id="1615407335">
                                      <w:marLeft w:val="0"/>
                                      <w:marRight w:val="0"/>
                                      <w:marTop w:val="0"/>
                                      <w:marBottom w:val="0"/>
                                      <w:divBdr>
                                        <w:top w:val="none" w:sz="0" w:space="0" w:color="auto"/>
                                        <w:left w:val="none" w:sz="0" w:space="0" w:color="auto"/>
                                        <w:bottom w:val="none" w:sz="0" w:space="0" w:color="auto"/>
                                        <w:right w:val="none" w:sz="0" w:space="0" w:color="auto"/>
                                      </w:divBdr>
                                      <w:divsChild>
                                        <w:div w:id="619142333">
                                          <w:marLeft w:val="0"/>
                                          <w:marRight w:val="0"/>
                                          <w:marTop w:val="0"/>
                                          <w:marBottom w:val="0"/>
                                          <w:divBdr>
                                            <w:top w:val="none" w:sz="0" w:space="0" w:color="auto"/>
                                            <w:left w:val="none" w:sz="0" w:space="0" w:color="auto"/>
                                            <w:bottom w:val="none" w:sz="0" w:space="0" w:color="auto"/>
                                            <w:right w:val="none" w:sz="0" w:space="0" w:color="auto"/>
                                          </w:divBdr>
                                          <w:divsChild>
                                            <w:div w:id="168757239">
                                              <w:marLeft w:val="0"/>
                                              <w:marRight w:val="0"/>
                                              <w:marTop w:val="0"/>
                                              <w:marBottom w:val="0"/>
                                              <w:divBdr>
                                                <w:top w:val="none" w:sz="0" w:space="0" w:color="auto"/>
                                                <w:left w:val="none" w:sz="0" w:space="0" w:color="auto"/>
                                                <w:bottom w:val="none" w:sz="0" w:space="0" w:color="auto"/>
                                                <w:right w:val="none" w:sz="0" w:space="0" w:color="auto"/>
                                              </w:divBdr>
                                              <w:divsChild>
                                                <w:div w:id="499467516">
                                                  <w:marLeft w:val="0"/>
                                                  <w:marRight w:val="0"/>
                                                  <w:marTop w:val="0"/>
                                                  <w:marBottom w:val="0"/>
                                                  <w:divBdr>
                                                    <w:top w:val="none" w:sz="0" w:space="0" w:color="auto"/>
                                                    <w:left w:val="none" w:sz="0" w:space="0" w:color="auto"/>
                                                    <w:bottom w:val="none" w:sz="0" w:space="0" w:color="auto"/>
                                                    <w:right w:val="none" w:sz="0" w:space="0" w:color="auto"/>
                                                  </w:divBdr>
                                                  <w:divsChild>
                                                    <w:div w:id="2120953129">
                                                      <w:marLeft w:val="-210"/>
                                                      <w:marRight w:val="-75"/>
                                                      <w:marTop w:val="0"/>
                                                      <w:marBottom w:val="0"/>
                                                      <w:divBdr>
                                                        <w:top w:val="none" w:sz="0" w:space="0" w:color="auto"/>
                                                        <w:left w:val="none" w:sz="0" w:space="0" w:color="auto"/>
                                                        <w:bottom w:val="none" w:sz="0" w:space="0" w:color="auto"/>
                                                        <w:right w:val="none" w:sz="0" w:space="0" w:color="auto"/>
                                                      </w:divBdr>
                                                      <w:divsChild>
                                                        <w:div w:id="1936594098">
                                                          <w:marLeft w:val="0"/>
                                                          <w:marRight w:val="0"/>
                                                          <w:marTop w:val="0"/>
                                                          <w:marBottom w:val="0"/>
                                                          <w:divBdr>
                                                            <w:top w:val="none" w:sz="0" w:space="0" w:color="auto"/>
                                                            <w:left w:val="none" w:sz="0" w:space="0" w:color="auto"/>
                                                            <w:bottom w:val="none" w:sz="0" w:space="0" w:color="auto"/>
                                                            <w:right w:val="none" w:sz="0" w:space="0" w:color="auto"/>
                                                          </w:divBdr>
                                                          <w:divsChild>
                                                            <w:div w:id="1781025797">
                                                              <w:marLeft w:val="0"/>
                                                              <w:marRight w:val="0"/>
                                                              <w:marTop w:val="0"/>
                                                              <w:marBottom w:val="0"/>
                                                              <w:divBdr>
                                                                <w:top w:val="none" w:sz="0" w:space="0" w:color="auto"/>
                                                                <w:left w:val="none" w:sz="0" w:space="0" w:color="auto"/>
                                                                <w:bottom w:val="none" w:sz="0" w:space="0" w:color="auto"/>
                                                                <w:right w:val="none" w:sz="0" w:space="0" w:color="auto"/>
                                                              </w:divBdr>
                                                              <w:divsChild>
                                                                <w:div w:id="417603269">
                                                                  <w:marLeft w:val="0"/>
                                                                  <w:marRight w:val="0"/>
                                                                  <w:marTop w:val="0"/>
                                                                  <w:marBottom w:val="0"/>
                                                                  <w:divBdr>
                                                                    <w:top w:val="none" w:sz="0" w:space="0" w:color="auto"/>
                                                                    <w:left w:val="none" w:sz="0" w:space="0" w:color="auto"/>
                                                                    <w:bottom w:val="none" w:sz="0" w:space="0" w:color="auto"/>
                                                                    <w:right w:val="none" w:sz="0" w:space="0" w:color="auto"/>
                                                                  </w:divBdr>
                                                                  <w:divsChild>
                                                                    <w:div w:id="1751152459">
                                                                      <w:marLeft w:val="0"/>
                                                                      <w:marRight w:val="0"/>
                                                                      <w:marTop w:val="0"/>
                                                                      <w:marBottom w:val="0"/>
                                                                      <w:divBdr>
                                                                        <w:top w:val="none" w:sz="0" w:space="0" w:color="auto"/>
                                                                        <w:left w:val="none" w:sz="0" w:space="0" w:color="auto"/>
                                                                        <w:bottom w:val="none" w:sz="0" w:space="0" w:color="auto"/>
                                                                        <w:right w:val="none" w:sz="0" w:space="0" w:color="auto"/>
                                                                      </w:divBdr>
                                                                      <w:divsChild>
                                                                        <w:div w:id="43575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9547715">
      <w:bodyDiv w:val="1"/>
      <w:marLeft w:val="0"/>
      <w:marRight w:val="0"/>
      <w:marTop w:val="0"/>
      <w:marBottom w:val="0"/>
      <w:divBdr>
        <w:top w:val="none" w:sz="0" w:space="0" w:color="auto"/>
        <w:left w:val="none" w:sz="0" w:space="0" w:color="auto"/>
        <w:bottom w:val="none" w:sz="0" w:space="0" w:color="auto"/>
        <w:right w:val="none" w:sz="0" w:space="0" w:color="auto"/>
      </w:divBdr>
      <w:divsChild>
        <w:div w:id="561258400">
          <w:marLeft w:val="0"/>
          <w:marRight w:val="0"/>
          <w:marTop w:val="0"/>
          <w:marBottom w:val="0"/>
          <w:divBdr>
            <w:top w:val="none" w:sz="0" w:space="0" w:color="auto"/>
            <w:left w:val="none" w:sz="0" w:space="0" w:color="auto"/>
            <w:bottom w:val="none" w:sz="0" w:space="0" w:color="auto"/>
            <w:right w:val="none" w:sz="0" w:space="0" w:color="auto"/>
          </w:divBdr>
          <w:divsChild>
            <w:div w:id="1825588980">
              <w:marLeft w:val="0"/>
              <w:marRight w:val="0"/>
              <w:marTop w:val="0"/>
              <w:marBottom w:val="0"/>
              <w:divBdr>
                <w:top w:val="none" w:sz="0" w:space="0" w:color="auto"/>
                <w:left w:val="none" w:sz="0" w:space="0" w:color="auto"/>
                <w:bottom w:val="none" w:sz="0" w:space="0" w:color="auto"/>
                <w:right w:val="none" w:sz="0" w:space="0" w:color="auto"/>
              </w:divBdr>
              <w:divsChild>
                <w:div w:id="1108962785">
                  <w:marLeft w:val="0"/>
                  <w:marRight w:val="0"/>
                  <w:marTop w:val="0"/>
                  <w:marBottom w:val="0"/>
                  <w:divBdr>
                    <w:top w:val="none" w:sz="0" w:space="0" w:color="auto"/>
                    <w:left w:val="none" w:sz="0" w:space="0" w:color="auto"/>
                    <w:bottom w:val="none" w:sz="0" w:space="0" w:color="auto"/>
                    <w:right w:val="none" w:sz="0" w:space="0" w:color="auto"/>
                  </w:divBdr>
                  <w:divsChild>
                    <w:div w:id="1010527878">
                      <w:marLeft w:val="0"/>
                      <w:marRight w:val="0"/>
                      <w:marTop w:val="0"/>
                      <w:marBottom w:val="0"/>
                      <w:divBdr>
                        <w:top w:val="none" w:sz="0" w:space="0" w:color="auto"/>
                        <w:left w:val="none" w:sz="0" w:space="0" w:color="auto"/>
                        <w:bottom w:val="none" w:sz="0" w:space="0" w:color="auto"/>
                        <w:right w:val="none" w:sz="0" w:space="0" w:color="auto"/>
                      </w:divBdr>
                      <w:divsChild>
                        <w:div w:id="2029913193">
                          <w:marLeft w:val="0"/>
                          <w:marRight w:val="0"/>
                          <w:marTop w:val="0"/>
                          <w:marBottom w:val="0"/>
                          <w:divBdr>
                            <w:top w:val="none" w:sz="0" w:space="0" w:color="auto"/>
                            <w:left w:val="none" w:sz="0" w:space="0" w:color="auto"/>
                            <w:bottom w:val="none" w:sz="0" w:space="0" w:color="auto"/>
                            <w:right w:val="none" w:sz="0" w:space="0" w:color="auto"/>
                          </w:divBdr>
                          <w:divsChild>
                            <w:div w:id="890962977">
                              <w:marLeft w:val="0"/>
                              <w:marRight w:val="0"/>
                              <w:marTop w:val="0"/>
                              <w:marBottom w:val="0"/>
                              <w:divBdr>
                                <w:top w:val="none" w:sz="0" w:space="0" w:color="auto"/>
                                <w:left w:val="none" w:sz="0" w:space="0" w:color="auto"/>
                                <w:bottom w:val="none" w:sz="0" w:space="0" w:color="auto"/>
                                <w:right w:val="none" w:sz="0" w:space="0" w:color="auto"/>
                              </w:divBdr>
                              <w:divsChild>
                                <w:div w:id="717167386">
                                  <w:marLeft w:val="0"/>
                                  <w:marRight w:val="0"/>
                                  <w:marTop w:val="0"/>
                                  <w:marBottom w:val="0"/>
                                  <w:divBdr>
                                    <w:top w:val="none" w:sz="0" w:space="0" w:color="auto"/>
                                    <w:left w:val="none" w:sz="0" w:space="0" w:color="auto"/>
                                    <w:bottom w:val="none" w:sz="0" w:space="0" w:color="auto"/>
                                    <w:right w:val="none" w:sz="0" w:space="0" w:color="auto"/>
                                  </w:divBdr>
                                  <w:divsChild>
                                    <w:div w:id="1756659522">
                                      <w:marLeft w:val="0"/>
                                      <w:marRight w:val="0"/>
                                      <w:marTop w:val="0"/>
                                      <w:marBottom w:val="0"/>
                                      <w:divBdr>
                                        <w:top w:val="none" w:sz="0" w:space="0" w:color="auto"/>
                                        <w:left w:val="none" w:sz="0" w:space="0" w:color="auto"/>
                                        <w:bottom w:val="none" w:sz="0" w:space="0" w:color="auto"/>
                                        <w:right w:val="none" w:sz="0" w:space="0" w:color="auto"/>
                                      </w:divBdr>
                                      <w:divsChild>
                                        <w:div w:id="1898589437">
                                          <w:marLeft w:val="0"/>
                                          <w:marRight w:val="0"/>
                                          <w:marTop w:val="0"/>
                                          <w:marBottom w:val="0"/>
                                          <w:divBdr>
                                            <w:top w:val="none" w:sz="0" w:space="0" w:color="auto"/>
                                            <w:left w:val="none" w:sz="0" w:space="0" w:color="auto"/>
                                            <w:bottom w:val="none" w:sz="0" w:space="0" w:color="auto"/>
                                            <w:right w:val="none" w:sz="0" w:space="0" w:color="auto"/>
                                          </w:divBdr>
                                          <w:divsChild>
                                            <w:div w:id="1171868063">
                                              <w:marLeft w:val="0"/>
                                              <w:marRight w:val="0"/>
                                              <w:marTop w:val="0"/>
                                              <w:marBottom w:val="0"/>
                                              <w:divBdr>
                                                <w:top w:val="none" w:sz="0" w:space="0" w:color="auto"/>
                                                <w:left w:val="none" w:sz="0" w:space="0" w:color="auto"/>
                                                <w:bottom w:val="none" w:sz="0" w:space="0" w:color="auto"/>
                                                <w:right w:val="none" w:sz="0" w:space="0" w:color="auto"/>
                                              </w:divBdr>
                                              <w:divsChild>
                                                <w:div w:id="1719475511">
                                                  <w:marLeft w:val="0"/>
                                                  <w:marRight w:val="0"/>
                                                  <w:marTop w:val="0"/>
                                                  <w:marBottom w:val="0"/>
                                                  <w:divBdr>
                                                    <w:top w:val="none" w:sz="0" w:space="0" w:color="auto"/>
                                                    <w:left w:val="none" w:sz="0" w:space="0" w:color="auto"/>
                                                    <w:bottom w:val="none" w:sz="0" w:space="0" w:color="auto"/>
                                                    <w:right w:val="none" w:sz="0" w:space="0" w:color="auto"/>
                                                  </w:divBdr>
                                                  <w:divsChild>
                                                    <w:div w:id="913079224">
                                                      <w:marLeft w:val="-210"/>
                                                      <w:marRight w:val="-75"/>
                                                      <w:marTop w:val="0"/>
                                                      <w:marBottom w:val="0"/>
                                                      <w:divBdr>
                                                        <w:top w:val="none" w:sz="0" w:space="0" w:color="auto"/>
                                                        <w:left w:val="none" w:sz="0" w:space="0" w:color="auto"/>
                                                        <w:bottom w:val="none" w:sz="0" w:space="0" w:color="auto"/>
                                                        <w:right w:val="none" w:sz="0" w:space="0" w:color="auto"/>
                                                      </w:divBdr>
                                                      <w:divsChild>
                                                        <w:div w:id="221138764">
                                                          <w:marLeft w:val="0"/>
                                                          <w:marRight w:val="0"/>
                                                          <w:marTop w:val="0"/>
                                                          <w:marBottom w:val="0"/>
                                                          <w:divBdr>
                                                            <w:top w:val="none" w:sz="0" w:space="0" w:color="auto"/>
                                                            <w:left w:val="none" w:sz="0" w:space="0" w:color="auto"/>
                                                            <w:bottom w:val="none" w:sz="0" w:space="0" w:color="auto"/>
                                                            <w:right w:val="none" w:sz="0" w:space="0" w:color="auto"/>
                                                          </w:divBdr>
                                                          <w:divsChild>
                                                            <w:div w:id="1781415507">
                                                              <w:marLeft w:val="0"/>
                                                              <w:marRight w:val="0"/>
                                                              <w:marTop w:val="0"/>
                                                              <w:marBottom w:val="0"/>
                                                              <w:divBdr>
                                                                <w:top w:val="none" w:sz="0" w:space="0" w:color="auto"/>
                                                                <w:left w:val="none" w:sz="0" w:space="0" w:color="auto"/>
                                                                <w:bottom w:val="none" w:sz="0" w:space="0" w:color="auto"/>
                                                                <w:right w:val="none" w:sz="0" w:space="0" w:color="auto"/>
                                                              </w:divBdr>
                                                              <w:divsChild>
                                                                <w:div w:id="17127550">
                                                                  <w:marLeft w:val="0"/>
                                                                  <w:marRight w:val="0"/>
                                                                  <w:marTop w:val="0"/>
                                                                  <w:marBottom w:val="0"/>
                                                                  <w:divBdr>
                                                                    <w:top w:val="none" w:sz="0" w:space="0" w:color="auto"/>
                                                                    <w:left w:val="none" w:sz="0" w:space="0" w:color="auto"/>
                                                                    <w:bottom w:val="none" w:sz="0" w:space="0" w:color="auto"/>
                                                                    <w:right w:val="none" w:sz="0" w:space="0" w:color="auto"/>
                                                                  </w:divBdr>
                                                                  <w:divsChild>
                                                                    <w:div w:id="302731770">
                                                                      <w:marLeft w:val="0"/>
                                                                      <w:marRight w:val="0"/>
                                                                      <w:marTop w:val="0"/>
                                                                      <w:marBottom w:val="0"/>
                                                                      <w:divBdr>
                                                                        <w:top w:val="none" w:sz="0" w:space="0" w:color="auto"/>
                                                                        <w:left w:val="none" w:sz="0" w:space="0" w:color="auto"/>
                                                                        <w:bottom w:val="none" w:sz="0" w:space="0" w:color="auto"/>
                                                                        <w:right w:val="none" w:sz="0" w:space="0" w:color="auto"/>
                                                                      </w:divBdr>
                                                                      <w:divsChild>
                                                                        <w:div w:id="631794130">
                                                                          <w:marLeft w:val="0"/>
                                                                          <w:marRight w:val="0"/>
                                                                          <w:marTop w:val="0"/>
                                                                          <w:marBottom w:val="0"/>
                                                                          <w:divBdr>
                                                                            <w:top w:val="none" w:sz="0" w:space="0" w:color="auto"/>
                                                                            <w:left w:val="none" w:sz="0" w:space="0" w:color="auto"/>
                                                                            <w:bottom w:val="none" w:sz="0" w:space="0" w:color="auto"/>
                                                                            <w:right w:val="none" w:sz="0" w:space="0" w:color="auto"/>
                                                                          </w:divBdr>
                                                                        </w:div>
                                                                        <w:div w:id="709382233">
                                                                          <w:marLeft w:val="0"/>
                                                                          <w:marRight w:val="0"/>
                                                                          <w:marTop w:val="0"/>
                                                                          <w:marBottom w:val="0"/>
                                                                          <w:divBdr>
                                                                            <w:top w:val="none" w:sz="0" w:space="0" w:color="auto"/>
                                                                            <w:left w:val="none" w:sz="0" w:space="0" w:color="auto"/>
                                                                            <w:bottom w:val="none" w:sz="0" w:space="0" w:color="auto"/>
                                                                            <w:right w:val="none" w:sz="0" w:space="0" w:color="auto"/>
                                                                          </w:divBdr>
                                                                        </w:div>
                                                                        <w:div w:id="1469663378">
                                                                          <w:marLeft w:val="0"/>
                                                                          <w:marRight w:val="0"/>
                                                                          <w:marTop w:val="0"/>
                                                                          <w:marBottom w:val="0"/>
                                                                          <w:divBdr>
                                                                            <w:top w:val="none" w:sz="0" w:space="0" w:color="auto"/>
                                                                            <w:left w:val="none" w:sz="0" w:space="0" w:color="auto"/>
                                                                            <w:bottom w:val="none" w:sz="0" w:space="0" w:color="auto"/>
                                                                            <w:right w:val="none" w:sz="0" w:space="0" w:color="auto"/>
                                                                          </w:divBdr>
                                                                        </w:div>
                                                                        <w:div w:id="1818061849">
                                                                          <w:marLeft w:val="0"/>
                                                                          <w:marRight w:val="0"/>
                                                                          <w:marTop w:val="0"/>
                                                                          <w:marBottom w:val="0"/>
                                                                          <w:divBdr>
                                                                            <w:top w:val="none" w:sz="0" w:space="0" w:color="auto"/>
                                                                            <w:left w:val="none" w:sz="0" w:space="0" w:color="auto"/>
                                                                            <w:bottom w:val="none" w:sz="0" w:space="0" w:color="auto"/>
                                                                            <w:right w:val="none" w:sz="0" w:space="0" w:color="auto"/>
                                                                          </w:divBdr>
                                                                          <w:divsChild>
                                                                            <w:div w:id="63455083">
                                                                              <w:marLeft w:val="360"/>
                                                                              <w:marRight w:val="0"/>
                                                                              <w:marTop w:val="0"/>
                                                                              <w:marBottom w:val="0"/>
                                                                              <w:divBdr>
                                                                                <w:top w:val="none" w:sz="0" w:space="0" w:color="auto"/>
                                                                                <w:left w:val="none" w:sz="0" w:space="0" w:color="auto"/>
                                                                                <w:bottom w:val="none" w:sz="0" w:space="0" w:color="auto"/>
                                                                                <w:right w:val="none" w:sz="0" w:space="0" w:color="auto"/>
                                                                              </w:divBdr>
                                                                            </w:div>
                                                                            <w:div w:id="109054943">
                                                                              <w:marLeft w:val="360"/>
                                                                              <w:marRight w:val="0"/>
                                                                              <w:marTop w:val="0"/>
                                                                              <w:marBottom w:val="0"/>
                                                                              <w:divBdr>
                                                                                <w:top w:val="none" w:sz="0" w:space="0" w:color="auto"/>
                                                                                <w:left w:val="none" w:sz="0" w:space="0" w:color="auto"/>
                                                                                <w:bottom w:val="none" w:sz="0" w:space="0" w:color="auto"/>
                                                                                <w:right w:val="none" w:sz="0" w:space="0" w:color="auto"/>
                                                                              </w:divBdr>
                                                                            </w:div>
                                                                          </w:divsChild>
                                                                        </w:div>
                                                                        <w:div w:id="1829519508">
                                                                          <w:marLeft w:val="0"/>
                                                                          <w:marRight w:val="0"/>
                                                                          <w:marTop w:val="0"/>
                                                                          <w:marBottom w:val="0"/>
                                                                          <w:divBdr>
                                                                            <w:top w:val="none" w:sz="0" w:space="0" w:color="auto"/>
                                                                            <w:left w:val="none" w:sz="0" w:space="0" w:color="auto"/>
                                                                            <w:bottom w:val="none" w:sz="0" w:space="0" w:color="auto"/>
                                                                            <w:right w:val="none" w:sz="0" w:space="0" w:color="auto"/>
                                                                          </w:divBdr>
                                                                        </w:div>
                                                                        <w:div w:id="185159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44912659">
      <w:bodyDiv w:val="1"/>
      <w:marLeft w:val="0"/>
      <w:marRight w:val="0"/>
      <w:marTop w:val="0"/>
      <w:marBottom w:val="0"/>
      <w:divBdr>
        <w:top w:val="none" w:sz="0" w:space="0" w:color="auto"/>
        <w:left w:val="none" w:sz="0" w:space="0" w:color="auto"/>
        <w:bottom w:val="none" w:sz="0" w:space="0" w:color="auto"/>
        <w:right w:val="none" w:sz="0" w:space="0" w:color="auto"/>
      </w:divBdr>
      <w:divsChild>
        <w:div w:id="1407071498">
          <w:marLeft w:val="0"/>
          <w:marRight w:val="0"/>
          <w:marTop w:val="0"/>
          <w:marBottom w:val="0"/>
          <w:divBdr>
            <w:top w:val="none" w:sz="0" w:space="0" w:color="auto"/>
            <w:left w:val="none" w:sz="0" w:space="0" w:color="auto"/>
            <w:bottom w:val="none" w:sz="0" w:space="0" w:color="auto"/>
            <w:right w:val="none" w:sz="0" w:space="0" w:color="auto"/>
          </w:divBdr>
          <w:divsChild>
            <w:div w:id="182986453">
              <w:marLeft w:val="0"/>
              <w:marRight w:val="0"/>
              <w:marTop w:val="0"/>
              <w:marBottom w:val="0"/>
              <w:divBdr>
                <w:top w:val="none" w:sz="0" w:space="0" w:color="auto"/>
                <w:left w:val="none" w:sz="0" w:space="0" w:color="auto"/>
                <w:bottom w:val="none" w:sz="0" w:space="0" w:color="auto"/>
                <w:right w:val="none" w:sz="0" w:space="0" w:color="auto"/>
              </w:divBdr>
              <w:divsChild>
                <w:div w:id="1678002168">
                  <w:marLeft w:val="0"/>
                  <w:marRight w:val="0"/>
                  <w:marTop w:val="0"/>
                  <w:marBottom w:val="0"/>
                  <w:divBdr>
                    <w:top w:val="none" w:sz="0" w:space="0" w:color="auto"/>
                    <w:left w:val="none" w:sz="0" w:space="0" w:color="auto"/>
                    <w:bottom w:val="none" w:sz="0" w:space="0" w:color="auto"/>
                    <w:right w:val="none" w:sz="0" w:space="0" w:color="auto"/>
                  </w:divBdr>
                  <w:divsChild>
                    <w:div w:id="1658922830">
                      <w:marLeft w:val="0"/>
                      <w:marRight w:val="0"/>
                      <w:marTop w:val="0"/>
                      <w:marBottom w:val="0"/>
                      <w:divBdr>
                        <w:top w:val="none" w:sz="0" w:space="0" w:color="auto"/>
                        <w:left w:val="none" w:sz="0" w:space="0" w:color="auto"/>
                        <w:bottom w:val="none" w:sz="0" w:space="0" w:color="auto"/>
                        <w:right w:val="none" w:sz="0" w:space="0" w:color="auto"/>
                      </w:divBdr>
                      <w:divsChild>
                        <w:div w:id="1709723726">
                          <w:marLeft w:val="0"/>
                          <w:marRight w:val="0"/>
                          <w:marTop w:val="0"/>
                          <w:marBottom w:val="0"/>
                          <w:divBdr>
                            <w:top w:val="none" w:sz="0" w:space="0" w:color="auto"/>
                            <w:left w:val="none" w:sz="0" w:space="0" w:color="auto"/>
                            <w:bottom w:val="none" w:sz="0" w:space="0" w:color="auto"/>
                            <w:right w:val="none" w:sz="0" w:space="0" w:color="auto"/>
                          </w:divBdr>
                          <w:divsChild>
                            <w:div w:id="60295131">
                              <w:marLeft w:val="0"/>
                              <w:marRight w:val="0"/>
                              <w:marTop w:val="0"/>
                              <w:marBottom w:val="0"/>
                              <w:divBdr>
                                <w:top w:val="none" w:sz="0" w:space="0" w:color="auto"/>
                                <w:left w:val="none" w:sz="0" w:space="0" w:color="auto"/>
                                <w:bottom w:val="none" w:sz="0" w:space="0" w:color="auto"/>
                                <w:right w:val="none" w:sz="0" w:space="0" w:color="auto"/>
                              </w:divBdr>
                              <w:divsChild>
                                <w:div w:id="2052922810">
                                  <w:marLeft w:val="0"/>
                                  <w:marRight w:val="0"/>
                                  <w:marTop w:val="0"/>
                                  <w:marBottom w:val="0"/>
                                  <w:divBdr>
                                    <w:top w:val="none" w:sz="0" w:space="0" w:color="auto"/>
                                    <w:left w:val="none" w:sz="0" w:space="0" w:color="auto"/>
                                    <w:bottom w:val="none" w:sz="0" w:space="0" w:color="auto"/>
                                    <w:right w:val="none" w:sz="0" w:space="0" w:color="auto"/>
                                  </w:divBdr>
                                  <w:divsChild>
                                    <w:div w:id="1414400364">
                                      <w:marLeft w:val="0"/>
                                      <w:marRight w:val="0"/>
                                      <w:marTop w:val="0"/>
                                      <w:marBottom w:val="0"/>
                                      <w:divBdr>
                                        <w:top w:val="none" w:sz="0" w:space="0" w:color="auto"/>
                                        <w:left w:val="none" w:sz="0" w:space="0" w:color="auto"/>
                                        <w:bottom w:val="none" w:sz="0" w:space="0" w:color="auto"/>
                                        <w:right w:val="none" w:sz="0" w:space="0" w:color="auto"/>
                                      </w:divBdr>
                                      <w:divsChild>
                                        <w:div w:id="1335255319">
                                          <w:marLeft w:val="0"/>
                                          <w:marRight w:val="0"/>
                                          <w:marTop w:val="0"/>
                                          <w:marBottom w:val="0"/>
                                          <w:divBdr>
                                            <w:top w:val="none" w:sz="0" w:space="0" w:color="auto"/>
                                            <w:left w:val="none" w:sz="0" w:space="0" w:color="auto"/>
                                            <w:bottom w:val="none" w:sz="0" w:space="0" w:color="auto"/>
                                            <w:right w:val="none" w:sz="0" w:space="0" w:color="auto"/>
                                          </w:divBdr>
                                          <w:divsChild>
                                            <w:div w:id="1612014434">
                                              <w:marLeft w:val="0"/>
                                              <w:marRight w:val="0"/>
                                              <w:marTop w:val="0"/>
                                              <w:marBottom w:val="0"/>
                                              <w:divBdr>
                                                <w:top w:val="none" w:sz="0" w:space="0" w:color="auto"/>
                                                <w:left w:val="none" w:sz="0" w:space="0" w:color="auto"/>
                                                <w:bottom w:val="none" w:sz="0" w:space="0" w:color="auto"/>
                                                <w:right w:val="none" w:sz="0" w:space="0" w:color="auto"/>
                                              </w:divBdr>
                                              <w:divsChild>
                                                <w:div w:id="1140533370">
                                                  <w:marLeft w:val="0"/>
                                                  <w:marRight w:val="0"/>
                                                  <w:marTop w:val="0"/>
                                                  <w:marBottom w:val="0"/>
                                                  <w:divBdr>
                                                    <w:top w:val="none" w:sz="0" w:space="0" w:color="auto"/>
                                                    <w:left w:val="none" w:sz="0" w:space="0" w:color="auto"/>
                                                    <w:bottom w:val="none" w:sz="0" w:space="0" w:color="auto"/>
                                                    <w:right w:val="none" w:sz="0" w:space="0" w:color="auto"/>
                                                  </w:divBdr>
                                                  <w:divsChild>
                                                    <w:div w:id="330181507">
                                                      <w:marLeft w:val="-210"/>
                                                      <w:marRight w:val="-75"/>
                                                      <w:marTop w:val="0"/>
                                                      <w:marBottom w:val="0"/>
                                                      <w:divBdr>
                                                        <w:top w:val="none" w:sz="0" w:space="0" w:color="auto"/>
                                                        <w:left w:val="none" w:sz="0" w:space="0" w:color="auto"/>
                                                        <w:bottom w:val="none" w:sz="0" w:space="0" w:color="auto"/>
                                                        <w:right w:val="none" w:sz="0" w:space="0" w:color="auto"/>
                                                      </w:divBdr>
                                                      <w:divsChild>
                                                        <w:div w:id="499541336">
                                                          <w:marLeft w:val="0"/>
                                                          <w:marRight w:val="0"/>
                                                          <w:marTop w:val="0"/>
                                                          <w:marBottom w:val="0"/>
                                                          <w:divBdr>
                                                            <w:top w:val="none" w:sz="0" w:space="0" w:color="auto"/>
                                                            <w:left w:val="none" w:sz="0" w:space="0" w:color="auto"/>
                                                            <w:bottom w:val="none" w:sz="0" w:space="0" w:color="auto"/>
                                                            <w:right w:val="none" w:sz="0" w:space="0" w:color="auto"/>
                                                          </w:divBdr>
                                                          <w:divsChild>
                                                            <w:div w:id="1494225762">
                                                              <w:marLeft w:val="0"/>
                                                              <w:marRight w:val="0"/>
                                                              <w:marTop w:val="0"/>
                                                              <w:marBottom w:val="0"/>
                                                              <w:divBdr>
                                                                <w:top w:val="none" w:sz="0" w:space="0" w:color="auto"/>
                                                                <w:left w:val="none" w:sz="0" w:space="0" w:color="auto"/>
                                                                <w:bottom w:val="none" w:sz="0" w:space="0" w:color="auto"/>
                                                                <w:right w:val="none" w:sz="0" w:space="0" w:color="auto"/>
                                                              </w:divBdr>
                                                              <w:divsChild>
                                                                <w:div w:id="1687557474">
                                                                  <w:marLeft w:val="0"/>
                                                                  <w:marRight w:val="0"/>
                                                                  <w:marTop w:val="0"/>
                                                                  <w:marBottom w:val="0"/>
                                                                  <w:divBdr>
                                                                    <w:top w:val="none" w:sz="0" w:space="0" w:color="auto"/>
                                                                    <w:left w:val="none" w:sz="0" w:space="0" w:color="auto"/>
                                                                    <w:bottom w:val="none" w:sz="0" w:space="0" w:color="auto"/>
                                                                    <w:right w:val="none" w:sz="0" w:space="0" w:color="auto"/>
                                                                  </w:divBdr>
                                                                  <w:divsChild>
                                                                    <w:div w:id="853768343">
                                                                      <w:marLeft w:val="0"/>
                                                                      <w:marRight w:val="0"/>
                                                                      <w:marTop w:val="0"/>
                                                                      <w:marBottom w:val="0"/>
                                                                      <w:divBdr>
                                                                        <w:top w:val="none" w:sz="0" w:space="0" w:color="auto"/>
                                                                        <w:left w:val="none" w:sz="0" w:space="0" w:color="auto"/>
                                                                        <w:bottom w:val="none" w:sz="0" w:space="0" w:color="auto"/>
                                                                        <w:right w:val="none" w:sz="0" w:space="0" w:color="auto"/>
                                                                      </w:divBdr>
                                                                      <w:divsChild>
                                                                        <w:div w:id="373391017">
                                                                          <w:marLeft w:val="0"/>
                                                                          <w:marRight w:val="0"/>
                                                                          <w:marTop w:val="0"/>
                                                                          <w:marBottom w:val="0"/>
                                                                          <w:divBdr>
                                                                            <w:top w:val="none" w:sz="0" w:space="0" w:color="auto"/>
                                                                            <w:left w:val="none" w:sz="0" w:space="0" w:color="auto"/>
                                                                            <w:bottom w:val="none" w:sz="0" w:space="0" w:color="auto"/>
                                                                            <w:right w:val="none" w:sz="0" w:space="0" w:color="auto"/>
                                                                          </w:divBdr>
                                                                        </w:div>
                                                                        <w:div w:id="146296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9816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hhs.nd.gov/rural-health-transforma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B15758-983C-435A-9A26-D01CE171E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223</Words>
  <Characters>646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Advisory meeting minutes</dc:title>
  <dc:subject/>
  <dc:creator>pstanton</dc:creator>
  <cp:keywords/>
  <cp:lastModifiedBy>Hruby, Kimberly R.</cp:lastModifiedBy>
  <cp:revision>4</cp:revision>
  <cp:lastPrinted>2018-07-20T21:03:00Z</cp:lastPrinted>
  <dcterms:created xsi:type="dcterms:W3CDTF">2026-02-18T01:27:00Z</dcterms:created>
  <dcterms:modified xsi:type="dcterms:W3CDTF">2026-02-19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e58215973f957ffa40a4c7bad9f6fc19798f173e35d362e224e3fb8ce0cb9f</vt:lpwstr>
  </property>
</Properties>
</file>